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E7EE33" w14:textId="55EB4786" w:rsidR="00472031" w:rsidRPr="003C75DC" w:rsidRDefault="00B20B31" w:rsidP="00021BB4">
      <w:pPr>
        <w:pStyle w:val="QSH1"/>
        <w:spacing w:line="276" w:lineRule="auto"/>
        <w:rPr>
          <w:b/>
          <w:sz w:val="24"/>
          <w:szCs w:val="24"/>
          <w:lang w:bidi="ar"/>
        </w:rPr>
      </w:pPr>
      <w:r w:rsidRPr="003C75DC">
        <w:rPr>
          <w:b/>
          <w:sz w:val="24"/>
          <w:szCs w:val="24"/>
          <w:lang w:bidi="ar"/>
        </w:rPr>
        <w:t xml:space="preserve">Supplementary </w:t>
      </w:r>
      <w:r w:rsidR="008C2952" w:rsidRPr="003C75DC">
        <w:rPr>
          <w:b/>
          <w:sz w:val="24"/>
          <w:szCs w:val="24"/>
          <w:lang w:bidi="ar"/>
        </w:rPr>
        <w:t>Materials</w:t>
      </w:r>
    </w:p>
    <w:p w14:paraId="29A9E5E8" w14:textId="1D1BEFDD" w:rsidR="00472031" w:rsidRPr="003C75DC" w:rsidRDefault="00B20B31" w:rsidP="00021BB4">
      <w:pPr>
        <w:pStyle w:val="QSPara"/>
        <w:spacing w:line="276" w:lineRule="auto"/>
        <w:rPr>
          <w:sz w:val="24"/>
          <w:szCs w:val="24"/>
        </w:rPr>
      </w:pPr>
      <w:r w:rsidRPr="003C75DC">
        <w:rPr>
          <w:sz w:val="24"/>
          <w:szCs w:val="24"/>
          <w:lang w:bidi="ar"/>
        </w:rPr>
        <w:t>I</w:t>
      </w:r>
      <w:r w:rsidRPr="003C75DC">
        <w:rPr>
          <w:rFonts w:eastAsia="宋体"/>
          <w:sz w:val="24"/>
          <w:szCs w:val="24"/>
          <w:lang w:bidi="ar"/>
        </w:rPr>
        <w:t xml:space="preserve">odine-based contrast media (ICM) </w:t>
      </w:r>
      <w:r w:rsidRPr="003C75DC">
        <w:rPr>
          <w:sz w:val="24"/>
          <w:szCs w:val="24"/>
          <w:lang w:bidi="ar"/>
        </w:rPr>
        <w:t>dosage of all patients enrolled in the study</w:t>
      </w:r>
      <w:r w:rsidR="00510626" w:rsidRPr="003C75DC">
        <w:rPr>
          <w:sz w:val="24"/>
          <w:szCs w:val="24"/>
          <w:lang w:bidi="ar"/>
        </w:rPr>
        <w:t>.</w:t>
      </w:r>
    </w:p>
    <w:p w14:paraId="75E5C4C7" w14:textId="63C88EB2" w:rsidR="00B20B31" w:rsidRPr="003C75DC" w:rsidRDefault="00B20B31" w:rsidP="00021BB4">
      <w:pPr>
        <w:pStyle w:val="QSPara"/>
        <w:spacing w:line="276" w:lineRule="auto"/>
        <w:rPr>
          <w:rFonts w:eastAsia="宋体"/>
          <w:sz w:val="24"/>
          <w:szCs w:val="24"/>
          <w:lang w:bidi="ar"/>
        </w:rPr>
      </w:pPr>
      <w:r w:rsidRPr="003C75DC">
        <w:rPr>
          <w:rFonts w:eastAsia="宋体"/>
          <w:sz w:val="24"/>
          <w:szCs w:val="24"/>
          <w:lang w:bidi="ar"/>
        </w:rPr>
        <w:t xml:space="preserve">In the high-dose ICM group, </w:t>
      </w:r>
      <w:r w:rsidR="00E653C4" w:rsidRPr="003C75DC">
        <w:rPr>
          <w:rFonts w:eastAsia="宋体"/>
          <w:sz w:val="24"/>
          <w:szCs w:val="24"/>
          <w:lang w:bidi="ar"/>
        </w:rPr>
        <w:t>113</w:t>
      </w:r>
      <w:r w:rsidRPr="003C75DC">
        <w:rPr>
          <w:rFonts w:eastAsia="宋体"/>
          <w:sz w:val="24"/>
          <w:szCs w:val="24"/>
          <w:lang w:bidi="ar"/>
        </w:rPr>
        <w:t xml:space="preserve"> patients underwent percutaneous coronary intervention at the following intraoperative doses.</w:t>
      </w:r>
    </w:p>
    <w:tbl>
      <w:tblPr>
        <w:tblW w:w="0" w:type="auto"/>
        <w:tblBorders>
          <w:top w:val="single" w:sz="4" w:space="0" w:color="auto"/>
          <w:left w:val="dashSmallGap" w:sz="4" w:space="0" w:color="auto"/>
          <w:bottom w:val="single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576"/>
        <w:gridCol w:w="576"/>
        <w:gridCol w:w="576"/>
        <w:gridCol w:w="576"/>
      </w:tblGrid>
      <w:tr w:rsidR="00E653C4" w:rsidRPr="003C75DC" w14:paraId="1B074ED3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0ABAFBC9" w14:textId="20171BD5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59FA4D" w14:textId="319373B3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0E4433A" w14:textId="00CA7226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F3C716" w14:textId="7189C04B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6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629679D" w14:textId="4CA2E8B2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78DCF5" w14:textId="20C5C5D0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0C18491" w14:textId="5E428B8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</w:tr>
      <w:tr w:rsidR="00E653C4" w:rsidRPr="003C75DC" w14:paraId="2FF2E16B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0267A536" w14:textId="39EFF1D8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2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39BC34" w14:textId="451DB49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AF60634" w14:textId="1FA63637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58A986" w14:textId="467A8D4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5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36C28BC" w14:textId="668AF0ED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6390D5" w14:textId="7B4991E8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2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1B821BC" w14:textId="506F5B01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210</w:t>
            </w:r>
          </w:p>
        </w:tc>
      </w:tr>
      <w:tr w:rsidR="00E653C4" w:rsidRPr="003C75DC" w14:paraId="2167345C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13BEA196" w14:textId="5B031A97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349B78F" w14:textId="211FFBE8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13A80B" w14:textId="630FC015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225F3A" w14:textId="6E48C66F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21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8ABF481" w14:textId="78F1843C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7D00128" w14:textId="646AF1FF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1C944F6" w14:textId="75D2BBBE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50</w:t>
            </w:r>
          </w:p>
        </w:tc>
      </w:tr>
      <w:tr w:rsidR="00E653C4" w:rsidRPr="003C75DC" w14:paraId="5338442A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0F508099" w14:textId="30796EBF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7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E622987" w14:textId="3D9A5FA4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6DFDF82" w14:textId="6653F0A4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8E524C" w14:textId="3D43AA28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1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FF7FFCD" w14:textId="67E38D8E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81D65A3" w14:textId="1FBA764D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AD11C52" w14:textId="4F59292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70</w:t>
            </w:r>
          </w:p>
        </w:tc>
      </w:tr>
      <w:tr w:rsidR="00E653C4" w:rsidRPr="003C75DC" w14:paraId="6618599C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309BD8F3" w14:textId="2A8CE4C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5DEA603" w14:textId="7A31B328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993A2B9" w14:textId="5FB2F1F3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D660AF" w14:textId="6EF8F12F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E47EC5E" w14:textId="5F498638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843C757" w14:textId="22AEECC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B430B61" w14:textId="2BBE97B7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</w:tr>
      <w:tr w:rsidR="00E653C4" w:rsidRPr="003C75DC" w14:paraId="7A13E3D8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4F32998D" w14:textId="49CEFFE7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33994EE" w14:textId="253C1224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3135F14" w14:textId="0C90C506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35C55" w14:textId="28E337C5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269E918" w14:textId="2FDF4A13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4200AC0" w14:textId="242975A6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C4910BC" w14:textId="6593245D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50</w:t>
            </w:r>
          </w:p>
        </w:tc>
      </w:tr>
      <w:tr w:rsidR="00E653C4" w:rsidRPr="003C75DC" w14:paraId="05D9FD99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6818D6B8" w14:textId="58E6F36D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BF2376C" w14:textId="2F158F2A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2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644F743" w14:textId="69220DAE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CE94B1" w14:textId="5A73BABB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62B0B7E" w14:textId="24CF6EB4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C64954C" w14:textId="44D6AFE7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2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9C06B1D" w14:textId="7B2719D0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20</w:t>
            </w:r>
          </w:p>
        </w:tc>
      </w:tr>
      <w:tr w:rsidR="00E653C4" w:rsidRPr="003C75DC" w14:paraId="256E970C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16E283B1" w14:textId="26164C28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6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AE2DE1E" w14:textId="40745D4B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C6FDCF2" w14:textId="4B2BDA04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5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A7C04A9" w14:textId="6C57A823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2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2CB8B94" w14:textId="79DA3B00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7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5B691D9" w14:textId="44166B9B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7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805E6A8" w14:textId="2B2AF5D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</w:tr>
      <w:tr w:rsidR="00E653C4" w:rsidRPr="003C75DC" w14:paraId="4B3F94CF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1EA55CEF" w14:textId="2A2645D3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8EB11CB" w14:textId="195167C7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2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D1671D5" w14:textId="6306F2A4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119F775" w14:textId="1C976402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6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C371FBE" w14:textId="76E45FD0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9C98681" w14:textId="323CAC85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339CB78" w14:textId="5CB32AD4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210</w:t>
            </w:r>
          </w:p>
        </w:tc>
      </w:tr>
      <w:tr w:rsidR="00E653C4" w:rsidRPr="003C75DC" w14:paraId="724D1A97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613C9759" w14:textId="607EEFEA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C871C7A" w14:textId="00C6C93D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65C6AC9" w14:textId="6522EBD8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7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2795B3C" w14:textId="07BEB0A3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4AE122C" w14:textId="398B2320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5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4FBE1C0" w14:textId="29CF482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E104C55" w14:textId="101015F4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80</w:t>
            </w:r>
          </w:p>
        </w:tc>
      </w:tr>
      <w:tr w:rsidR="00E653C4" w:rsidRPr="003C75DC" w14:paraId="3881EAB5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1301F829" w14:textId="5426E8F0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5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D9A068C" w14:textId="73C31AF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8FA17E8" w14:textId="1EEEAFDB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D73DA1A" w14:textId="45DD1F87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082E17B" w14:textId="4F0F5602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8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810CA7B" w14:textId="1A636E02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7349D42" w14:textId="7380100D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80</w:t>
            </w:r>
          </w:p>
        </w:tc>
      </w:tr>
      <w:tr w:rsidR="00E653C4" w:rsidRPr="003C75DC" w14:paraId="21CFFEB0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6B15F3CC" w14:textId="12F4ADF3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1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436D557" w14:textId="4FC1F40E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1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6A34ABE" w14:textId="5EBCA070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1771039" w14:textId="0563E35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1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FB63333" w14:textId="64158E11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BD6F2DC" w14:textId="29F81FFB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1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02FB8C3" w14:textId="2EEFB90D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20</w:t>
            </w:r>
          </w:p>
        </w:tc>
      </w:tr>
      <w:tr w:rsidR="00E653C4" w:rsidRPr="003C75DC" w14:paraId="37CA7848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436A645A" w14:textId="3D9AEB8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1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398B64C" w14:textId="7B4AA901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4966722" w14:textId="7A427B14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1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8FF8846" w14:textId="6378A7DF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E1BC843" w14:textId="26CD0EB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21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ADE7C38" w14:textId="23BA9A96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7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4504DEE" w14:textId="48C93BFE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</w:tr>
      <w:tr w:rsidR="00E653C4" w:rsidRPr="003C75DC" w14:paraId="5FA45519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6D752D4F" w14:textId="6B0F4E65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35810A8" w14:textId="453F71B3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483D8AC" w14:textId="2DF9C75B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2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11BF794" w14:textId="6261B40A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1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8F5D257" w14:textId="5944D67F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9932AE5" w14:textId="40E5B16F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0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DE1847C" w14:textId="46D4CD5C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</w:tr>
      <w:tr w:rsidR="00E653C4" w:rsidRPr="003C75DC" w14:paraId="23053242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3E6187EF" w14:textId="6CD71AAF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EA8AC39" w14:textId="1327AABB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2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7E3DCB9" w14:textId="73CD84D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6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B979321" w14:textId="2E6E6C86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1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0F41E5F" w14:textId="5D46158A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6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03E03FE" w14:textId="64B52633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62C0D40" w14:textId="14874EEB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210</w:t>
            </w:r>
          </w:p>
        </w:tc>
      </w:tr>
      <w:tr w:rsidR="00E653C4" w:rsidRPr="003C75DC" w14:paraId="20FB5439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1965D7EF" w14:textId="25EB3F6D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1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319AA03" w14:textId="4CECF8F6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9C2C27" w14:textId="3A17D055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4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4569FC6" w14:textId="3EA013FC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A3C2CF8" w14:textId="1E2B92D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1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1960F38" w14:textId="08AD62AE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4D2AB1E" w14:textId="7EAF6A80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10</w:t>
            </w:r>
          </w:p>
        </w:tc>
      </w:tr>
      <w:tr w:rsidR="00E653C4" w:rsidRPr="003C75DC" w14:paraId="445E866A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  <w:hideMark/>
          </w:tcPr>
          <w:p w14:paraId="64DADCA1" w14:textId="2A95A0AB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13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4F0918" w14:textId="77777777" w:rsidR="00B20B31" w:rsidRPr="003C75DC" w:rsidRDefault="00B20B31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21CBA2E" w14:textId="77777777" w:rsidR="00B20B31" w:rsidRPr="003C75DC" w:rsidRDefault="00B20B31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31F5619" w14:textId="77777777" w:rsidR="00B20B31" w:rsidRPr="003C75DC" w:rsidRDefault="00B20B31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436B953" w14:textId="77777777" w:rsidR="00B20B31" w:rsidRPr="003C75DC" w:rsidRDefault="00B20B31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270807F" w14:textId="77777777" w:rsidR="00B20B31" w:rsidRPr="003C75DC" w:rsidRDefault="00B20B31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0FE3C5C" w14:textId="77777777" w:rsidR="00B20B31" w:rsidRPr="003C75DC" w:rsidRDefault="00B20B31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</w:tr>
    </w:tbl>
    <w:p w14:paraId="316A43DD" w14:textId="77777777" w:rsidR="00021BB4" w:rsidRDefault="00021BB4" w:rsidP="00021BB4">
      <w:pPr>
        <w:pStyle w:val="QSPara"/>
        <w:spacing w:line="276" w:lineRule="auto"/>
        <w:rPr>
          <w:rFonts w:eastAsia="宋体" w:hint="eastAsia"/>
          <w:sz w:val="24"/>
          <w:szCs w:val="24"/>
          <w:lang w:bidi="ar"/>
        </w:rPr>
      </w:pPr>
    </w:p>
    <w:p w14:paraId="7957670C" w14:textId="494196D0" w:rsidR="00B20B31" w:rsidRPr="003C75DC" w:rsidRDefault="00B20B31" w:rsidP="00021BB4">
      <w:pPr>
        <w:pStyle w:val="QSPara"/>
        <w:spacing w:line="276" w:lineRule="auto"/>
        <w:rPr>
          <w:sz w:val="24"/>
          <w:szCs w:val="24"/>
        </w:rPr>
      </w:pPr>
      <w:bookmarkStart w:id="0" w:name="_GoBack"/>
      <w:bookmarkEnd w:id="0"/>
      <w:r w:rsidRPr="003C75DC">
        <w:rPr>
          <w:rFonts w:eastAsia="宋体"/>
          <w:sz w:val="24"/>
          <w:szCs w:val="24"/>
          <w:lang w:bidi="ar"/>
        </w:rPr>
        <w:t xml:space="preserve">In the low-dose ICM group, </w:t>
      </w:r>
      <w:r w:rsidR="00E653C4" w:rsidRPr="003C75DC">
        <w:rPr>
          <w:rFonts w:eastAsia="宋体"/>
          <w:sz w:val="24"/>
          <w:szCs w:val="24"/>
          <w:lang w:bidi="ar"/>
        </w:rPr>
        <w:t>41</w:t>
      </w:r>
      <w:r w:rsidRPr="003C75DC">
        <w:rPr>
          <w:rFonts w:eastAsia="宋体"/>
          <w:sz w:val="24"/>
          <w:szCs w:val="24"/>
          <w:lang w:bidi="ar"/>
        </w:rPr>
        <w:t xml:space="preserve"> patients underwent coronary angiography at the following intraoperative doses.</w:t>
      </w:r>
    </w:p>
    <w:tbl>
      <w:tblPr>
        <w:tblW w:w="0" w:type="auto"/>
        <w:tblBorders>
          <w:top w:val="single" w:sz="4" w:space="0" w:color="auto"/>
          <w:left w:val="dashSmallGap" w:sz="4" w:space="0" w:color="auto"/>
          <w:bottom w:val="single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456"/>
        <w:gridCol w:w="456"/>
        <w:gridCol w:w="456"/>
        <w:gridCol w:w="456"/>
        <w:gridCol w:w="456"/>
        <w:gridCol w:w="456"/>
        <w:gridCol w:w="456"/>
      </w:tblGrid>
      <w:tr w:rsidR="00E653C4" w:rsidRPr="003C75DC" w14:paraId="05E2BF9B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29192FB2" w14:textId="74438978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7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6478EB7" w14:textId="5DFDAD9D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3ACE29" w14:textId="67FA44F6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7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503BFE7" w14:textId="073484E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E5E5EC" w14:textId="04DB9592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B262E2" w14:textId="7705BAFB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882AE7" w14:textId="31E3312F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70</w:t>
            </w:r>
          </w:p>
        </w:tc>
      </w:tr>
      <w:tr w:rsidR="00E653C4" w:rsidRPr="003C75DC" w14:paraId="6D1D4BA9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6DD4F0F" w14:textId="73E2B79B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7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32EE3AA" w14:textId="5BAAA5D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8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E0DC34" w14:textId="3CA96F71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4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56CA2DC" w14:textId="4B251452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B0C84F" w14:textId="6889788F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01583E" w14:textId="7CE2FFEE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7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A2F853" w14:textId="2B814293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70</w:t>
            </w:r>
          </w:p>
        </w:tc>
      </w:tr>
      <w:tr w:rsidR="00E653C4" w:rsidRPr="003C75DC" w14:paraId="4F5E356A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17EC857D" w14:textId="18E3D7A6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C9BFE2" w14:textId="77D4B166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7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D33923" w14:textId="35A69BCD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7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F43CD1A" w14:textId="53B3EA27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7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205309" w14:textId="382ABC7A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1E4C06" w14:textId="5A8D53C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574E29" w14:textId="7AD41A16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50</w:t>
            </w:r>
          </w:p>
        </w:tc>
      </w:tr>
      <w:tr w:rsidR="00E653C4" w:rsidRPr="003C75DC" w14:paraId="29EFBA26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C33F806" w14:textId="35F9B68E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BEFA30" w14:textId="47DD231A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7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90CE97" w14:textId="09987B2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6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35257D1" w14:textId="39B977C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FFA20D" w14:textId="1B353416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8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F89E3E" w14:textId="631BF034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DBA256" w14:textId="41DAEE48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70</w:t>
            </w:r>
          </w:p>
        </w:tc>
      </w:tr>
      <w:tr w:rsidR="00E653C4" w:rsidRPr="003C75DC" w14:paraId="58BF9CA9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6CC515C6" w14:textId="06F40F82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E14231" w14:textId="5C03AF6A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B535FA" w14:textId="146D5066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4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5E4B267" w14:textId="40B21932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4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9CF98C" w14:textId="0B7D593A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8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1E71C9" w14:textId="62D4B32D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0004A8" w14:textId="14EAAC87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60</w:t>
            </w:r>
          </w:p>
        </w:tc>
      </w:tr>
      <w:tr w:rsidR="00E653C4" w:rsidRPr="003C75DC" w14:paraId="60997361" w14:textId="77777777" w:rsidTr="008B3B9F">
        <w:trPr>
          <w:trHeight w:val="312"/>
        </w:trPr>
        <w:tc>
          <w:tcPr>
            <w:tcW w:w="0" w:type="auto"/>
            <w:shd w:val="clear" w:color="auto" w:fill="auto"/>
            <w:vAlign w:val="center"/>
          </w:tcPr>
          <w:p w14:paraId="49E9F45B" w14:textId="09E96F18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8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5035A7" w14:textId="5B579A19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7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272568" w14:textId="4ABF9BA1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5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FD2C32B" w14:textId="33C25491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8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965842" w14:textId="413319CA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C4BDC2" w14:textId="60712F6D" w:rsidR="00B20B31" w:rsidRPr="003C75DC" w:rsidRDefault="00E653C4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  <w:r w:rsidRPr="003C75DC">
              <w:rPr>
                <w:rFonts w:ascii="宋体" w:eastAsia="宋体" w:hAnsi="宋体" w:cs="宋体"/>
                <w:sz w:val="24"/>
                <w:szCs w:val="24"/>
              </w:rPr>
              <w:t>8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B096E4" w14:textId="77777777" w:rsidR="00B20B31" w:rsidRPr="003C75DC" w:rsidRDefault="00B20B31" w:rsidP="00021BB4">
            <w:pPr>
              <w:suppressAutoHyphens/>
              <w:spacing w:line="276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</w:tr>
    </w:tbl>
    <w:p w14:paraId="6304B887" w14:textId="77777777" w:rsidR="00E653C4" w:rsidRPr="003C75DC" w:rsidRDefault="00E653C4" w:rsidP="00021BB4">
      <w:pPr>
        <w:suppressAutoHyphens/>
        <w:spacing w:after="100" w:afterAutospacing="1" w:line="276" w:lineRule="auto"/>
        <w:rPr>
          <w:rFonts w:eastAsia="宋体"/>
          <w:sz w:val="24"/>
          <w:szCs w:val="24"/>
        </w:rPr>
      </w:pPr>
    </w:p>
    <w:p w14:paraId="000F09F3" w14:textId="77777777" w:rsidR="00E653C4" w:rsidRPr="003C75DC" w:rsidRDefault="00E653C4" w:rsidP="00021BB4">
      <w:pPr>
        <w:suppressAutoHyphens/>
        <w:spacing w:after="100" w:afterAutospacing="1" w:line="276" w:lineRule="auto"/>
        <w:rPr>
          <w:rFonts w:eastAsia="宋体"/>
          <w:sz w:val="24"/>
          <w:szCs w:val="24"/>
        </w:rPr>
      </w:pPr>
    </w:p>
    <w:sectPr w:rsidR="00E653C4" w:rsidRPr="003C75DC" w:rsidSect="00021BB4">
      <w:footerReference w:type="default" r:id="rId10"/>
      <w:pgSz w:w="11906" w:h="16838"/>
      <w:pgMar w:top="1418" w:right="1418" w:bottom="1135" w:left="1418" w:header="851" w:footer="992" w:gutter="0"/>
      <w:lnNumType w:countBy="1" w:restart="continuous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060E299" w15:done="0"/>
  <w15:commentEx w15:paraId="3700F18D" w15:done="0"/>
  <w15:commentEx w15:paraId="39CFA0A6" w15:done="0"/>
  <w15:commentEx w15:paraId="12B8E46C" w15:done="0"/>
  <w15:commentEx w15:paraId="41942712" w15:done="0"/>
  <w15:commentEx w15:paraId="2916884E" w15:done="0"/>
  <w15:commentEx w15:paraId="59E26329" w15:done="0"/>
  <w15:commentEx w15:paraId="73277BEF" w15:done="0"/>
  <w15:commentEx w15:paraId="2AE9304A" w15:done="0"/>
  <w15:commentEx w15:paraId="36E31811" w15:done="0"/>
  <w15:commentEx w15:paraId="00C867BC" w15:done="0"/>
  <w15:commentEx w15:paraId="08B2A8F5" w15:done="0"/>
  <w15:commentEx w15:paraId="0D8FD1B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A5D9C" w16cex:dateUtc="2022-04-19T06:06:00Z"/>
  <w16cex:commentExtensible w16cex:durableId="260A5D9D" w16cex:dateUtc="2022-04-19T06:04:00Z"/>
  <w16cex:commentExtensible w16cex:durableId="260A5D9E" w16cex:dateUtc="2022-04-19T06:12:00Z"/>
  <w16cex:commentExtensible w16cex:durableId="260A5D9F" w16cex:dateUtc="2022-04-19T16:34:00Z"/>
  <w16cex:commentExtensible w16cex:durableId="260A5DA0" w16cex:dateUtc="2022-04-19T16:49:00Z"/>
  <w16cex:commentExtensible w16cex:durableId="260A5DA1" w16cex:dateUtc="2022-04-19T09:00:00Z"/>
  <w16cex:commentExtensible w16cex:durableId="260A5DA2" w16cex:dateUtc="2022-04-19T06:49:00Z"/>
  <w16cex:commentExtensible w16cex:durableId="260A5DA3" w16cex:dateUtc="2022-04-19T16:50:00Z"/>
  <w16cex:commentExtensible w16cex:durableId="260A5DA4" w16cex:dateUtc="2022-04-19T06:54:00Z"/>
  <w16cex:commentExtensible w16cex:durableId="260A5DA5" w16cex:dateUtc="2022-04-19T05:48:00Z"/>
  <w16cex:commentExtensible w16cex:durableId="260A65BE" w16cex:dateUtc="2022-04-20T05:28:00Z"/>
  <w16cex:commentExtensible w16cex:durableId="260A6648" w16cex:dateUtc="2022-04-20T05:30:00Z"/>
  <w16cex:commentExtensible w16cex:durableId="260A5DA7" w16cex:dateUtc="2022-04-18T10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60E299" w16cid:durableId="260A5D9C"/>
  <w16cid:commentId w16cid:paraId="3700F18D" w16cid:durableId="260A5D9D"/>
  <w16cid:commentId w16cid:paraId="39CFA0A6" w16cid:durableId="260A5D9E"/>
  <w16cid:commentId w16cid:paraId="12B8E46C" w16cid:durableId="260A5D9F"/>
  <w16cid:commentId w16cid:paraId="41942712" w16cid:durableId="260A5DA0"/>
  <w16cid:commentId w16cid:paraId="2916884E" w16cid:durableId="260A5DA1"/>
  <w16cid:commentId w16cid:paraId="59E26329" w16cid:durableId="260A5DA2"/>
  <w16cid:commentId w16cid:paraId="73277BEF" w16cid:durableId="260A5DA3"/>
  <w16cid:commentId w16cid:paraId="2AE9304A" w16cid:durableId="260A5DA4"/>
  <w16cid:commentId w16cid:paraId="36E31811" w16cid:durableId="260A5DA5"/>
  <w16cid:commentId w16cid:paraId="00C867BC" w16cid:durableId="260A65BE"/>
  <w16cid:commentId w16cid:paraId="08B2A8F5" w16cid:durableId="260A6648"/>
  <w16cid:commentId w16cid:paraId="0D8FD1B6" w16cid:durableId="260A5DA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6112FB" w14:textId="77777777" w:rsidR="00BA46F7" w:rsidRDefault="00BA46F7">
      <w:r>
        <w:separator/>
      </w:r>
    </w:p>
  </w:endnote>
  <w:endnote w:type="continuationSeparator" w:id="0">
    <w:p w14:paraId="6348C102" w14:textId="77777777" w:rsidR="00BA46F7" w:rsidRDefault="00BA4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平成明朝">
    <w:altName w:val="MS Mincho"/>
    <w:charset w:val="80"/>
    <w:family w:val="auto"/>
    <w:pitch w:val="variable"/>
    <w:sig w:usb0="00000000" w:usb1="00000000" w:usb2="01000407" w:usb3="00000000" w:csb0="00020000" w:csb1="00000000"/>
  </w:font>
  <w:font w:name="Osaka">
    <w:charset w:val="80"/>
    <w:family w:val="auto"/>
    <w:pitch w:val="variable"/>
    <w:sig w:usb0="00000000" w:usb1="08070000" w:usb2="00000010" w:usb3="00000000" w:csb0="00020093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Arial Unicode MS"/>
    <w:charset w:val="80"/>
    <w:family w:val="auto"/>
    <w:pitch w:val="variable"/>
    <w:sig w:usb0="00000001" w:usb1="08070000" w:usb2="01000417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00410432"/>
    </w:sdtPr>
    <w:sdtContent>
      <w:p w14:paraId="4993CAB7" w14:textId="3BA9E98E" w:rsidR="0012645D" w:rsidRDefault="0012645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21BB4" w:rsidRPr="00021BB4">
          <w:rPr>
            <w:noProof/>
            <w:lang w:val="zh-CN"/>
          </w:rPr>
          <w:t>1</w:t>
        </w:r>
        <w:r>
          <w:fldChar w:fldCharType="end"/>
        </w:r>
      </w:p>
    </w:sdtContent>
  </w:sdt>
  <w:p w14:paraId="45D4A22D" w14:textId="77777777" w:rsidR="0012645D" w:rsidRDefault="0012645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900C0A" w14:textId="77777777" w:rsidR="00BA46F7" w:rsidRDefault="00BA46F7">
      <w:r>
        <w:separator/>
      </w:r>
    </w:p>
  </w:footnote>
  <w:footnote w:type="continuationSeparator" w:id="0">
    <w:p w14:paraId="46F4067A" w14:textId="77777777" w:rsidR="00BA46F7" w:rsidRDefault="00BA46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D6D2EA0C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29EEE3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2D8486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F6E0728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B48CE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E91468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58A421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466AA0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A222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7862CD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0A72F1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2">
    <w:nsid w:val="00000002"/>
    <w:multiLevelType w:val="singleLevel"/>
    <w:tmpl w:val="00000002"/>
    <w:name w:val="WW8Num2"/>
    <w:lvl w:ilvl="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/>
      </w:rPr>
    </w:lvl>
  </w:abstractNum>
  <w:abstractNum w:abstractNumId="13">
    <w:nsid w:val="01350EE1"/>
    <w:multiLevelType w:val="hybridMultilevel"/>
    <w:tmpl w:val="5D04C83A"/>
    <w:lvl w:ilvl="0" w:tplc="53066EC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0F573CDD"/>
    <w:multiLevelType w:val="multilevel"/>
    <w:tmpl w:val="7228D2C2"/>
    <w:lvl w:ilvl="0">
      <w:start w:val="6"/>
      <w:numFmt w:val="decimal"/>
      <w:suff w:val="nothing"/>
      <w:lvlText w:val="%1."/>
      <w:lvlJc w:val="left"/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15">
    <w:nsid w:val="10151EF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>
    <w:nsid w:val="10EE3499"/>
    <w:multiLevelType w:val="multilevel"/>
    <w:tmpl w:val="3CD64F78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00"/>
        </w:tabs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7">
    <w:nsid w:val="17500461"/>
    <w:multiLevelType w:val="multilevel"/>
    <w:tmpl w:val="64E06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193B2709"/>
    <w:multiLevelType w:val="hybridMultilevel"/>
    <w:tmpl w:val="DA5823F6"/>
    <w:lvl w:ilvl="0" w:tplc="0BECC9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19A1682E"/>
    <w:multiLevelType w:val="hybridMultilevel"/>
    <w:tmpl w:val="2AF66AB0"/>
    <w:lvl w:ilvl="0" w:tplc="88F4818A">
      <w:start w:val="3"/>
      <w:numFmt w:val="decimal"/>
      <w:lvlText w:val="(%1."/>
      <w:lvlJc w:val="left"/>
      <w:pPr>
        <w:tabs>
          <w:tab w:val="num" w:pos="420"/>
        </w:tabs>
        <w:ind w:left="420" w:hanging="42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20">
    <w:nsid w:val="1D504A8D"/>
    <w:multiLevelType w:val="hybridMultilevel"/>
    <w:tmpl w:val="A96629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237A3189"/>
    <w:multiLevelType w:val="hybridMultilevel"/>
    <w:tmpl w:val="D73CCB9A"/>
    <w:lvl w:ilvl="0" w:tplc="8FA05308">
      <w:start w:val="1"/>
      <w:numFmt w:val="bullet"/>
      <w:pStyle w:val="QSTB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7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281D18B6"/>
    <w:multiLevelType w:val="multilevel"/>
    <w:tmpl w:val="0409001D"/>
    <w:styleLink w:val="1111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>
    <w:nsid w:val="2AE557FE"/>
    <w:multiLevelType w:val="multilevel"/>
    <w:tmpl w:val="052CD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36E82B51"/>
    <w:multiLevelType w:val="hybridMultilevel"/>
    <w:tmpl w:val="C34A85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384E38AD"/>
    <w:multiLevelType w:val="hybridMultilevel"/>
    <w:tmpl w:val="2140F9F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459B10B2"/>
    <w:multiLevelType w:val="hybridMultilevel"/>
    <w:tmpl w:val="4792FD9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>
    <w:nsid w:val="47B53C00"/>
    <w:multiLevelType w:val="multilevel"/>
    <w:tmpl w:val="17F8E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06449C5"/>
    <w:multiLevelType w:val="multilevel"/>
    <w:tmpl w:val="9ECA5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13D53D9"/>
    <w:multiLevelType w:val="multilevel"/>
    <w:tmpl w:val="7F9CE12C"/>
    <w:styleLink w:val="CurrentList1"/>
    <w:lvl w:ilvl="0">
      <w:start w:val="5"/>
      <w:numFmt w:val="decimal"/>
      <w:lvlText w:val="(%1)"/>
      <w:lvlJc w:val="left"/>
      <w:pPr>
        <w:tabs>
          <w:tab w:val="num" w:pos="864"/>
        </w:tabs>
        <w:ind w:left="86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543069B9"/>
    <w:multiLevelType w:val="hybridMultilevel"/>
    <w:tmpl w:val="4E86EC6C"/>
    <w:lvl w:ilvl="0" w:tplc="25CAFC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1">
    <w:nsid w:val="66175A0A"/>
    <w:multiLevelType w:val="hybridMultilevel"/>
    <w:tmpl w:val="14C88DD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>
    <w:nsid w:val="68721B2F"/>
    <w:multiLevelType w:val="hybridMultilevel"/>
    <w:tmpl w:val="646A8C92"/>
    <w:lvl w:ilvl="0" w:tplc="3CD2D6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6F5312B7"/>
    <w:multiLevelType w:val="hybridMultilevel"/>
    <w:tmpl w:val="5642B7B6"/>
    <w:lvl w:ilvl="0" w:tplc="EE6C32BA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745F2138"/>
    <w:multiLevelType w:val="hybridMultilevel"/>
    <w:tmpl w:val="2DB8749C"/>
    <w:lvl w:ilvl="0" w:tplc="04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75602B8C"/>
    <w:multiLevelType w:val="hybridMultilevel"/>
    <w:tmpl w:val="84B6D6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5773807"/>
    <w:multiLevelType w:val="hybridMultilevel"/>
    <w:tmpl w:val="5D0C050A"/>
    <w:lvl w:ilvl="0" w:tplc="04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9"/>
  </w:num>
  <w:num w:numId="2">
    <w:abstractNumId w:val="22"/>
  </w:num>
  <w:num w:numId="3">
    <w:abstractNumId w:val="21"/>
  </w:num>
  <w:num w:numId="4">
    <w:abstractNumId w:val="15"/>
  </w:num>
  <w:num w:numId="5">
    <w:abstractNumId w:val="25"/>
  </w:num>
  <w:num w:numId="6">
    <w:abstractNumId w:val="36"/>
  </w:num>
  <w:num w:numId="7">
    <w:abstractNumId w:val="34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9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35"/>
  </w:num>
  <w:num w:numId="19">
    <w:abstractNumId w:val="11"/>
  </w:num>
  <w:num w:numId="20">
    <w:abstractNumId w:val="12"/>
  </w:num>
  <w:num w:numId="21">
    <w:abstractNumId w:val="0"/>
  </w:num>
  <w:num w:numId="22">
    <w:abstractNumId w:val="26"/>
  </w:num>
  <w:num w:numId="23">
    <w:abstractNumId w:val="31"/>
  </w:num>
  <w:num w:numId="24">
    <w:abstractNumId w:val="18"/>
  </w:num>
  <w:num w:numId="25">
    <w:abstractNumId w:val="24"/>
  </w:num>
  <w:num w:numId="26">
    <w:abstractNumId w:val="33"/>
  </w:num>
  <w:num w:numId="27">
    <w:abstractNumId w:val="20"/>
  </w:num>
  <w:num w:numId="28">
    <w:abstractNumId w:val="16"/>
  </w:num>
  <w:num w:numId="29">
    <w:abstractNumId w:val="30"/>
  </w:num>
  <w:num w:numId="30">
    <w:abstractNumId w:val="1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</w:num>
  <w:num w:numId="32">
    <w:abstractNumId w:val="23"/>
  </w:num>
  <w:num w:numId="33">
    <w:abstractNumId w:val="28"/>
  </w:num>
  <w:num w:numId="34">
    <w:abstractNumId w:val="27"/>
  </w:num>
  <w:num w:numId="35">
    <w:abstractNumId w:val="17"/>
  </w:num>
  <w:num w:numId="36">
    <w:abstractNumId w:val="13"/>
  </w:num>
  <w:num w:numId="37">
    <w:abstractNumId w:val="32"/>
  </w:num>
  <w:num w:numId="38">
    <w:abstractNumId w:val="21"/>
  </w:num>
  <w:num w:numId="39">
    <w:abstractNumId w:val="21"/>
  </w:num>
  <w:num w:numId="40">
    <w:abstractNumId w:val="21"/>
  </w:num>
  <w:num w:numId="41">
    <w:abstractNumId w:val="21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ditor">
    <w15:presenceInfo w15:providerId="None" w15:userId="Edi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linkStyles/>
  <w:trackRevisions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bQwNDK2sDQ2sDRT0lEKTi0uzszPAykwrAUAQBwh6iwAAAA="/>
    <w:docVar w:name="AutoPreedit" w:val="EXE"/>
    <w:docVar w:name="JournalName" w:val="CMJ"/>
    <w:docVar w:name="LIM_ParserComp" w:val="Yes"/>
    <w:docVar w:name="qflowprocess" w:val="Language Editing"/>
    <w:docVar w:name="RefCite" w:val="S"/>
    <w:docVar w:name="StyleCompleted" w:val="Yes"/>
  </w:docVars>
  <w:rsids>
    <w:rsidRoot w:val="00172A27"/>
    <w:rsid w:val="0000040E"/>
    <w:rsid w:val="000020CE"/>
    <w:rsid w:val="00010863"/>
    <w:rsid w:val="0001623D"/>
    <w:rsid w:val="000168BE"/>
    <w:rsid w:val="000179FD"/>
    <w:rsid w:val="00021821"/>
    <w:rsid w:val="00021BB4"/>
    <w:rsid w:val="00023433"/>
    <w:rsid w:val="00025568"/>
    <w:rsid w:val="0003203F"/>
    <w:rsid w:val="00037BE8"/>
    <w:rsid w:val="0004007D"/>
    <w:rsid w:val="00040975"/>
    <w:rsid w:val="00042439"/>
    <w:rsid w:val="00046D04"/>
    <w:rsid w:val="00047280"/>
    <w:rsid w:val="000515FC"/>
    <w:rsid w:val="0005358F"/>
    <w:rsid w:val="000549C3"/>
    <w:rsid w:val="0005782D"/>
    <w:rsid w:val="00067684"/>
    <w:rsid w:val="00067E0C"/>
    <w:rsid w:val="000774CD"/>
    <w:rsid w:val="00091B33"/>
    <w:rsid w:val="00092469"/>
    <w:rsid w:val="000967D7"/>
    <w:rsid w:val="000A0243"/>
    <w:rsid w:val="000A32E4"/>
    <w:rsid w:val="000A4C8C"/>
    <w:rsid w:val="000A6728"/>
    <w:rsid w:val="000B5B88"/>
    <w:rsid w:val="000C33DC"/>
    <w:rsid w:val="000C4289"/>
    <w:rsid w:val="000D08E2"/>
    <w:rsid w:val="000D3515"/>
    <w:rsid w:val="000D7CD5"/>
    <w:rsid w:val="000E28F5"/>
    <w:rsid w:val="000E46C4"/>
    <w:rsid w:val="000E5D70"/>
    <w:rsid w:val="000F03D4"/>
    <w:rsid w:val="000F1A50"/>
    <w:rsid w:val="000F2780"/>
    <w:rsid w:val="000F39DD"/>
    <w:rsid w:val="000F5970"/>
    <w:rsid w:val="00103849"/>
    <w:rsid w:val="00113390"/>
    <w:rsid w:val="001151DA"/>
    <w:rsid w:val="00115D58"/>
    <w:rsid w:val="00120CFC"/>
    <w:rsid w:val="00123043"/>
    <w:rsid w:val="00125C3C"/>
    <w:rsid w:val="0012645D"/>
    <w:rsid w:val="00126E95"/>
    <w:rsid w:val="0012792D"/>
    <w:rsid w:val="00127A55"/>
    <w:rsid w:val="00133850"/>
    <w:rsid w:val="00134F1A"/>
    <w:rsid w:val="00136574"/>
    <w:rsid w:val="0013670E"/>
    <w:rsid w:val="00136AC1"/>
    <w:rsid w:val="0013700D"/>
    <w:rsid w:val="00143464"/>
    <w:rsid w:val="001435C3"/>
    <w:rsid w:val="0014424D"/>
    <w:rsid w:val="00156335"/>
    <w:rsid w:val="00156FEB"/>
    <w:rsid w:val="00157BA0"/>
    <w:rsid w:val="00160EC8"/>
    <w:rsid w:val="0016606A"/>
    <w:rsid w:val="00172A27"/>
    <w:rsid w:val="001737C2"/>
    <w:rsid w:val="0017386E"/>
    <w:rsid w:val="00173C7C"/>
    <w:rsid w:val="0017696B"/>
    <w:rsid w:val="00182EA8"/>
    <w:rsid w:val="00185914"/>
    <w:rsid w:val="001924A0"/>
    <w:rsid w:val="00192F79"/>
    <w:rsid w:val="00193CF3"/>
    <w:rsid w:val="001952E0"/>
    <w:rsid w:val="001961BB"/>
    <w:rsid w:val="001A091D"/>
    <w:rsid w:val="001A34A2"/>
    <w:rsid w:val="001A54AC"/>
    <w:rsid w:val="001B408F"/>
    <w:rsid w:val="001B6A33"/>
    <w:rsid w:val="001B7B5E"/>
    <w:rsid w:val="001C32AE"/>
    <w:rsid w:val="001C36C9"/>
    <w:rsid w:val="001C5271"/>
    <w:rsid w:val="001C7A45"/>
    <w:rsid w:val="001D0F01"/>
    <w:rsid w:val="001D29AA"/>
    <w:rsid w:val="001D4E5F"/>
    <w:rsid w:val="001D77C6"/>
    <w:rsid w:val="001E2A23"/>
    <w:rsid w:val="001F40D3"/>
    <w:rsid w:val="001F4ED0"/>
    <w:rsid w:val="00200F88"/>
    <w:rsid w:val="002019E4"/>
    <w:rsid w:val="002028A2"/>
    <w:rsid w:val="0020391D"/>
    <w:rsid w:val="0020728B"/>
    <w:rsid w:val="00212D90"/>
    <w:rsid w:val="00213735"/>
    <w:rsid w:val="00214E1E"/>
    <w:rsid w:val="00214E95"/>
    <w:rsid w:val="002239BD"/>
    <w:rsid w:val="002241F4"/>
    <w:rsid w:val="00226238"/>
    <w:rsid w:val="0023002B"/>
    <w:rsid w:val="00231587"/>
    <w:rsid w:val="002328E0"/>
    <w:rsid w:val="00236267"/>
    <w:rsid w:val="00236720"/>
    <w:rsid w:val="0024075F"/>
    <w:rsid w:val="00240A0F"/>
    <w:rsid w:val="00240F28"/>
    <w:rsid w:val="002457B3"/>
    <w:rsid w:val="00251894"/>
    <w:rsid w:val="00252877"/>
    <w:rsid w:val="00252C82"/>
    <w:rsid w:val="002603B6"/>
    <w:rsid w:val="00262764"/>
    <w:rsid w:val="00263B09"/>
    <w:rsid w:val="00265D96"/>
    <w:rsid w:val="00266D02"/>
    <w:rsid w:val="00270624"/>
    <w:rsid w:val="00271077"/>
    <w:rsid w:val="0027200C"/>
    <w:rsid w:val="00272626"/>
    <w:rsid w:val="00273E89"/>
    <w:rsid w:val="00275A5B"/>
    <w:rsid w:val="00277B74"/>
    <w:rsid w:val="002802E8"/>
    <w:rsid w:val="0028050C"/>
    <w:rsid w:val="00283CDC"/>
    <w:rsid w:val="00284A34"/>
    <w:rsid w:val="00286F49"/>
    <w:rsid w:val="002873E6"/>
    <w:rsid w:val="002A073F"/>
    <w:rsid w:val="002A1DE3"/>
    <w:rsid w:val="002A2207"/>
    <w:rsid w:val="002A41D8"/>
    <w:rsid w:val="002B310C"/>
    <w:rsid w:val="002B4890"/>
    <w:rsid w:val="002B52DE"/>
    <w:rsid w:val="002B5BCD"/>
    <w:rsid w:val="002C025F"/>
    <w:rsid w:val="002C20B3"/>
    <w:rsid w:val="002C23E3"/>
    <w:rsid w:val="002C45A9"/>
    <w:rsid w:val="002C4FD3"/>
    <w:rsid w:val="002C7098"/>
    <w:rsid w:val="002D0045"/>
    <w:rsid w:val="002D0BA4"/>
    <w:rsid w:val="002D26CD"/>
    <w:rsid w:val="002E1A76"/>
    <w:rsid w:val="002E324E"/>
    <w:rsid w:val="002E3343"/>
    <w:rsid w:val="002E3537"/>
    <w:rsid w:val="002E64DF"/>
    <w:rsid w:val="002F1B78"/>
    <w:rsid w:val="002F33F8"/>
    <w:rsid w:val="002F7776"/>
    <w:rsid w:val="002F78DF"/>
    <w:rsid w:val="00303BDD"/>
    <w:rsid w:val="003139B1"/>
    <w:rsid w:val="00314787"/>
    <w:rsid w:val="00320964"/>
    <w:rsid w:val="00323FDB"/>
    <w:rsid w:val="00325D7E"/>
    <w:rsid w:val="003260B7"/>
    <w:rsid w:val="00332069"/>
    <w:rsid w:val="00335A09"/>
    <w:rsid w:val="00337316"/>
    <w:rsid w:val="00340101"/>
    <w:rsid w:val="00341E14"/>
    <w:rsid w:val="003425F5"/>
    <w:rsid w:val="00343AEB"/>
    <w:rsid w:val="0034541D"/>
    <w:rsid w:val="003517C9"/>
    <w:rsid w:val="00351E8B"/>
    <w:rsid w:val="00352C85"/>
    <w:rsid w:val="003565E5"/>
    <w:rsid w:val="00356CD0"/>
    <w:rsid w:val="003631E7"/>
    <w:rsid w:val="003656C9"/>
    <w:rsid w:val="003736BE"/>
    <w:rsid w:val="00384CDC"/>
    <w:rsid w:val="00390E3B"/>
    <w:rsid w:val="003920C5"/>
    <w:rsid w:val="003925A8"/>
    <w:rsid w:val="003A7E2E"/>
    <w:rsid w:val="003B0786"/>
    <w:rsid w:val="003B3407"/>
    <w:rsid w:val="003B7670"/>
    <w:rsid w:val="003C75DC"/>
    <w:rsid w:val="003C7CA0"/>
    <w:rsid w:val="003D0DCA"/>
    <w:rsid w:val="003D23BA"/>
    <w:rsid w:val="003D2BBE"/>
    <w:rsid w:val="003E0077"/>
    <w:rsid w:val="003E2CAE"/>
    <w:rsid w:val="003E36F4"/>
    <w:rsid w:val="003E57A2"/>
    <w:rsid w:val="003E6217"/>
    <w:rsid w:val="003E7804"/>
    <w:rsid w:val="003F24FA"/>
    <w:rsid w:val="003F436C"/>
    <w:rsid w:val="00400B18"/>
    <w:rsid w:val="0040160E"/>
    <w:rsid w:val="00401D17"/>
    <w:rsid w:val="00401E41"/>
    <w:rsid w:val="0040207C"/>
    <w:rsid w:val="0040376C"/>
    <w:rsid w:val="0040433C"/>
    <w:rsid w:val="00407494"/>
    <w:rsid w:val="00410B34"/>
    <w:rsid w:val="00412DEC"/>
    <w:rsid w:val="00413FC0"/>
    <w:rsid w:val="0041726F"/>
    <w:rsid w:val="00417C59"/>
    <w:rsid w:val="00423A3C"/>
    <w:rsid w:val="0042473D"/>
    <w:rsid w:val="00424C90"/>
    <w:rsid w:val="00426AFC"/>
    <w:rsid w:val="00432C56"/>
    <w:rsid w:val="004355A3"/>
    <w:rsid w:val="00450945"/>
    <w:rsid w:val="00451202"/>
    <w:rsid w:val="0045145D"/>
    <w:rsid w:val="00451FD6"/>
    <w:rsid w:val="00452501"/>
    <w:rsid w:val="00455014"/>
    <w:rsid w:val="00456642"/>
    <w:rsid w:val="00460614"/>
    <w:rsid w:val="0046095B"/>
    <w:rsid w:val="0046318B"/>
    <w:rsid w:val="00463D20"/>
    <w:rsid w:val="00464E2B"/>
    <w:rsid w:val="00471C83"/>
    <w:rsid w:val="00472031"/>
    <w:rsid w:val="0047309A"/>
    <w:rsid w:val="004737B9"/>
    <w:rsid w:val="00474131"/>
    <w:rsid w:val="004748EB"/>
    <w:rsid w:val="004803B5"/>
    <w:rsid w:val="0048561E"/>
    <w:rsid w:val="00492FD0"/>
    <w:rsid w:val="0049445F"/>
    <w:rsid w:val="00494B5A"/>
    <w:rsid w:val="00497072"/>
    <w:rsid w:val="004A023B"/>
    <w:rsid w:val="004A1E50"/>
    <w:rsid w:val="004A23FA"/>
    <w:rsid w:val="004A5DBF"/>
    <w:rsid w:val="004A6825"/>
    <w:rsid w:val="004B05D1"/>
    <w:rsid w:val="004B254D"/>
    <w:rsid w:val="004B46D4"/>
    <w:rsid w:val="004B78BB"/>
    <w:rsid w:val="004C6B8D"/>
    <w:rsid w:val="004C7DC1"/>
    <w:rsid w:val="004D24BA"/>
    <w:rsid w:val="004D3D4B"/>
    <w:rsid w:val="004E1BB7"/>
    <w:rsid w:val="004E3FFD"/>
    <w:rsid w:val="004E6B6C"/>
    <w:rsid w:val="004F10CF"/>
    <w:rsid w:val="004F270F"/>
    <w:rsid w:val="004F3160"/>
    <w:rsid w:val="00500569"/>
    <w:rsid w:val="00501681"/>
    <w:rsid w:val="005021F9"/>
    <w:rsid w:val="00510626"/>
    <w:rsid w:val="00534A99"/>
    <w:rsid w:val="00534F10"/>
    <w:rsid w:val="00536851"/>
    <w:rsid w:val="0053716F"/>
    <w:rsid w:val="0054085C"/>
    <w:rsid w:val="00541430"/>
    <w:rsid w:val="005438BE"/>
    <w:rsid w:val="00544B8E"/>
    <w:rsid w:val="005464AD"/>
    <w:rsid w:val="00546DF9"/>
    <w:rsid w:val="005478F4"/>
    <w:rsid w:val="00547B0E"/>
    <w:rsid w:val="00550840"/>
    <w:rsid w:val="00556D65"/>
    <w:rsid w:val="005620ED"/>
    <w:rsid w:val="00564CB8"/>
    <w:rsid w:val="005660DF"/>
    <w:rsid w:val="00570916"/>
    <w:rsid w:val="005735E0"/>
    <w:rsid w:val="0057584F"/>
    <w:rsid w:val="0058107D"/>
    <w:rsid w:val="00583BFB"/>
    <w:rsid w:val="00586499"/>
    <w:rsid w:val="00586C46"/>
    <w:rsid w:val="00590217"/>
    <w:rsid w:val="0059505B"/>
    <w:rsid w:val="00595996"/>
    <w:rsid w:val="005A3656"/>
    <w:rsid w:val="005A449E"/>
    <w:rsid w:val="005A5535"/>
    <w:rsid w:val="005B1A9E"/>
    <w:rsid w:val="005B32E8"/>
    <w:rsid w:val="005B50F5"/>
    <w:rsid w:val="005B554A"/>
    <w:rsid w:val="005B7A37"/>
    <w:rsid w:val="005C1A1C"/>
    <w:rsid w:val="005C6F4E"/>
    <w:rsid w:val="005D147D"/>
    <w:rsid w:val="005D1F49"/>
    <w:rsid w:val="005D3F4E"/>
    <w:rsid w:val="005D4F65"/>
    <w:rsid w:val="005D5922"/>
    <w:rsid w:val="005D63DA"/>
    <w:rsid w:val="005D6C0F"/>
    <w:rsid w:val="005D7422"/>
    <w:rsid w:val="005E1A4A"/>
    <w:rsid w:val="005E2E29"/>
    <w:rsid w:val="005E5124"/>
    <w:rsid w:val="005F28A1"/>
    <w:rsid w:val="005F3FC2"/>
    <w:rsid w:val="005F720C"/>
    <w:rsid w:val="00601F11"/>
    <w:rsid w:val="006031AE"/>
    <w:rsid w:val="0060723A"/>
    <w:rsid w:val="0061196F"/>
    <w:rsid w:val="00612C93"/>
    <w:rsid w:val="006176E9"/>
    <w:rsid w:val="0062108C"/>
    <w:rsid w:val="00624341"/>
    <w:rsid w:val="00624395"/>
    <w:rsid w:val="00626FEC"/>
    <w:rsid w:val="006310AD"/>
    <w:rsid w:val="006315AA"/>
    <w:rsid w:val="00637443"/>
    <w:rsid w:val="0064077A"/>
    <w:rsid w:val="00642261"/>
    <w:rsid w:val="00643ABB"/>
    <w:rsid w:val="00644561"/>
    <w:rsid w:val="00645697"/>
    <w:rsid w:val="006464DF"/>
    <w:rsid w:val="0064651E"/>
    <w:rsid w:val="006520A3"/>
    <w:rsid w:val="00652879"/>
    <w:rsid w:val="00656CC9"/>
    <w:rsid w:val="00663198"/>
    <w:rsid w:val="0066612A"/>
    <w:rsid w:val="006717AC"/>
    <w:rsid w:val="00672495"/>
    <w:rsid w:val="00676BB1"/>
    <w:rsid w:val="00690626"/>
    <w:rsid w:val="00693C09"/>
    <w:rsid w:val="00695ECC"/>
    <w:rsid w:val="006A00E4"/>
    <w:rsid w:val="006A2081"/>
    <w:rsid w:val="006A3835"/>
    <w:rsid w:val="006A3965"/>
    <w:rsid w:val="006A4636"/>
    <w:rsid w:val="006B0809"/>
    <w:rsid w:val="006C7FED"/>
    <w:rsid w:val="006D1C11"/>
    <w:rsid w:val="006D4549"/>
    <w:rsid w:val="006E0CBB"/>
    <w:rsid w:val="006E3226"/>
    <w:rsid w:val="006E4780"/>
    <w:rsid w:val="006E4D12"/>
    <w:rsid w:val="006E590A"/>
    <w:rsid w:val="006F1677"/>
    <w:rsid w:val="006F372C"/>
    <w:rsid w:val="006F58AE"/>
    <w:rsid w:val="0070715E"/>
    <w:rsid w:val="00707C0C"/>
    <w:rsid w:val="007124D6"/>
    <w:rsid w:val="00713354"/>
    <w:rsid w:val="00713BFB"/>
    <w:rsid w:val="007147FC"/>
    <w:rsid w:val="00714905"/>
    <w:rsid w:val="00716313"/>
    <w:rsid w:val="007211F3"/>
    <w:rsid w:val="0072418C"/>
    <w:rsid w:val="00726BCF"/>
    <w:rsid w:val="00727905"/>
    <w:rsid w:val="00727BED"/>
    <w:rsid w:val="00730756"/>
    <w:rsid w:val="007341C6"/>
    <w:rsid w:val="007417A1"/>
    <w:rsid w:val="00743232"/>
    <w:rsid w:val="00746FBE"/>
    <w:rsid w:val="007473EB"/>
    <w:rsid w:val="007658F5"/>
    <w:rsid w:val="00767EB6"/>
    <w:rsid w:val="0077149E"/>
    <w:rsid w:val="00771C39"/>
    <w:rsid w:val="00774708"/>
    <w:rsid w:val="00775A06"/>
    <w:rsid w:val="0078028E"/>
    <w:rsid w:val="007802D0"/>
    <w:rsid w:val="00780371"/>
    <w:rsid w:val="007818D8"/>
    <w:rsid w:val="007823B0"/>
    <w:rsid w:val="007879E8"/>
    <w:rsid w:val="00787A83"/>
    <w:rsid w:val="00790D3F"/>
    <w:rsid w:val="00791C30"/>
    <w:rsid w:val="00792D2C"/>
    <w:rsid w:val="00793F66"/>
    <w:rsid w:val="007B79A1"/>
    <w:rsid w:val="007C1D4C"/>
    <w:rsid w:val="007C4BA3"/>
    <w:rsid w:val="007D12AC"/>
    <w:rsid w:val="007D6CA9"/>
    <w:rsid w:val="007D79E3"/>
    <w:rsid w:val="007E076D"/>
    <w:rsid w:val="007E1F80"/>
    <w:rsid w:val="007E389E"/>
    <w:rsid w:val="007F2656"/>
    <w:rsid w:val="007F4E21"/>
    <w:rsid w:val="007F582F"/>
    <w:rsid w:val="00800014"/>
    <w:rsid w:val="008015F7"/>
    <w:rsid w:val="008024BC"/>
    <w:rsid w:val="00802BBF"/>
    <w:rsid w:val="00802D82"/>
    <w:rsid w:val="00811DC2"/>
    <w:rsid w:val="00814FE5"/>
    <w:rsid w:val="00815577"/>
    <w:rsid w:val="008164AB"/>
    <w:rsid w:val="0082225B"/>
    <w:rsid w:val="008269B5"/>
    <w:rsid w:val="00833B50"/>
    <w:rsid w:val="008348F8"/>
    <w:rsid w:val="00834D3D"/>
    <w:rsid w:val="0083673A"/>
    <w:rsid w:val="008422A3"/>
    <w:rsid w:val="00842814"/>
    <w:rsid w:val="00846CDC"/>
    <w:rsid w:val="00846D43"/>
    <w:rsid w:val="0084738F"/>
    <w:rsid w:val="00851108"/>
    <w:rsid w:val="00853BC1"/>
    <w:rsid w:val="00857090"/>
    <w:rsid w:val="0086027E"/>
    <w:rsid w:val="00860901"/>
    <w:rsid w:val="008610F4"/>
    <w:rsid w:val="00863009"/>
    <w:rsid w:val="00864077"/>
    <w:rsid w:val="00867FB5"/>
    <w:rsid w:val="008707D7"/>
    <w:rsid w:val="008716C2"/>
    <w:rsid w:val="00871B81"/>
    <w:rsid w:val="008742A8"/>
    <w:rsid w:val="00881726"/>
    <w:rsid w:val="008837AF"/>
    <w:rsid w:val="00885209"/>
    <w:rsid w:val="0088794B"/>
    <w:rsid w:val="00892A5B"/>
    <w:rsid w:val="00892EE8"/>
    <w:rsid w:val="0089457F"/>
    <w:rsid w:val="00897D92"/>
    <w:rsid w:val="008A4039"/>
    <w:rsid w:val="008A4938"/>
    <w:rsid w:val="008A5698"/>
    <w:rsid w:val="008B11CF"/>
    <w:rsid w:val="008B3B9F"/>
    <w:rsid w:val="008B52E2"/>
    <w:rsid w:val="008B67B4"/>
    <w:rsid w:val="008C135A"/>
    <w:rsid w:val="008C168D"/>
    <w:rsid w:val="008C17CA"/>
    <w:rsid w:val="008C2952"/>
    <w:rsid w:val="008C305A"/>
    <w:rsid w:val="008C649B"/>
    <w:rsid w:val="008D07B6"/>
    <w:rsid w:val="008D24B7"/>
    <w:rsid w:val="008D2F9D"/>
    <w:rsid w:val="008D43F8"/>
    <w:rsid w:val="008E2125"/>
    <w:rsid w:val="008E5BBC"/>
    <w:rsid w:val="008E6935"/>
    <w:rsid w:val="008F30DD"/>
    <w:rsid w:val="00902C4A"/>
    <w:rsid w:val="009047DE"/>
    <w:rsid w:val="00906095"/>
    <w:rsid w:val="00920A7A"/>
    <w:rsid w:val="00922625"/>
    <w:rsid w:val="00930165"/>
    <w:rsid w:val="009339AF"/>
    <w:rsid w:val="00937342"/>
    <w:rsid w:val="00940EDF"/>
    <w:rsid w:val="009413AB"/>
    <w:rsid w:val="009419EC"/>
    <w:rsid w:val="009479B1"/>
    <w:rsid w:val="00951C26"/>
    <w:rsid w:val="0095644A"/>
    <w:rsid w:val="00970507"/>
    <w:rsid w:val="0097093D"/>
    <w:rsid w:val="00982E1B"/>
    <w:rsid w:val="00983E80"/>
    <w:rsid w:val="00985C98"/>
    <w:rsid w:val="00990AFE"/>
    <w:rsid w:val="00992476"/>
    <w:rsid w:val="009A32B5"/>
    <w:rsid w:val="009A4031"/>
    <w:rsid w:val="009A501C"/>
    <w:rsid w:val="009A6663"/>
    <w:rsid w:val="009A7CAB"/>
    <w:rsid w:val="009A7E00"/>
    <w:rsid w:val="009B00BB"/>
    <w:rsid w:val="009B1F7D"/>
    <w:rsid w:val="009B2C8C"/>
    <w:rsid w:val="009C0820"/>
    <w:rsid w:val="009C1707"/>
    <w:rsid w:val="009C1BFD"/>
    <w:rsid w:val="009C48AC"/>
    <w:rsid w:val="009C6590"/>
    <w:rsid w:val="009C7533"/>
    <w:rsid w:val="009C7812"/>
    <w:rsid w:val="009E2872"/>
    <w:rsid w:val="009F3FEA"/>
    <w:rsid w:val="009F509B"/>
    <w:rsid w:val="009F5488"/>
    <w:rsid w:val="009F721E"/>
    <w:rsid w:val="00A0215C"/>
    <w:rsid w:val="00A0743E"/>
    <w:rsid w:val="00A10F3E"/>
    <w:rsid w:val="00A138FF"/>
    <w:rsid w:val="00A247BD"/>
    <w:rsid w:val="00A32663"/>
    <w:rsid w:val="00A350BE"/>
    <w:rsid w:val="00A361E5"/>
    <w:rsid w:val="00A40B35"/>
    <w:rsid w:val="00A421B7"/>
    <w:rsid w:val="00A423C7"/>
    <w:rsid w:val="00A441C6"/>
    <w:rsid w:val="00A506E0"/>
    <w:rsid w:val="00A525D4"/>
    <w:rsid w:val="00A544FB"/>
    <w:rsid w:val="00A560B7"/>
    <w:rsid w:val="00A628BD"/>
    <w:rsid w:val="00A62BAC"/>
    <w:rsid w:val="00A63E48"/>
    <w:rsid w:val="00A6538C"/>
    <w:rsid w:val="00A71A9A"/>
    <w:rsid w:val="00A71F7C"/>
    <w:rsid w:val="00A742E3"/>
    <w:rsid w:val="00A76476"/>
    <w:rsid w:val="00A76C6D"/>
    <w:rsid w:val="00A82C07"/>
    <w:rsid w:val="00A873C6"/>
    <w:rsid w:val="00A91E55"/>
    <w:rsid w:val="00A9715A"/>
    <w:rsid w:val="00AA1091"/>
    <w:rsid w:val="00AA4176"/>
    <w:rsid w:val="00AA429D"/>
    <w:rsid w:val="00AB13DC"/>
    <w:rsid w:val="00AB76B5"/>
    <w:rsid w:val="00AC2E7B"/>
    <w:rsid w:val="00AC3CCA"/>
    <w:rsid w:val="00AC4A26"/>
    <w:rsid w:val="00AD76E4"/>
    <w:rsid w:val="00AE0BF2"/>
    <w:rsid w:val="00AE20FF"/>
    <w:rsid w:val="00AF17C3"/>
    <w:rsid w:val="00AF4967"/>
    <w:rsid w:val="00AF681E"/>
    <w:rsid w:val="00B004FB"/>
    <w:rsid w:val="00B1036F"/>
    <w:rsid w:val="00B15526"/>
    <w:rsid w:val="00B17305"/>
    <w:rsid w:val="00B20B31"/>
    <w:rsid w:val="00B211EA"/>
    <w:rsid w:val="00B21CDE"/>
    <w:rsid w:val="00B22CE4"/>
    <w:rsid w:val="00B23C7A"/>
    <w:rsid w:val="00B25834"/>
    <w:rsid w:val="00B2720E"/>
    <w:rsid w:val="00B27A26"/>
    <w:rsid w:val="00B27EEE"/>
    <w:rsid w:val="00B30590"/>
    <w:rsid w:val="00B311CB"/>
    <w:rsid w:val="00B328DB"/>
    <w:rsid w:val="00B335B9"/>
    <w:rsid w:val="00B337C0"/>
    <w:rsid w:val="00B370DE"/>
    <w:rsid w:val="00B401D3"/>
    <w:rsid w:val="00B43109"/>
    <w:rsid w:val="00B456CC"/>
    <w:rsid w:val="00B514FC"/>
    <w:rsid w:val="00B53137"/>
    <w:rsid w:val="00B5358C"/>
    <w:rsid w:val="00B555D9"/>
    <w:rsid w:val="00B6319B"/>
    <w:rsid w:val="00B64942"/>
    <w:rsid w:val="00B649BE"/>
    <w:rsid w:val="00B66219"/>
    <w:rsid w:val="00B7792A"/>
    <w:rsid w:val="00B80E7B"/>
    <w:rsid w:val="00B83064"/>
    <w:rsid w:val="00B83F35"/>
    <w:rsid w:val="00BA20F7"/>
    <w:rsid w:val="00BA224F"/>
    <w:rsid w:val="00BA46F7"/>
    <w:rsid w:val="00BA5045"/>
    <w:rsid w:val="00BB1621"/>
    <w:rsid w:val="00BB2322"/>
    <w:rsid w:val="00BB2A8C"/>
    <w:rsid w:val="00BB358B"/>
    <w:rsid w:val="00BB4C81"/>
    <w:rsid w:val="00BB7CB5"/>
    <w:rsid w:val="00BB7FE8"/>
    <w:rsid w:val="00BC40F4"/>
    <w:rsid w:val="00BD6412"/>
    <w:rsid w:val="00BE42D6"/>
    <w:rsid w:val="00BE4F03"/>
    <w:rsid w:val="00BE535C"/>
    <w:rsid w:val="00BF29E4"/>
    <w:rsid w:val="00C023AC"/>
    <w:rsid w:val="00C05B76"/>
    <w:rsid w:val="00C10005"/>
    <w:rsid w:val="00C127A8"/>
    <w:rsid w:val="00C14111"/>
    <w:rsid w:val="00C16BE1"/>
    <w:rsid w:val="00C21D51"/>
    <w:rsid w:val="00C22A52"/>
    <w:rsid w:val="00C2586A"/>
    <w:rsid w:val="00C25C0C"/>
    <w:rsid w:val="00C35B11"/>
    <w:rsid w:val="00C42749"/>
    <w:rsid w:val="00C4474F"/>
    <w:rsid w:val="00C5135E"/>
    <w:rsid w:val="00C52347"/>
    <w:rsid w:val="00C7487C"/>
    <w:rsid w:val="00C83AFE"/>
    <w:rsid w:val="00C9163B"/>
    <w:rsid w:val="00C93E79"/>
    <w:rsid w:val="00C94502"/>
    <w:rsid w:val="00C96204"/>
    <w:rsid w:val="00CB0C86"/>
    <w:rsid w:val="00CB0D1D"/>
    <w:rsid w:val="00CB3BF5"/>
    <w:rsid w:val="00CB4A8A"/>
    <w:rsid w:val="00CC106C"/>
    <w:rsid w:val="00CC3BC2"/>
    <w:rsid w:val="00CD1730"/>
    <w:rsid w:val="00CD22BC"/>
    <w:rsid w:val="00CD2DF2"/>
    <w:rsid w:val="00CD45E9"/>
    <w:rsid w:val="00CD5959"/>
    <w:rsid w:val="00CE1C11"/>
    <w:rsid w:val="00CE47CB"/>
    <w:rsid w:val="00CE66AF"/>
    <w:rsid w:val="00CE6AC2"/>
    <w:rsid w:val="00CE6B3E"/>
    <w:rsid w:val="00CE71E9"/>
    <w:rsid w:val="00CF0CDC"/>
    <w:rsid w:val="00D039CA"/>
    <w:rsid w:val="00D055D3"/>
    <w:rsid w:val="00D05CE3"/>
    <w:rsid w:val="00D105E6"/>
    <w:rsid w:val="00D1207F"/>
    <w:rsid w:val="00D12B08"/>
    <w:rsid w:val="00D22CA6"/>
    <w:rsid w:val="00D26DD1"/>
    <w:rsid w:val="00D30949"/>
    <w:rsid w:val="00D33038"/>
    <w:rsid w:val="00D35D71"/>
    <w:rsid w:val="00D375A3"/>
    <w:rsid w:val="00D463E4"/>
    <w:rsid w:val="00D50978"/>
    <w:rsid w:val="00D53033"/>
    <w:rsid w:val="00D64E84"/>
    <w:rsid w:val="00D64FAB"/>
    <w:rsid w:val="00D72709"/>
    <w:rsid w:val="00D77092"/>
    <w:rsid w:val="00D803BE"/>
    <w:rsid w:val="00D87120"/>
    <w:rsid w:val="00D90D66"/>
    <w:rsid w:val="00D9531C"/>
    <w:rsid w:val="00DA4738"/>
    <w:rsid w:val="00DA5728"/>
    <w:rsid w:val="00DB602C"/>
    <w:rsid w:val="00DC14E9"/>
    <w:rsid w:val="00DC1928"/>
    <w:rsid w:val="00DC248F"/>
    <w:rsid w:val="00DC600C"/>
    <w:rsid w:val="00DC7114"/>
    <w:rsid w:val="00DC7CC8"/>
    <w:rsid w:val="00DC7FC0"/>
    <w:rsid w:val="00DD5F7C"/>
    <w:rsid w:val="00DD6824"/>
    <w:rsid w:val="00DE40EE"/>
    <w:rsid w:val="00DE6947"/>
    <w:rsid w:val="00DF06A8"/>
    <w:rsid w:val="00DF3545"/>
    <w:rsid w:val="00DF5F75"/>
    <w:rsid w:val="00E003C0"/>
    <w:rsid w:val="00E033BE"/>
    <w:rsid w:val="00E03620"/>
    <w:rsid w:val="00E1226C"/>
    <w:rsid w:val="00E153C9"/>
    <w:rsid w:val="00E15458"/>
    <w:rsid w:val="00E15524"/>
    <w:rsid w:val="00E15F80"/>
    <w:rsid w:val="00E16B72"/>
    <w:rsid w:val="00E2225A"/>
    <w:rsid w:val="00E2684D"/>
    <w:rsid w:val="00E26DBB"/>
    <w:rsid w:val="00E325F6"/>
    <w:rsid w:val="00E3477D"/>
    <w:rsid w:val="00E35711"/>
    <w:rsid w:val="00E36203"/>
    <w:rsid w:val="00E370A7"/>
    <w:rsid w:val="00E42561"/>
    <w:rsid w:val="00E46CEA"/>
    <w:rsid w:val="00E54375"/>
    <w:rsid w:val="00E639B7"/>
    <w:rsid w:val="00E63A24"/>
    <w:rsid w:val="00E645EF"/>
    <w:rsid w:val="00E653C4"/>
    <w:rsid w:val="00E66790"/>
    <w:rsid w:val="00E668B0"/>
    <w:rsid w:val="00E66F80"/>
    <w:rsid w:val="00E71A23"/>
    <w:rsid w:val="00E71ACC"/>
    <w:rsid w:val="00E76D77"/>
    <w:rsid w:val="00E81663"/>
    <w:rsid w:val="00E826A2"/>
    <w:rsid w:val="00E83961"/>
    <w:rsid w:val="00E84133"/>
    <w:rsid w:val="00E9079F"/>
    <w:rsid w:val="00E90CBB"/>
    <w:rsid w:val="00E91661"/>
    <w:rsid w:val="00E93D15"/>
    <w:rsid w:val="00E94CA4"/>
    <w:rsid w:val="00E9572B"/>
    <w:rsid w:val="00E97465"/>
    <w:rsid w:val="00E9746F"/>
    <w:rsid w:val="00EA04B5"/>
    <w:rsid w:val="00EA386F"/>
    <w:rsid w:val="00EA404B"/>
    <w:rsid w:val="00EB064C"/>
    <w:rsid w:val="00EB38D2"/>
    <w:rsid w:val="00EB60C1"/>
    <w:rsid w:val="00EC1649"/>
    <w:rsid w:val="00EC326B"/>
    <w:rsid w:val="00EC345F"/>
    <w:rsid w:val="00EC37DC"/>
    <w:rsid w:val="00EC5D20"/>
    <w:rsid w:val="00EC6481"/>
    <w:rsid w:val="00EC757D"/>
    <w:rsid w:val="00EC7A27"/>
    <w:rsid w:val="00EC7B5A"/>
    <w:rsid w:val="00ED41F2"/>
    <w:rsid w:val="00ED441E"/>
    <w:rsid w:val="00ED5ED9"/>
    <w:rsid w:val="00ED64F7"/>
    <w:rsid w:val="00EE0616"/>
    <w:rsid w:val="00EE1B8B"/>
    <w:rsid w:val="00EE60E0"/>
    <w:rsid w:val="00EF0FBC"/>
    <w:rsid w:val="00EF39F5"/>
    <w:rsid w:val="00EF4A3A"/>
    <w:rsid w:val="00F003E1"/>
    <w:rsid w:val="00F013D1"/>
    <w:rsid w:val="00F0368A"/>
    <w:rsid w:val="00F03B6A"/>
    <w:rsid w:val="00F049B3"/>
    <w:rsid w:val="00F216E5"/>
    <w:rsid w:val="00F25BD5"/>
    <w:rsid w:val="00F25F0C"/>
    <w:rsid w:val="00F31695"/>
    <w:rsid w:val="00F3390B"/>
    <w:rsid w:val="00F35DB8"/>
    <w:rsid w:val="00F3716B"/>
    <w:rsid w:val="00F402AD"/>
    <w:rsid w:val="00F42C9B"/>
    <w:rsid w:val="00F44CF9"/>
    <w:rsid w:val="00F45B3F"/>
    <w:rsid w:val="00F47146"/>
    <w:rsid w:val="00F471C3"/>
    <w:rsid w:val="00F5233B"/>
    <w:rsid w:val="00F52345"/>
    <w:rsid w:val="00F5339E"/>
    <w:rsid w:val="00F54F69"/>
    <w:rsid w:val="00F605CC"/>
    <w:rsid w:val="00F61F53"/>
    <w:rsid w:val="00F7261B"/>
    <w:rsid w:val="00F73868"/>
    <w:rsid w:val="00F77B2C"/>
    <w:rsid w:val="00F81306"/>
    <w:rsid w:val="00F85667"/>
    <w:rsid w:val="00F95201"/>
    <w:rsid w:val="00FA4063"/>
    <w:rsid w:val="00FB3A46"/>
    <w:rsid w:val="00FB5099"/>
    <w:rsid w:val="00FB5C66"/>
    <w:rsid w:val="00FC3B7F"/>
    <w:rsid w:val="00FC7158"/>
    <w:rsid w:val="00FC7EF8"/>
    <w:rsid w:val="00FD00FC"/>
    <w:rsid w:val="00FD1032"/>
    <w:rsid w:val="00FD27B7"/>
    <w:rsid w:val="00FD56F8"/>
    <w:rsid w:val="00FE60C1"/>
    <w:rsid w:val="00FF2437"/>
    <w:rsid w:val="00FF3A9D"/>
    <w:rsid w:val="01977919"/>
    <w:rsid w:val="01CF4F29"/>
    <w:rsid w:val="01E1395D"/>
    <w:rsid w:val="026D779B"/>
    <w:rsid w:val="02787B22"/>
    <w:rsid w:val="02DC37EA"/>
    <w:rsid w:val="02FD41B4"/>
    <w:rsid w:val="0325656B"/>
    <w:rsid w:val="037402A9"/>
    <w:rsid w:val="03C10D19"/>
    <w:rsid w:val="03C10EB9"/>
    <w:rsid w:val="03FF54A4"/>
    <w:rsid w:val="049C33A4"/>
    <w:rsid w:val="04A50985"/>
    <w:rsid w:val="04B261E5"/>
    <w:rsid w:val="04BE585C"/>
    <w:rsid w:val="04FC2B61"/>
    <w:rsid w:val="052D3D8E"/>
    <w:rsid w:val="056737FC"/>
    <w:rsid w:val="05901BC5"/>
    <w:rsid w:val="05A22AFD"/>
    <w:rsid w:val="06194F2B"/>
    <w:rsid w:val="06745511"/>
    <w:rsid w:val="06C015D4"/>
    <w:rsid w:val="06EA06BA"/>
    <w:rsid w:val="07085426"/>
    <w:rsid w:val="07664402"/>
    <w:rsid w:val="07757BDE"/>
    <w:rsid w:val="07E0214E"/>
    <w:rsid w:val="07FB301C"/>
    <w:rsid w:val="07FE7F42"/>
    <w:rsid w:val="08071DA3"/>
    <w:rsid w:val="080F3E09"/>
    <w:rsid w:val="08300A60"/>
    <w:rsid w:val="08656653"/>
    <w:rsid w:val="09024984"/>
    <w:rsid w:val="090A588D"/>
    <w:rsid w:val="092F4B72"/>
    <w:rsid w:val="095D5673"/>
    <w:rsid w:val="098C2791"/>
    <w:rsid w:val="09AB741D"/>
    <w:rsid w:val="09C20D6E"/>
    <w:rsid w:val="09D313CB"/>
    <w:rsid w:val="09E050A5"/>
    <w:rsid w:val="0A315398"/>
    <w:rsid w:val="0A653572"/>
    <w:rsid w:val="0A8C6C9F"/>
    <w:rsid w:val="0A94541D"/>
    <w:rsid w:val="0AB02CCC"/>
    <w:rsid w:val="0AE7288B"/>
    <w:rsid w:val="0B022C15"/>
    <w:rsid w:val="0B1910BF"/>
    <w:rsid w:val="0B250438"/>
    <w:rsid w:val="0C4236C1"/>
    <w:rsid w:val="0C491F22"/>
    <w:rsid w:val="0C5D3011"/>
    <w:rsid w:val="0C876E37"/>
    <w:rsid w:val="0CC46A1D"/>
    <w:rsid w:val="0D052BF1"/>
    <w:rsid w:val="0D3A3685"/>
    <w:rsid w:val="0DB6400E"/>
    <w:rsid w:val="0E1276AB"/>
    <w:rsid w:val="0ED7774C"/>
    <w:rsid w:val="0ED9616E"/>
    <w:rsid w:val="0EE7179B"/>
    <w:rsid w:val="0F0F525C"/>
    <w:rsid w:val="0F2D0D1F"/>
    <w:rsid w:val="0F702CB9"/>
    <w:rsid w:val="0F8009FF"/>
    <w:rsid w:val="0FFC5D06"/>
    <w:rsid w:val="10C8786A"/>
    <w:rsid w:val="11073B44"/>
    <w:rsid w:val="11482F10"/>
    <w:rsid w:val="116841B6"/>
    <w:rsid w:val="116E4BAE"/>
    <w:rsid w:val="1181243C"/>
    <w:rsid w:val="12492866"/>
    <w:rsid w:val="12E37A1A"/>
    <w:rsid w:val="12FB05AF"/>
    <w:rsid w:val="131311F6"/>
    <w:rsid w:val="13157A35"/>
    <w:rsid w:val="13456405"/>
    <w:rsid w:val="141D733D"/>
    <w:rsid w:val="14665E90"/>
    <w:rsid w:val="14BC3C02"/>
    <w:rsid w:val="1574297F"/>
    <w:rsid w:val="164C134C"/>
    <w:rsid w:val="164F009A"/>
    <w:rsid w:val="16A961C0"/>
    <w:rsid w:val="16B46860"/>
    <w:rsid w:val="16C52CFA"/>
    <w:rsid w:val="17184819"/>
    <w:rsid w:val="174824F5"/>
    <w:rsid w:val="17701E8A"/>
    <w:rsid w:val="178A020E"/>
    <w:rsid w:val="17A56942"/>
    <w:rsid w:val="183A58E2"/>
    <w:rsid w:val="185E12C9"/>
    <w:rsid w:val="18C63DC2"/>
    <w:rsid w:val="18DF1312"/>
    <w:rsid w:val="18FD316A"/>
    <w:rsid w:val="18FF1FCD"/>
    <w:rsid w:val="199C0008"/>
    <w:rsid w:val="1A6014FA"/>
    <w:rsid w:val="1A8B0A1A"/>
    <w:rsid w:val="1AC719F8"/>
    <w:rsid w:val="1B3A48B7"/>
    <w:rsid w:val="1BA2041F"/>
    <w:rsid w:val="1BA30C52"/>
    <w:rsid w:val="1BB16C14"/>
    <w:rsid w:val="1BF53A96"/>
    <w:rsid w:val="1BFA4A13"/>
    <w:rsid w:val="1C54518F"/>
    <w:rsid w:val="1C5D079D"/>
    <w:rsid w:val="1C66249F"/>
    <w:rsid w:val="1CCE068D"/>
    <w:rsid w:val="1CCF236D"/>
    <w:rsid w:val="1D386E24"/>
    <w:rsid w:val="1D543FB4"/>
    <w:rsid w:val="1DA95258"/>
    <w:rsid w:val="1DB52ED8"/>
    <w:rsid w:val="1DC941B5"/>
    <w:rsid w:val="1DEE1829"/>
    <w:rsid w:val="1E016785"/>
    <w:rsid w:val="1E4F0833"/>
    <w:rsid w:val="1E582671"/>
    <w:rsid w:val="1E5A1798"/>
    <w:rsid w:val="1F0A61CA"/>
    <w:rsid w:val="1F192EB5"/>
    <w:rsid w:val="1F467738"/>
    <w:rsid w:val="1F7A684B"/>
    <w:rsid w:val="1F8D1EBF"/>
    <w:rsid w:val="1FB41521"/>
    <w:rsid w:val="1FFC4494"/>
    <w:rsid w:val="203C5B0B"/>
    <w:rsid w:val="206552FF"/>
    <w:rsid w:val="212A2CC4"/>
    <w:rsid w:val="21473546"/>
    <w:rsid w:val="21785179"/>
    <w:rsid w:val="21AF4BA0"/>
    <w:rsid w:val="21E174EF"/>
    <w:rsid w:val="223226E5"/>
    <w:rsid w:val="22515EC3"/>
    <w:rsid w:val="2298387F"/>
    <w:rsid w:val="2354447C"/>
    <w:rsid w:val="237F1CAE"/>
    <w:rsid w:val="245627A5"/>
    <w:rsid w:val="24612AB4"/>
    <w:rsid w:val="249A1D07"/>
    <w:rsid w:val="24A744B0"/>
    <w:rsid w:val="24DA798B"/>
    <w:rsid w:val="24ED57B3"/>
    <w:rsid w:val="2537747C"/>
    <w:rsid w:val="25621346"/>
    <w:rsid w:val="258336FB"/>
    <w:rsid w:val="25C67623"/>
    <w:rsid w:val="25D13F6F"/>
    <w:rsid w:val="25D66749"/>
    <w:rsid w:val="2646616D"/>
    <w:rsid w:val="26C25416"/>
    <w:rsid w:val="27141252"/>
    <w:rsid w:val="273305BF"/>
    <w:rsid w:val="27F31230"/>
    <w:rsid w:val="27F35BDC"/>
    <w:rsid w:val="284B680B"/>
    <w:rsid w:val="288C2A4B"/>
    <w:rsid w:val="296D6AA9"/>
    <w:rsid w:val="296F6AC2"/>
    <w:rsid w:val="298B0403"/>
    <w:rsid w:val="29D70664"/>
    <w:rsid w:val="2A2A6338"/>
    <w:rsid w:val="2A3248F2"/>
    <w:rsid w:val="2A6D05BB"/>
    <w:rsid w:val="2AA8174B"/>
    <w:rsid w:val="2AE1390C"/>
    <w:rsid w:val="2B087D23"/>
    <w:rsid w:val="2B4278D9"/>
    <w:rsid w:val="2B9C3204"/>
    <w:rsid w:val="2BBB056D"/>
    <w:rsid w:val="2BC61E5D"/>
    <w:rsid w:val="2C2F746C"/>
    <w:rsid w:val="2CBB76F3"/>
    <w:rsid w:val="2D133A5C"/>
    <w:rsid w:val="2D1B3366"/>
    <w:rsid w:val="2DA61354"/>
    <w:rsid w:val="2DF330C6"/>
    <w:rsid w:val="2E0D6724"/>
    <w:rsid w:val="2E1679E4"/>
    <w:rsid w:val="2E2C7A86"/>
    <w:rsid w:val="2E3A3E1D"/>
    <w:rsid w:val="2E4F3277"/>
    <w:rsid w:val="2E8470CE"/>
    <w:rsid w:val="2E847B7C"/>
    <w:rsid w:val="2E9C3A1E"/>
    <w:rsid w:val="2F046297"/>
    <w:rsid w:val="2F9B40D0"/>
    <w:rsid w:val="2F9E4DE1"/>
    <w:rsid w:val="2FEA2889"/>
    <w:rsid w:val="305A56F7"/>
    <w:rsid w:val="307A680C"/>
    <w:rsid w:val="30B51401"/>
    <w:rsid w:val="30BB3286"/>
    <w:rsid w:val="30DA0996"/>
    <w:rsid w:val="31421CF3"/>
    <w:rsid w:val="318E2C4D"/>
    <w:rsid w:val="31B559FF"/>
    <w:rsid w:val="31CF3F7E"/>
    <w:rsid w:val="322A79A4"/>
    <w:rsid w:val="32406A2A"/>
    <w:rsid w:val="328F5260"/>
    <w:rsid w:val="33064FE4"/>
    <w:rsid w:val="333C63C2"/>
    <w:rsid w:val="335E3716"/>
    <w:rsid w:val="33783DDB"/>
    <w:rsid w:val="34241E32"/>
    <w:rsid w:val="344A16D3"/>
    <w:rsid w:val="34665357"/>
    <w:rsid w:val="34907045"/>
    <w:rsid w:val="34B542AD"/>
    <w:rsid w:val="34E42391"/>
    <w:rsid w:val="357373BD"/>
    <w:rsid w:val="35754359"/>
    <w:rsid w:val="36677875"/>
    <w:rsid w:val="366A36F8"/>
    <w:rsid w:val="36B07062"/>
    <w:rsid w:val="3760396F"/>
    <w:rsid w:val="37B67705"/>
    <w:rsid w:val="37C10FE3"/>
    <w:rsid w:val="37CA0345"/>
    <w:rsid w:val="37CD0FD8"/>
    <w:rsid w:val="383B26C4"/>
    <w:rsid w:val="3870774B"/>
    <w:rsid w:val="38BD0F5A"/>
    <w:rsid w:val="39242AF0"/>
    <w:rsid w:val="39271356"/>
    <w:rsid w:val="39BA76CA"/>
    <w:rsid w:val="3A241B09"/>
    <w:rsid w:val="3A8A60BC"/>
    <w:rsid w:val="3B0367E9"/>
    <w:rsid w:val="3BA65578"/>
    <w:rsid w:val="3BBB60C8"/>
    <w:rsid w:val="3D52123E"/>
    <w:rsid w:val="3D5B2E64"/>
    <w:rsid w:val="3D8D76A0"/>
    <w:rsid w:val="3E36483C"/>
    <w:rsid w:val="3E40785C"/>
    <w:rsid w:val="3FB33692"/>
    <w:rsid w:val="3FB662AC"/>
    <w:rsid w:val="409513E7"/>
    <w:rsid w:val="40F63226"/>
    <w:rsid w:val="40FC6615"/>
    <w:rsid w:val="41255E01"/>
    <w:rsid w:val="417B2C54"/>
    <w:rsid w:val="41AF494D"/>
    <w:rsid w:val="41B1242D"/>
    <w:rsid w:val="41E76A48"/>
    <w:rsid w:val="42181AC3"/>
    <w:rsid w:val="42242ED7"/>
    <w:rsid w:val="425F3E29"/>
    <w:rsid w:val="426034DD"/>
    <w:rsid w:val="42747B59"/>
    <w:rsid w:val="428047D3"/>
    <w:rsid w:val="42945BEE"/>
    <w:rsid w:val="42954C9E"/>
    <w:rsid w:val="42A4294A"/>
    <w:rsid w:val="42AC60A6"/>
    <w:rsid w:val="42BF7226"/>
    <w:rsid w:val="42EF119C"/>
    <w:rsid w:val="435826C7"/>
    <w:rsid w:val="43A752CD"/>
    <w:rsid w:val="43E6334D"/>
    <w:rsid w:val="44221FDC"/>
    <w:rsid w:val="44283A39"/>
    <w:rsid w:val="442C366B"/>
    <w:rsid w:val="446859D7"/>
    <w:rsid w:val="44DA3F95"/>
    <w:rsid w:val="44DA7682"/>
    <w:rsid w:val="44E31377"/>
    <w:rsid w:val="44EE0D8A"/>
    <w:rsid w:val="458C30C2"/>
    <w:rsid w:val="459F0662"/>
    <w:rsid w:val="4614109A"/>
    <w:rsid w:val="461F699D"/>
    <w:rsid w:val="4666501F"/>
    <w:rsid w:val="46757071"/>
    <w:rsid w:val="46920C99"/>
    <w:rsid w:val="46B206F5"/>
    <w:rsid w:val="46DB68E1"/>
    <w:rsid w:val="46F56741"/>
    <w:rsid w:val="47123C20"/>
    <w:rsid w:val="472D3FE7"/>
    <w:rsid w:val="485C2E7D"/>
    <w:rsid w:val="48710166"/>
    <w:rsid w:val="497A6098"/>
    <w:rsid w:val="497F1568"/>
    <w:rsid w:val="499B363C"/>
    <w:rsid w:val="49AD4CDB"/>
    <w:rsid w:val="49D05F95"/>
    <w:rsid w:val="49DA23AA"/>
    <w:rsid w:val="49EB36C0"/>
    <w:rsid w:val="4A3A41AD"/>
    <w:rsid w:val="4A401CE6"/>
    <w:rsid w:val="4A9429F5"/>
    <w:rsid w:val="4AFF0AC6"/>
    <w:rsid w:val="4B0D3A3A"/>
    <w:rsid w:val="4B7B5576"/>
    <w:rsid w:val="4B7D6A77"/>
    <w:rsid w:val="4B902836"/>
    <w:rsid w:val="4BA31DB7"/>
    <w:rsid w:val="4BFF5599"/>
    <w:rsid w:val="4C645A01"/>
    <w:rsid w:val="4C8A22C4"/>
    <w:rsid w:val="4CD4593A"/>
    <w:rsid w:val="4D0161AA"/>
    <w:rsid w:val="4D121F11"/>
    <w:rsid w:val="4D267E98"/>
    <w:rsid w:val="4D336628"/>
    <w:rsid w:val="4D7C19BF"/>
    <w:rsid w:val="4D883C7D"/>
    <w:rsid w:val="4EA4591E"/>
    <w:rsid w:val="4F5613E5"/>
    <w:rsid w:val="4F991D34"/>
    <w:rsid w:val="4FC20F78"/>
    <w:rsid w:val="4FD53238"/>
    <w:rsid w:val="4FD53973"/>
    <w:rsid w:val="4FF5246D"/>
    <w:rsid w:val="5054759D"/>
    <w:rsid w:val="5059360A"/>
    <w:rsid w:val="505F06C4"/>
    <w:rsid w:val="50B822D6"/>
    <w:rsid w:val="50E4541E"/>
    <w:rsid w:val="512116A5"/>
    <w:rsid w:val="5175654E"/>
    <w:rsid w:val="517D599E"/>
    <w:rsid w:val="517E5D70"/>
    <w:rsid w:val="51EC60C1"/>
    <w:rsid w:val="52086678"/>
    <w:rsid w:val="521A0E48"/>
    <w:rsid w:val="52213C66"/>
    <w:rsid w:val="52577BF1"/>
    <w:rsid w:val="525A2BE3"/>
    <w:rsid w:val="52A5790E"/>
    <w:rsid w:val="52E24D93"/>
    <w:rsid w:val="5420128F"/>
    <w:rsid w:val="544D63AF"/>
    <w:rsid w:val="54531736"/>
    <w:rsid w:val="549A0283"/>
    <w:rsid w:val="54D244E6"/>
    <w:rsid w:val="556E1F27"/>
    <w:rsid w:val="5577456A"/>
    <w:rsid w:val="55787171"/>
    <w:rsid w:val="55B42C03"/>
    <w:rsid w:val="55C21BCA"/>
    <w:rsid w:val="55C467C3"/>
    <w:rsid w:val="55C72175"/>
    <w:rsid w:val="56D74ED1"/>
    <w:rsid w:val="56D81BC0"/>
    <w:rsid w:val="56F87EE3"/>
    <w:rsid w:val="570A0453"/>
    <w:rsid w:val="57480EAA"/>
    <w:rsid w:val="57794A3A"/>
    <w:rsid w:val="57DE0121"/>
    <w:rsid w:val="57E32DFE"/>
    <w:rsid w:val="580732C9"/>
    <w:rsid w:val="585B1D4D"/>
    <w:rsid w:val="58981766"/>
    <w:rsid w:val="58993A4E"/>
    <w:rsid w:val="58A116FB"/>
    <w:rsid w:val="58C0325E"/>
    <w:rsid w:val="5949422A"/>
    <w:rsid w:val="59BC4702"/>
    <w:rsid w:val="59D6473B"/>
    <w:rsid w:val="59EF599B"/>
    <w:rsid w:val="59FF0B1C"/>
    <w:rsid w:val="5A2F3AB2"/>
    <w:rsid w:val="5A5276F8"/>
    <w:rsid w:val="5A7962AE"/>
    <w:rsid w:val="5AAA2810"/>
    <w:rsid w:val="5AB16BF8"/>
    <w:rsid w:val="5AC729FE"/>
    <w:rsid w:val="5AE679C8"/>
    <w:rsid w:val="5AFA10E3"/>
    <w:rsid w:val="5B0A3D25"/>
    <w:rsid w:val="5B720AB5"/>
    <w:rsid w:val="5BA02F22"/>
    <w:rsid w:val="5BE15528"/>
    <w:rsid w:val="5C0410EB"/>
    <w:rsid w:val="5C381762"/>
    <w:rsid w:val="5CD628D5"/>
    <w:rsid w:val="5D162B73"/>
    <w:rsid w:val="5D2B1419"/>
    <w:rsid w:val="5DA556FE"/>
    <w:rsid w:val="5DE77665"/>
    <w:rsid w:val="5E76230E"/>
    <w:rsid w:val="5E804E43"/>
    <w:rsid w:val="5E8F4598"/>
    <w:rsid w:val="5E937F78"/>
    <w:rsid w:val="5F1374AC"/>
    <w:rsid w:val="5F424F3B"/>
    <w:rsid w:val="5FA954C7"/>
    <w:rsid w:val="5FB94BA8"/>
    <w:rsid w:val="5FE36D49"/>
    <w:rsid w:val="600D3B39"/>
    <w:rsid w:val="60EC025D"/>
    <w:rsid w:val="61271708"/>
    <w:rsid w:val="61332EBC"/>
    <w:rsid w:val="61511030"/>
    <w:rsid w:val="6170016A"/>
    <w:rsid w:val="618C344F"/>
    <w:rsid w:val="621558F5"/>
    <w:rsid w:val="62403738"/>
    <w:rsid w:val="629D41A2"/>
    <w:rsid w:val="62BB2094"/>
    <w:rsid w:val="62E04E2B"/>
    <w:rsid w:val="639B05A1"/>
    <w:rsid w:val="63CA1512"/>
    <w:rsid w:val="64145520"/>
    <w:rsid w:val="642A2A8E"/>
    <w:rsid w:val="64F508A8"/>
    <w:rsid w:val="651132BD"/>
    <w:rsid w:val="653211E9"/>
    <w:rsid w:val="65572E85"/>
    <w:rsid w:val="65AE310D"/>
    <w:rsid w:val="65D4323E"/>
    <w:rsid w:val="662E3629"/>
    <w:rsid w:val="671817E9"/>
    <w:rsid w:val="672152DC"/>
    <w:rsid w:val="68234932"/>
    <w:rsid w:val="689C6102"/>
    <w:rsid w:val="68B75754"/>
    <w:rsid w:val="690438AD"/>
    <w:rsid w:val="69056787"/>
    <w:rsid w:val="69663960"/>
    <w:rsid w:val="69BD7A7F"/>
    <w:rsid w:val="69C160C3"/>
    <w:rsid w:val="69DB7685"/>
    <w:rsid w:val="69E2526E"/>
    <w:rsid w:val="69EE514B"/>
    <w:rsid w:val="6A234611"/>
    <w:rsid w:val="6A2A4A5C"/>
    <w:rsid w:val="6A6E7436"/>
    <w:rsid w:val="6A7C06E8"/>
    <w:rsid w:val="6A87492A"/>
    <w:rsid w:val="6ABB0513"/>
    <w:rsid w:val="6AC925AF"/>
    <w:rsid w:val="6B1F719D"/>
    <w:rsid w:val="6BA5189E"/>
    <w:rsid w:val="6C4B2F92"/>
    <w:rsid w:val="6C6C60C1"/>
    <w:rsid w:val="6C8F17AD"/>
    <w:rsid w:val="6C9B64ED"/>
    <w:rsid w:val="6D6C3ED6"/>
    <w:rsid w:val="6DD9501F"/>
    <w:rsid w:val="6DDD16AD"/>
    <w:rsid w:val="6E2E0589"/>
    <w:rsid w:val="6E50670D"/>
    <w:rsid w:val="6E7D1DFA"/>
    <w:rsid w:val="6E7F7267"/>
    <w:rsid w:val="6E870123"/>
    <w:rsid w:val="6E9B21C9"/>
    <w:rsid w:val="6EA8458F"/>
    <w:rsid w:val="6EAB0239"/>
    <w:rsid w:val="6EC54B8D"/>
    <w:rsid w:val="6EE20C0D"/>
    <w:rsid w:val="6F02163F"/>
    <w:rsid w:val="6F106D5F"/>
    <w:rsid w:val="6F4D6259"/>
    <w:rsid w:val="6F9F3453"/>
    <w:rsid w:val="6FCF182E"/>
    <w:rsid w:val="6FE806C9"/>
    <w:rsid w:val="6FFE2433"/>
    <w:rsid w:val="708F46CA"/>
    <w:rsid w:val="709C4D59"/>
    <w:rsid w:val="70EA0EC6"/>
    <w:rsid w:val="712D4DA9"/>
    <w:rsid w:val="71690507"/>
    <w:rsid w:val="71D65C98"/>
    <w:rsid w:val="71E17E8B"/>
    <w:rsid w:val="720421CE"/>
    <w:rsid w:val="724C0783"/>
    <w:rsid w:val="72A727BB"/>
    <w:rsid w:val="73182422"/>
    <w:rsid w:val="731E2ADE"/>
    <w:rsid w:val="73B34ECB"/>
    <w:rsid w:val="73C46B59"/>
    <w:rsid w:val="73DE41C8"/>
    <w:rsid w:val="744B273B"/>
    <w:rsid w:val="74886A73"/>
    <w:rsid w:val="74A70D2F"/>
    <w:rsid w:val="7518523F"/>
    <w:rsid w:val="75513412"/>
    <w:rsid w:val="756320E1"/>
    <w:rsid w:val="75711089"/>
    <w:rsid w:val="75806210"/>
    <w:rsid w:val="75846F2D"/>
    <w:rsid w:val="75B54ECD"/>
    <w:rsid w:val="76505636"/>
    <w:rsid w:val="768E5F89"/>
    <w:rsid w:val="77200A4C"/>
    <w:rsid w:val="772706C7"/>
    <w:rsid w:val="77344070"/>
    <w:rsid w:val="783F7B0F"/>
    <w:rsid w:val="78555D0D"/>
    <w:rsid w:val="795F3873"/>
    <w:rsid w:val="797A1F17"/>
    <w:rsid w:val="798053FA"/>
    <w:rsid w:val="7A351D00"/>
    <w:rsid w:val="7A3A0449"/>
    <w:rsid w:val="7A460A46"/>
    <w:rsid w:val="7A4A27FE"/>
    <w:rsid w:val="7B1422A4"/>
    <w:rsid w:val="7B5439A6"/>
    <w:rsid w:val="7B866614"/>
    <w:rsid w:val="7BA555E9"/>
    <w:rsid w:val="7BAB5F60"/>
    <w:rsid w:val="7C403535"/>
    <w:rsid w:val="7C6F3643"/>
    <w:rsid w:val="7CBB0A71"/>
    <w:rsid w:val="7CE35A93"/>
    <w:rsid w:val="7EB8501A"/>
    <w:rsid w:val="7EDC3301"/>
    <w:rsid w:val="7FCD2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65BB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semiHidden="0" w:unhideWhenUsed="0" w:qFormat="1"/>
    <w:lsdException w:name="header" w:semiHidden="0" w:unhideWhenUsed="0" w:qFormat="1"/>
    <w:lsdException w:name="footer" w:semiHidden="0" w:unhideWhenUsed="0" w:qFormat="1"/>
    <w:lsdException w:name="caption" w:qFormat="1"/>
    <w:lsdException w:name="annotation reference" w:semiHidden="0" w:unhideWhenUsed="0" w:qFormat="1"/>
    <w:lsdException w:name="line number" w:semiHidden="0" w:unhideWhenUsed="0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Default Paragraph Font" w:uiPriority="1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semiHidden="0" w:unhideWhenUsed="0" w:qFormat="1"/>
    <w:lsdException w:name="Normal Table" w:uiPriority="99" w:qFormat="1"/>
    <w:lsdException w:name="annotation subject" w:semiHidden="0" w:unhideWhenUsed="0" w:qFormat="1"/>
    <w:lsdException w:name="No List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semiHidden="0" w:unhideWhenUsed="0"/>
    <w:lsdException w:name="Placeholder Text" w:uiPriority="99" w:unhideWhenUsed="0" w:qFormat="1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2645D"/>
    <w:pPr>
      <w:widowControl w:val="0"/>
      <w:jc w:val="both"/>
    </w:pPr>
    <w:rPr>
      <w:rFonts w:asciiTheme="minorHAnsi" w:hAnsiTheme="minorHAnsi" w:cstheme="minorBidi"/>
      <w:kern w:val="2"/>
      <w:sz w:val="21"/>
      <w:szCs w:val="22"/>
      <w:lang w:eastAsia="zh-CN"/>
    </w:rPr>
  </w:style>
  <w:style w:type="paragraph" w:styleId="1">
    <w:name w:val="heading 1"/>
    <w:basedOn w:val="a"/>
    <w:next w:val="a"/>
    <w:link w:val="1Char"/>
    <w:qFormat/>
    <w:rsid w:val="00F216E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qFormat/>
    <w:rsid w:val="00F216E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qFormat/>
    <w:rsid w:val="00F216E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link w:val="4Char"/>
    <w:qFormat/>
    <w:rsid w:val="00F216E5"/>
    <w:pPr>
      <w:keepNext/>
      <w:outlineLvl w:val="3"/>
    </w:pPr>
    <w:rPr>
      <w:rFonts w:eastAsia="平成明朝"/>
      <w:b/>
      <w:i/>
      <w:szCs w:val="20"/>
    </w:rPr>
  </w:style>
  <w:style w:type="paragraph" w:styleId="5">
    <w:name w:val="heading 5"/>
    <w:basedOn w:val="a"/>
    <w:next w:val="a"/>
    <w:link w:val="5Char"/>
    <w:qFormat/>
    <w:rsid w:val="00F216E5"/>
    <w:pPr>
      <w:keepNext/>
      <w:outlineLvl w:val="4"/>
    </w:pPr>
    <w:rPr>
      <w:rFonts w:eastAsia="平成明朝"/>
      <w:b/>
      <w:i/>
      <w:sz w:val="20"/>
      <w:szCs w:val="20"/>
    </w:rPr>
  </w:style>
  <w:style w:type="paragraph" w:styleId="6">
    <w:name w:val="heading 6"/>
    <w:basedOn w:val="a"/>
    <w:next w:val="a"/>
    <w:link w:val="6Char"/>
    <w:qFormat/>
    <w:rsid w:val="00F216E5"/>
    <w:pPr>
      <w:keepNext/>
      <w:ind w:firstLine="720"/>
      <w:outlineLvl w:val="5"/>
    </w:pPr>
    <w:rPr>
      <w:rFonts w:eastAsia="平成明朝"/>
      <w:szCs w:val="20"/>
    </w:rPr>
  </w:style>
  <w:style w:type="paragraph" w:styleId="7">
    <w:name w:val="heading 7"/>
    <w:basedOn w:val="a"/>
    <w:next w:val="a0"/>
    <w:link w:val="7Char"/>
    <w:qFormat/>
    <w:rsid w:val="00F216E5"/>
    <w:pPr>
      <w:keepNext/>
      <w:spacing w:line="480" w:lineRule="auto"/>
      <w:outlineLvl w:val="6"/>
    </w:pPr>
    <w:rPr>
      <w:rFonts w:eastAsia="Osaka"/>
      <w:color w:val="000000"/>
      <w:szCs w:val="20"/>
    </w:rPr>
  </w:style>
  <w:style w:type="paragraph" w:styleId="8">
    <w:name w:val="heading 8"/>
    <w:basedOn w:val="a"/>
    <w:next w:val="a"/>
    <w:link w:val="8Char"/>
    <w:qFormat/>
    <w:rsid w:val="00F216E5"/>
    <w:pPr>
      <w:spacing w:before="240" w:after="60"/>
      <w:outlineLvl w:val="7"/>
    </w:pPr>
    <w:rPr>
      <w:rFonts w:ascii="Sylfaen" w:eastAsia="PMingLiU" w:hAnsi="Sylfaen" w:cs="Latha"/>
      <w:b/>
      <w:bCs/>
      <w:lang w:bidi="ta-IN"/>
    </w:rPr>
  </w:style>
  <w:style w:type="paragraph" w:styleId="9">
    <w:name w:val="heading 9"/>
    <w:aliases w:val="1"/>
    <w:basedOn w:val="a"/>
    <w:next w:val="a"/>
    <w:link w:val="9Char"/>
    <w:qFormat/>
    <w:rsid w:val="00337316"/>
    <w:pPr>
      <w:keepNext/>
      <w:outlineLvl w:val="8"/>
    </w:pPr>
    <w:rPr>
      <w:rFonts w:ascii="Sylfaen" w:eastAsia="PMingLiU" w:hAnsi="Sylfaen" w:cs="Latha"/>
      <w:b/>
      <w:bCs/>
      <w:sz w:val="20"/>
      <w:szCs w:val="20"/>
      <w:lang w:bidi="ta-IN"/>
    </w:rPr>
  </w:style>
  <w:style w:type="character" w:default="1" w:styleId="a1">
    <w:name w:val="Default Paragraph Font"/>
    <w:uiPriority w:val="1"/>
    <w:semiHidden/>
    <w:unhideWhenUsed/>
    <w:rsid w:val="0012645D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12645D"/>
  </w:style>
  <w:style w:type="paragraph" w:styleId="a4">
    <w:name w:val="annotation text"/>
    <w:basedOn w:val="a"/>
    <w:link w:val="Char"/>
    <w:rsid w:val="00F216E5"/>
    <w:rPr>
      <w:sz w:val="20"/>
      <w:szCs w:val="20"/>
    </w:rPr>
  </w:style>
  <w:style w:type="paragraph" w:styleId="a5">
    <w:name w:val="Balloon Text"/>
    <w:basedOn w:val="a"/>
    <w:link w:val="Char0"/>
    <w:rsid w:val="00F216E5"/>
    <w:rPr>
      <w:rFonts w:ascii="Tahoma" w:hAnsi="Tahoma" w:cs="Tahoma"/>
      <w:sz w:val="16"/>
      <w:szCs w:val="16"/>
    </w:rPr>
  </w:style>
  <w:style w:type="paragraph" w:styleId="a6">
    <w:name w:val="footer"/>
    <w:basedOn w:val="a"/>
    <w:link w:val="Char1"/>
    <w:rsid w:val="00F216E5"/>
    <w:pPr>
      <w:tabs>
        <w:tab w:val="center" w:pos="4536"/>
        <w:tab w:val="right" w:pos="9072"/>
      </w:tabs>
    </w:pPr>
  </w:style>
  <w:style w:type="paragraph" w:styleId="a7">
    <w:name w:val="header"/>
    <w:basedOn w:val="a"/>
    <w:link w:val="Char2"/>
    <w:rsid w:val="00F216E5"/>
    <w:pPr>
      <w:tabs>
        <w:tab w:val="center" w:pos="4536"/>
        <w:tab w:val="right" w:pos="9072"/>
      </w:tabs>
    </w:pPr>
  </w:style>
  <w:style w:type="paragraph" w:styleId="a8">
    <w:name w:val="Normal (Web)"/>
    <w:basedOn w:val="a"/>
    <w:rsid w:val="00767EB6"/>
    <w:rPr>
      <w:rFonts w:eastAsia="宋体"/>
    </w:rPr>
  </w:style>
  <w:style w:type="paragraph" w:styleId="a9">
    <w:name w:val="annotation subject"/>
    <w:aliases w:val="Char"/>
    <w:basedOn w:val="a4"/>
    <w:next w:val="a4"/>
    <w:link w:val="Char3"/>
    <w:rsid w:val="00F216E5"/>
    <w:rPr>
      <w:b/>
      <w:bCs/>
    </w:rPr>
  </w:style>
  <w:style w:type="character" w:styleId="aa">
    <w:name w:val="line number"/>
    <w:basedOn w:val="a1"/>
    <w:rsid w:val="00F216E5"/>
    <w:rPr>
      <w:rFonts w:cs="Times New Roman"/>
    </w:rPr>
  </w:style>
  <w:style w:type="character" w:styleId="ab">
    <w:name w:val="Hyperlink"/>
    <w:basedOn w:val="a1"/>
    <w:rsid w:val="00F216E5"/>
    <w:rPr>
      <w:rFonts w:cs="Times New Roman"/>
      <w:color w:val="0000FF"/>
      <w:u w:val="single"/>
    </w:rPr>
  </w:style>
  <w:style w:type="character" w:styleId="ac">
    <w:name w:val="annotation reference"/>
    <w:basedOn w:val="a1"/>
    <w:rsid w:val="00F216E5"/>
    <w:rPr>
      <w:sz w:val="16"/>
      <w:szCs w:val="16"/>
    </w:rPr>
  </w:style>
  <w:style w:type="character" w:customStyle="1" w:styleId="Char1">
    <w:name w:val="页脚 Char"/>
    <w:basedOn w:val="a1"/>
    <w:link w:val="a6"/>
    <w:rsid w:val="00F216E5"/>
    <w:rPr>
      <w:rFonts w:eastAsia="Times New Roman"/>
      <w:sz w:val="24"/>
      <w:szCs w:val="24"/>
    </w:rPr>
  </w:style>
  <w:style w:type="character" w:customStyle="1" w:styleId="10">
    <w:name w:val="页脚 字符1"/>
    <w:basedOn w:val="a1"/>
    <w:qFormat/>
    <w:rPr>
      <w:rFonts w:ascii="Times New Roman" w:eastAsia="宋体" w:hAnsi="Times New Roman" w:cs="Times New Roman" w:hint="default"/>
      <w:kern w:val="2"/>
      <w:sz w:val="18"/>
      <w:szCs w:val="18"/>
    </w:rPr>
  </w:style>
  <w:style w:type="paragraph" w:styleId="ad">
    <w:name w:val="List Paragraph"/>
    <w:basedOn w:val="a"/>
    <w:link w:val="Char4"/>
    <w:qFormat/>
    <w:rsid w:val="00F216E5"/>
    <w:pPr>
      <w:ind w:left="720"/>
      <w:contextualSpacing/>
    </w:pPr>
  </w:style>
  <w:style w:type="character" w:customStyle="1" w:styleId="Char2">
    <w:name w:val="页眉 Char"/>
    <w:basedOn w:val="a1"/>
    <w:link w:val="a7"/>
    <w:rsid w:val="00F216E5"/>
    <w:rPr>
      <w:rFonts w:eastAsia="Times New Roman"/>
      <w:sz w:val="24"/>
      <w:szCs w:val="24"/>
    </w:rPr>
  </w:style>
  <w:style w:type="character" w:styleId="ae">
    <w:name w:val="Placeholder Text"/>
    <w:basedOn w:val="a1"/>
    <w:uiPriority w:val="99"/>
    <w:semiHidden/>
    <w:qFormat/>
    <w:rPr>
      <w:color w:val="808080"/>
    </w:rPr>
  </w:style>
  <w:style w:type="paragraph" w:customStyle="1" w:styleId="Revision1">
    <w:name w:val="Revision1"/>
    <w:hidden/>
    <w:uiPriority w:val="99"/>
    <w:semiHidden/>
    <w:qFormat/>
    <w:rPr>
      <w:rFonts w:asciiTheme="minorHAnsi" w:hAnsiTheme="minorHAnsi" w:cstheme="minorBidi"/>
      <w:kern w:val="2"/>
      <w:sz w:val="21"/>
      <w:szCs w:val="24"/>
      <w:lang w:eastAsia="zh-CN"/>
    </w:rPr>
  </w:style>
  <w:style w:type="character" w:customStyle="1" w:styleId="CommentTextChar">
    <w:name w:val="Comment Text Char"/>
    <w:rsid w:val="00F216E5"/>
    <w:rPr>
      <w:lang w:val="de-DE" w:eastAsia="x-none"/>
    </w:rPr>
  </w:style>
  <w:style w:type="character" w:customStyle="1" w:styleId="CommentSubjectChar">
    <w:name w:val="Comment Subject Char"/>
    <w:aliases w:val="Char Char"/>
    <w:rsid w:val="00F216E5"/>
    <w:rPr>
      <w:b/>
      <w:lang w:val="de-DE" w:eastAsia="x-none"/>
    </w:rPr>
  </w:style>
  <w:style w:type="character" w:customStyle="1" w:styleId="BalloonTextChar">
    <w:name w:val="Balloon Text Char"/>
    <w:rsid w:val="00F216E5"/>
    <w:rPr>
      <w:rFonts w:ascii="Tahoma" w:hAnsi="Tahoma"/>
      <w:sz w:val="16"/>
      <w:lang w:val="de-DE" w:eastAsia="x-none"/>
    </w:rPr>
  </w:style>
  <w:style w:type="paragraph" w:customStyle="1" w:styleId="QSREF">
    <w:name w:val="QS_REF"/>
    <w:basedOn w:val="a"/>
    <w:next w:val="a"/>
    <w:rsid w:val="00F216E5"/>
    <w:pPr>
      <w:spacing w:line="360" w:lineRule="auto"/>
    </w:pPr>
  </w:style>
  <w:style w:type="character" w:customStyle="1" w:styleId="RefCite">
    <w:name w:val="Ref_Cite"/>
    <w:basedOn w:val="a1"/>
    <w:rsid w:val="00F216E5"/>
    <w:rPr>
      <w:color w:val="FF6600"/>
      <w:bdr w:val="none" w:sz="0" w:space="0" w:color="auto"/>
      <w:shd w:val="clear" w:color="auto" w:fill="FFCC99"/>
    </w:rPr>
  </w:style>
  <w:style w:type="paragraph" w:customStyle="1" w:styleId="QSFIG">
    <w:name w:val="QS_FIG"/>
    <w:basedOn w:val="a"/>
    <w:rsid w:val="00F216E5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  <w:ind w:left="432" w:right="432"/>
    </w:pPr>
  </w:style>
  <w:style w:type="paragraph" w:customStyle="1" w:styleId="QStblfn">
    <w:name w:val="QS_tblfn"/>
    <w:basedOn w:val="a"/>
    <w:rsid w:val="00F216E5"/>
    <w:pPr>
      <w:shd w:val="clear" w:color="auto" w:fill="CCFFFF"/>
    </w:pPr>
  </w:style>
  <w:style w:type="paragraph" w:customStyle="1" w:styleId="TableCaption">
    <w:name w:val="Table Caption"/>
    <w:basedOn w:val="a"/>
    <w:next w:val="a"/>
    <w:rsid w:val="00F216E5"/>
    <w:pPr>
      <w:spacing w:before="240" w:after="240" w:line="360" w:lineRule="auto"/>
    </w:pPr>
  </w:style>
  <w:style w:type="paragraph" w:customStyle="1" w:styleId="References">
    <w:name w:val="References"/>
    <w:basedOn w:val="a"/>
    <w:rsid w:val="00F216E5"/>
  </w:style>
  <w:style w:type="paragraph" w:customStyle="1" w:styleId="PEQuery">
    <w:name w:val="PE_Query"/>
    <w:basedOn w:val="a"/>
    <w:rsid w:val="00767EB6"/>
    <w:pPr>
      <w:shd w:val="clear" w:color="auto" w:fill="00CCFF"/>
      <w:suppressAutoHyphens/>
    </w:pPr>
  </w:style>
  <w:style w:type="paragraph" w:styleId="af">
    <w:name w:val="Title"/>
    <w:basedOn w:val="a"/>
    <w:link w:val="Char5"/>
    <w:qFormat/>
    <w:rsid w:val="00767EB6"/>
    <w:pPr>
      <w:spacing w:before="240" w:after="60"/>
      <w:jc w:val="center"/>
      <w:outlineLvl w:val="0"/>
    </w:pPr>
    <w:rPr>
      <w:b/>
      <w:sz w:val="32"/>
      <w:szCs w:val="32"/>
    </w:rPr>
  </w:style>
  <w:style w:type="character" w:customStyle="1" w:styleId="Char5">
    <w:name w:val="标题 Char"/>
    <w:link w:val="af"/>
    <w:rsid w:val="0024075F"/>
    <w:rPr>
      <w:rFonts w:eastAsia="Times New Roman"/>
      <w:b/>
      <w:sz w:val="32"/>
      <w:szCs w:val="32"/>
    </w:rPr>
  </w:style>
  <w:style w:type="paragraph" w:customStyle="1" w:styleId="AuthorList">
    <w:name w:val="Author List"/>
    <w:aliases w:val="Keywords,Abstract"/>
    <w:basedOn w:val="af0"/>
    <w:next w:val="a"/>
    <w:rsid w:val="00767EB6"/>
    <w:pPr>
      <w:widowControl/>
      <w:spacing w:before="240" w:after="240"/>
      <w:jc w:val="left"/>
      <w:outlineLvl w:val="9"/>
    </w:pPr>
    <w:rPr>
      <w:rFonts w:ascii="Times New Roman" w:eastAsia="Times New Roman" w:hAnsi="Times New Roman" w:cs="Times New Roman"/>
      <w:b/>
      <w:lang w:eastAsia="en-US"/>
    </w:rPr>
  </w:style>
  <w:style w:type="paragraph" w:styleId="af0">
    <w:name w:val="Subtitle"/>
    <w:basedOn w:val="a"/>
    <w:link w:val="Char6"/>
    <w:qFormat/>
    <w:rsid w:val="00767EB6"/>
    <w:pPr>
      <w:spacing w:after="60"/>
      <w:jc w:val="center"/>
      <w:outlineLvl w:val="1"/>
    </w:pPr>
    <w:rPr>
      <w:rFonts w:ascii="Arial" w:eastAsia="宋体" w:hAnsi="Arial" w:cs="Arial"/>
    </w:rPr>
  </w:style>
  <w:style w:type="character" w:customStyle="1" w:styleId="Char6">
    <w:name w:val="副标题 Char"/>
    <w:basedOn w:val="a1"/>
    <w:link w:val="af0"/>
    <w:rsid w:val="00B20B31"/>
    <w:rPr>
      <w:rFonts w:ascii="Arial" w:eastAsia="宋体" w:hAnsi="Arial" w:cs="Arial"/>
      <w:sz w:val="24"/>
      <w:szCs w:val="24"/>
      <w:lang w:eastAsia="zh-CN"/>
    </w:rPr>
  </w:style>
  <w:style w:type="table" w:styleId="af1">
    <w:name w:val="Table Grid"/>
    <w:basedOn w:val="a2"/>
    <w:rsid w:val="00F216E5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DICite">
    <w:name w:val="EDI_Cite"/>
    <w:rsid w:val="00767EB6"/>
    <w:rPr>
      <w:color w:val="20A6C6"/>
      <w:u w:val="none"/>
    </w:rPr>
  </w:style>
  <w:style w:type="paragraph" w:customStyle="1" w:styleId="QSEDIREF">
    <w:name w:val="QS_EDIREF"/>
    <w:basedOn w:val="QSREF"/>
    <w:rsid w:val="00767EB6"/>
    <w:pPr>
      <w:suppressAutoHyphens/>
      <w:spacing w:after="100" w:afterAutospacing="1"/>
    </w:pPr>
    <w:rPr>
      <w:lang w:val="de-DE"/>
    </w:rPr>
  </w:style>
  <w:style w:type="character" w:customStyle="1" w:styleId="None">
    <w:name w:val="None"/>
    <w:rsid w:val="00767EB6"/>
    <w:rPr>
      <w:lang w:eastAsia="de-DE"/>
    </w:rPr>
  </w:style>
  <w:style w:type="character" w:customStyle="1" w:styleId="SICite">
    <w:name w:val="SI_Cite"/>
    <w:rsid w:val="00767EB6"/>
    <w:rPr>
      <w:rFonts w:ascii="Times New Roman" w:hAnsi="Times New Roman" w:cs="Times New Roman"/>
      <w:b w:val="0"/>
      <w:i w:val="0"/>
      <w:color w:val="FF37FF"/>
      <w:sz w:val="24"/>
      <w:szCs w:val="24"/>
      <w:vertAlign w:val="baseline"/>
    </w:rPr>
  </w:style>
  <w:style w:type="paragraph" w:customStyle="1" w:styleId="QSIFTS">
    <w:name w:val="QSIFTS"/>
    <w:basedOn w:val="a"/>
    <w:link w:val="QSIFTSChar"/>
    <w:rsid w:val="00767EB6"/>
    <w:pPr>
      <w:shd w:val="clear" w:color="auto" w:fill="FFFF99"/>
      <w:suppressAutoHyphens/>
    </w:pPr>
    <w:rPr>
      <w:rFonts w:eastAsia="宋体"/>
    </w:rPr>
  </w:style>
  <w:style w:type="character" w:customStyle="1" w:styleId="QSIFTSChar">
    <w:name w:val="QSIFTS Char"/>
    <w:basedOn w:val="a1"/>
    <w:link w:val="QSIFTS"/>
    <w:rsid w:val="00E653C4"/>
    <w:rPr>
      <w:rFonts w:eastAsia="宋体"/>
      <w:sz w:val="24"/>
      <w:szCs w:val="24"/>
      <w:shd w:val="clear" w:color="auto" w:fill="FFFF99"/>
      <w:lang w:eastAsia="zh-CN"/>
    </w:rPr>
  </w:style>
  <w:style w:type="character" w:customStyle="1" w:styleId="qsimiddot">
    <w:name w:val="qsimiddot"/>
    <w:rsid w:val="00767EB6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qsimidsym">
    <w:name w:val="qsimidsym"/>
    <w:rsid w:val="00767EB6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3Char">
    <w:name w:val="标题 3 Char"/>
    <w:basedOn w:val="a1"/>
    <w:link w:val="3"/>
    <w:rsid w:val="00F216E5"/>
    <w:rPr>
      <w:rFonts w:ascii="Arial" w:eastAsia="Times New Roman" w:hAnsi="Arial" w:cs="Arial"/>
      <w:b/>
      <w:bCs/>
      <w:sz w:val="26"/>
      <w:szCs w:val="26"/>
    </w:rPr>
  </w:style>
  <w:style w:type="character" w:customStyle="1" w:styleId="4Char">
    <w:name w:val="标题 4 Char"/>
    <w:basedOn w:val="a1"/>
    <w:link w:val="4"/>
    <w:rsid w:val="00534A99"/>
    <w:rPr>
      <w:rFonts w:eastAsia="平成明朝"/>
      <w:b/>
      <w:i/>
      <w:sz w:val="24"/>
    </w:rPr>
  </w:style>
  <w:style w:type="character" w:customStyle="1" w:styleId="5Char">
    <w:name w:val="标题 5 Char"/>
    <w:basedOn w:val="a1"/>
    <w:link w:val="5"/>
    <w:rsid w:val="00534A99"/>
    <w:rPr>
      <w:rFonts w:eastAsia="平成明朝"/>
      <w:b/>
      <w:i/>
    </w:rPr>
  </w:style>
  <w:style w:type="character" w:customStyle="1" w:styleId="6Char">
    <w:name w:val="标题 6 Char"/>
    <w:basedOn w:val="a1"/>
    <w:link w:val="6"/>
    <w:rsid w:val="00534A99"/>
    <w:rPr>
      <w:rFonts w:eastAsia="平成明朝"/>
      <w:sz w:val="24"/>
    </w:rPr>
  </w:style>
  <w:style w:type="character" w:customStyle="1" w:styleId="7Char">
    <w:name w:val="标题 7 Char"/>
    <w:basedOn w:val="a1"/>
    <w:link w:val="7"/>
    <w:rsid w:val="00534A99"/>
    <w:rPr>
      <w:rFonts w:eastAsia="Osaka"/>
      <w:color w:val="000000"/>
      <w:sz w:val="24"/>
    </w:rPr>
  </w:style>
  <w:style w:type="character" w:customStyle="1" w:styleId="8Char">
    <w:name w:val="标题 8 Char"/>
    <w:basedOn w:val="a1"/>
    <w:link w:val="8"/>
    <w:rsid w:val="00F216E5"/>
    <w:rPr>
      <w:rFonts w:ascii="Sylfaen" w:eastAsia="PMingLiU" w:hAnsi="Sylfaen" w:cs="Latha"/>
      <w:b/>
      <w:bCs/>
      <w:sz w:val="24"/>
      <w:szCs w:val="24"/>
      <w:lang w:bidi="ta-IN"/>
    </w:rPr>
  </w:style>
  <w:style w:type="character" w:customStyle="1" w:styleId="1Char">
    <w:name w:val="标题 1 Char"/>
    <w:basedOn w:val="a1"/>
    <w:link w:val="1"/>
    <w:locked/>
    <w:rsid w:val="00F216E5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2Char">
    <w:name w:val="标题 2 Char"/>
    <w:basedOn w:val="a1"/>
    <w:link w:val="2"/>
    <w:locked/>
    <w:rsid w:val="00F216E5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1">
    <w:name w:val="Heading 3 Char1"/>
    <w:locked/>
    <w:rsid w:val="00767EB6"/>
    <w:rPr>
      <w:rFonts w:ascii="Arial" w:eastAsia="Times New Roman" w:hAnsi="Arial" w:cs="Arial"/>
      <w:b/>
      <w:bCs/>
      <w:sz w:val="26"/>
      <w:szCs w:val="26"/>
    </w:rPr>
  </w:style>
  <w:style w:type="paragraph" w:styleId="a0">
    <w:name w:val="Normal Indent"/>
    <w:basedOn w:val="a"/>
    <w:semiHidden/>
    <w:rsid w:val="00F216E5"/>
    <w:pPr>
      <w:ind w:left="851"/>
    </w:pPr>
    <w:rPr>
      <w:rFonts w:eastAsia="平成明朝"/>
      <w:sz w:val="20"/>
      <w:szCs w:val="20"/>
    </w:rPr>
  </w:style>
  <w:style w:type="paragraph" w:customStyle="1" w:styleId="SecType">
    <w:name w:val="Sec_Type"/>
    <w:basedOn w:val="a"/>
    <w:next w:val="a"/>
    <w:rsid w:val="00F216E5"/>
  </w:style>
  <w:style w:type="paragraph" w:customStyle="1" w:styleId="QSRectoRH">
    <w:name w:val="QS_Recto RH"/>
    <w:basedOn w:val="a"/>
    <w:next w:val="a"/>
    <w:rsid w:val="00F216E5"/>
  </w:style>
  <w:style w:type="paragraph" w:customStyle="1" w:styleId="QSArticleTitle">
    <w:name w:val="QS_Article Title"/>
    <w:basedOn w:val="a"/>
    <w:next w:val="a"/>
    <w:rsid w:val="00F216E5"/>
  </w:style>
  <w:style w:type="paragraph" w:customStyle="1" w:styleId="QSAuthorGroup">
    <w:name w:val="QS_Author Group"/>
    <w:basedOn w:val="a"/>
    <w:next w:val="a"/>
    <w:rsid w:val="00F216E5"/>
  </w:style>
  <w:style w:type="paragraph" w:customStyle="1" w:styleId="QSAffiliation">
    <w:name w:val="QS_Affiliation"/>
    <w:basedOn w:val="a"/>
    <w:next w:val="a"/>
    <w:rsid w:val="00F216E5"/>
  </w:style>
  <w:style w:type="paragraph" w:customStyle="1" w:styleId="Editedby">
    <w:name w:val="Edited_by"/>
    <w:basedOn w:val="a"/>
    <w:next w:val="a"/>
    <w:rsid w:val="00F216E5"/>
  </w:style>
  <w:style w:type="paragraph" w:customStyle="1" w:styleId="Reviewedby">
    <w:name w:val="Reviewed_by"/>
    <w:basedOn w:val="a"/>
    <w:next w:val="a"/>
    <w:rsid w:val="00F216E5"/>
  </w:style>
  <w:style w:type="paragraph" w:customStyle="1" w:styleId="CorAddress">
    <w:name w:val="Cor_Address"/>
    <w:basedOn w:val="a"/>
    <w:next w:val="a"/>
    <w:rsid w:val="00F216E5"/>
  </w:style>
  <w:style w:type="paragraph" w:customStyle="1" w:styleId="CorEmail">
    <w:name w:val="Cor_Email"/>
    <w:basedOn w:val="a"/>
    <w:next w:val="a"/>
    <w:rsid w:val="00F216E5"/>
  </w:style>
  <w:style w:type="paragraph" w:customStyle="1" w:styleId="PresentAddress">
    <w:name w:val="Present_Address"/>
    <w:basedOn w:val="a"/>
    <w:next w:val="a"/>
    <w:rsid w:val="00F216E5"/>
  </w:style>
  <w:style w:type="paragraph" w:customStyle="1" w:styleId="QSAbbr">
    <w:name w:val="QS_Abbr"/>
    <w:basedOn w:val="a"/>
    <w:next w:val="a"/>
    <w:rsid w:val="00F216E5"/>
  </w:style>
  <w:style w:type="paragraph" w:customStyle="1" w:styleId="QSKeywords">
    <w:name w:val="QS_Keywords"/>
    <w:basedOn w:val="a"/>
    <w:next w:val="a"/>
    <w:rsid w:val="00F216E5"/>
  </w:style>
  <w:style w:type="character" w:customStyle="1" w:styleId="Char">
    <w:name w:val="批注文字 Char"/>
    <w:basedOn w:val="a1"/>
    <w:link w:val="a4"/>
    <w:locked/>
    <w:rsid w:val="00F216E5"/>
    <w:rPr>
      <w:rFonts w:eastAsia="Times New Roman"/>
    </w:rPr>
  </w:style>
  <w:style w:type="character" w:customStyle="1" w:styleId="Char3">
    <w:name w:val="批注主题 Char"/>
    <w:aliases w:val="Char Char1"/>
    <w:basedOn w:val="Char"/>
    <w:link w:val="a9"/>
    <w:locked/>
    <w:rsid w:val="00F216E5"/>
    <w:rPr>
      <w:rFonts w:eastAsia="Times New Roman"/>
      <w:b/>
      <w:bCs/>
    </w:rPr>
  </w:style>
  <w:style w:type="character" w:customStyle="1" w:styleId="Char0">
    <w:name w:val="批注框文本 Char"/>
    <w:basedOn w:val="a1"/>
    <w:link w:val="a5"/>
    <w:locked/>
    <w:rsid w:val="00F216E5"/>
    <w:rPr>
      <w:rFonts w:ascii="Tahoma" w:eastAsia="Times New Roman" w:hAnsi="Tahoma" w:cs="Tahoma"/>
      <w:sz w:val="16"/>
      <w:szCs w:val="16"/>
    </w:rPr>
  </w:style>
  <w:style w:type="paragraph" w:customStyle="1" w:styleId="Normal1">
    <w:name w:val="Normal1"/>
    <w:basedOn w:val="a"/>
    <w:rsid w:val="00534A99"/>
    <w:pPr>
      <w:spacing w:line="260" w:lineRule="atLeast"/>
    </w:pPr>
    <w:rPr>
      <w:rFonts w:eastAsia="Calibri"/>
      <w:lang w:eastAsia="nl-NL"/>
    </w:rPr>
  </w:style>
  <w:style w:type="character" w:customStyle="1" w:styleId="normalchar1">
    <w:name w:val="normal__char1"/>
    <w:basedOn w:val="a1"/>
    <w:rsid w:val="00F216E5"/>
    <w:rPr>
      <w:rFonts w:ascii="Calibri" w:hAnsi="Calibri" w:cs="Times New Roman"/>
      <w:sz w:val="22"/>
      <w:szCs w:val="22"/>
    </w:rPr>
  </w:style>
  <w:style w:type="character" w:customStyle="1" w:styleId="hyperlinkchar1">
    <w:name w:val="hyperlink__char1"/>
    <w:basedOn w:val="a1"/>
    <w:rsid w:val="00F216E5"/>
    <w:rPr>
      <w:rFonts w:cs="Times New Roman"/>
      <w:color w:val="0000FF"/>
    </w:rPr>
  </w:style>
  <w:style w:type="paragraph" w:customStyle="1" w:styleId="table0020grid1">
    <w:name w:val="table_0020grid1"/>
    <w:basedOn w:val="a"/>
    <w:rsid w:val="00F216E5"/>
    <w:pPr>
      <w:spacing w:line="240" w:lineRule="atLeast"/>
    </w:pPr>
    <w:rPr>
      <w:rFonts w:eastAsia="Calibri"/>
      <w:lang w:eastAsia="nl-NL"/>
    </w:rPr>
  </w:style>
  <w:style w:type="character" w:customStyle="1" w:styleId="table0020gridchar">
    <w:name w:val="table_0020grid__char"/>
    <w:basedOn w:val="a1"/>
    <w:rsid w:val="00F216E5"/>
    <w:rPr>
      <w:rFonts w:cs="Times New Roman"/>
    </w:rPr>
  </w:style>
  <w:style w:type="paragraph" w:customStyle="1" w:styleId="list0020paragraph1">
    <w:name w:val="list_0020paragraph1"/>
    <w:basedOn w:val="a"/>
    <w:rsid w:val="00F216E5"/>
    <w:pPr>
      <w:spacing w:line="260" w:lineRule="atLeast"/>
      <w:ind w:left="720"/>
    </w:pPr>
    <w:rPr>
      <w:rFonts w:eastAsia="Calibri"/>
      <w:lang w:eastAsia="nl-NL"/>
    </w:rPr>
  </w:style>
  <w:style w:type="character" w:customStyle="1" w:styleId="list0020paragraphchar1">
    <w:name w:val="list_0020paragraph__char1"/>
    <w:basedOn w:val="a1"/>
    <w:rsid w:val="00F216E5"/>
    <w:rPr>
      <w:rFonts w:ascii="Calibri" w:hAnsi="Calibri" w:cs="Times New Roman"/>
      <w:sz w:val="22"/>
      <w:szCs w:val="22"/>
    </w:rPr>
  </w:style>
  <w:style w:type="paragraph" w:customStyle="1" w:styleId="QSR">
    <w:name w:val="QS_R"/>
    <w:basedOn w:val="a"/>
    <w:rsid w:val="00F216E5"/>
    <w:pPr>
      <w:spacing w:line="240" w:lineRule="atLeast"/>
      <w:ind w:left="2160" w:hanging="720"/>
    </w:pPr>
    <w:rPr>
      <w:lang w:eastAsia="nl-NL"/>
    </w:rPr>
  </w:style>
  <w:style w:type="paragraph" w:customStyle="1" w:styleId="NormalAfter0pt">
    <w:name w:val="Normal + After:  0 pt"/>
    <w:aliases w:val="Line spacing:  single"/>
    <w:basedOn w:val="a"/>
    <w:link w:val="NormalAfter0ptChar"/>
    <w:rsid w:val="00F216E5"/>
    <w:pPr>
      <w:suppressAutoHyphens/>
    </w:pPr>
  </w:style>
  <w:style w:type="character" w:customStyle="1" w:styleId="NormalAfter0ptChar">
    <w:name w:val="Normal + After:  0 pt Char"/>
    <w:aliases w:val="Line spacing:  single Char"/>
    <w:basedOn w:val="a1"/>
    <w:link w:val="NormalAfter0pt"/>
    <w:rsid w:val="00F216E5"/>
    <w:rPr>
      <w:rFonts w:eastAsia="Times New Roman"/>
      <w:sz w:val="24"/>
      <w:szCs w:val="24"/>
    </w:rPr>
  </w:style>
  <w:style w:type="character" w:customStyle="1" w:styleId="WW8Num2z0">
    <w:name w:val="WW8Num2z0"/>
    <w:rsid w:val="00F216E5"/>
    <w:rPr>
      <w:rFonts w:ascii="Times New Roman" w:hAnsi="Times New Roman"/>
    </w:rPr>
  </w:style>
  <w:style w:type="character" w:customStyle="1" w:styleId="Absatz-Standardschriftart1">
    <w:name w:val="Absatz-Standardschriftart1"/>
    <w:rsid w:val="00F216E5"/>
  </w:style>
  <w:style w:type="character" w:customStyle="1" w:styleId="WW-Absatz-Standardschriftart">
    <w:name w:val="WW-Absatz-Standardschriftart"/>
    <w:rsid w:val="00F216E5"/>
  </w:style>
  <w:style w:type="character" w:customStyle="1" w:styleId="WW-Absatz-Standardschriftart1">
    <w:name w:val="WW-Absatz-Standardschriftart1"/>
    <w:rsid w:val="00F216E5"/>
  </w:style>
  <w:style w:type="character" w:customStyle="1" w:styleId="DefaultParagraphFont1">
    <w:name w:val="Default Paragraph Font1"/>
    <w:rsid w:val="00F216E5"/>
  </w:style>
  <w:style w:type="character" w:customStyle="1" w:styleId="WW-Absatz-Standardschriftart11">
    <w:name w:val="WW-Absatz-Standardschriftart11"/>
    <w:rsid w:val="00F216E5"/>
  </w:style>
  <w:style w:type="character" w:customStyle="1" w:styleId="WW8Num1z0">
    <w:name w:val="WW8Num1z0"/>
    <w:rsid w:val="00F216E5"/>
    <w:rPr>
      <w:rFonts w:ascii="Times New Roman" w:hAnsi="Times New Roman"/>
    </w:rPr>
  </w:style>
  <w:style w:type="character" w:customStyle="1" w:styleId="WW8Num1z1">
    <w:name w:val="WW8Num1z1"/>
    <w:rsid w:val="00F216E5"/>
    <w:rPr>
      <w:rFonts w:ascii="Courier New" w:hAnsi="Courier New"/>
    </w:rPr>
  </w:style>
  <w:style w:type="character" w:customStyle="1" w:styleId="WW8Num1z2">
    <w:name w:val="WW8Num1z2"/>
    <w:rsid w:val="00F216E5"/>
    <w:rPr>
      <w:rFonts w:ascii="Wingdings" w:hAnsi="Wingdings"/>
    </w:rPr>
  </w:style>
  <w:style w:type="character" w:customStyle="1" w:styleId="WW8Num1z3">
    <w:name w:val="WW8Num1z3"/>
    <w:rsid w:val="00F216E5"/>
    <w:rPr>
      <w:rFonts w:ascii="Symbol" w:hAnsi="Symbol"/>
    </w:rPr>
  </w:style>
  <w:style w:type="character" w:customStyle="1" w:styleId="WW-Absatz-Standardschriftart111">
    <w:name w:val="WW-Absatz-Standardschriftart111"/>
    <w:rsid w:val="00F216E5"/>
  </w:style>
  <w:style w:type="character" w:customStyle="1" w:styleId="Kommentarzeichen1">
    <w:name w:val="Kommentarzeichen1"/>
    <w:rsid w:val="00F216E5"/>
    <w:rPr>
      <w:sz w:val="16"/>
    </w:rPr>
  </w:style>
  <w:style w:type="character" w:customStyle="1" w:styleId="KommentartextZchn">
    <w:name w:val="Kommentartext Zchn"/>
    <w:basedOn w:val="WW-Absatz-Standardschriftart111"/>
    <w:rsid w:val="00F216E5"/>
    <w:rPr>
      <w:rFonts w:cs="Times New Roman"/>
    </w:rPr>
  </w:style>
  <w:style w:type="character" w:customStyle="1" w:styleId="KommentarthemaZchn">
    <w:name w:val="Kommentarthema Zchn"/>
    <w:basedOn w:val="KommentartextZchn"/>
    <w:rsid w:val="00F216E5"/>
    <w:rPr>
      <w:rFonts w:cs="Times New Roman"/>
    </w:rPr>
  </w:style>
  <w:style w:type="character" w:customStyle="1" w:styleId="SprechblasentextZchn">
    <w:name w:val="Sprechblasentext Zchn"/>
    <w:rsid w:val="00F216E5"/>
    <w:rPr>
      <w:rFonts w:ascii="Tahoma" w:hAnsi="Tahoma"/>
      <w:sz w:val="16"/>
    </w:rPr>
  </w:style>
  <w:style w:type="character" w:customStyle="1" w:styleId="CommentReference1">
    <w:name w:val="Comment Reference1"/>
    <w:rsid w:val="00F216E5"/>
    <w:rPr>
      <w:sz w:val="16"/>
    </w:rPr>
  </w:style>
  <w:style w:type="paragraph" w:customStyle="1" w:styleId="berschrift">
    <w:name w:val="Überschrift"/>
    <w:basedOn w:val="a"/>
    <w:next w:val="af2"/>
    <w:rsid w:val="00F216E5"/>
    <w:pPr>
      <w:keepNext/>
      <w:spacing w:before="240" w:after="120"/>
    </w:pPr>
    <w:rPr>
      <w:rFonts w:ascii="Arial" w:eastAsia="宋体" w:hAnsi="Arial" w:cs="Mangal"/>
      <w:sz w:val="28"/>
      <w:szCs w:val="28"/>
    </w:rPr>
  </w:style>
  <w:style w:type="paragraph" w:styleId="af2">
    <w:name w:val="Body Text"/>
    <w:basedOn w:val="a"/>
    <w:link w:val="Char7"/>
    <w:rsid w:val="00F216E5"/>
    <w:pPr>
      <w:spacing w:line="360" w:lineRule="auto"/>
    </w:pPr>
  </w:style>
  <w:style w:type="character" w:customStyle="1" w:styleId="Char7">
    <w:name w:val="正文文本 Char"/>
    <w:basedOn w:val="a1"/>
    <w:link w:val="af2"/>
    <w:rsid w:val="00F216E5"/>
    <w:rPr>
      <w:rFonts w:eastAsia="Times New Roman"/>
      <w:sz w:val="24"/>
      <w:szCs w:val="22"/>
    </w:rPr>
  </w:style>
  <w:style w:type="paragraph" w:styleId="af3">
    <w:name w:val="List"/>
    <w:basedOn w:val="af2"/>
    <w:rsid w:val="00F216E5"/>
    <w:rPr>
      <w:rFonts w:cs="Mangal"/>
    </w:rPr>
  </w:style>
  <w:style w:type="paragraph" w:customStyle="1" w:styleId="Beschriftung1">
    <w:name w:val="Beschriftung1"/>
    <w:basedOn w:val="a"/>
    <w:rsid w:val="00F216E5"/>
    <w:pPr>
      <w:suppressLineNumbers/>
      <w:spacing w:before="120" w:after="120"/>
    </w:pPr>
    <w:rPr>
      <w:rFonts w:cs="Mangal"/>
      <w:i/>
      <w:iCs/>
    </w:rPr>
  </w:style>
  <w:style w:type="paragraph" w:customStyle="1" w:styleId="Verzeichnis">
    <w:name w:val="Verzeichnis"/>
    <w:basedOn w:val="a"/>
    <w:rsid w:val="00F216E5"/>
    <w:pPr>
      <w:suppressLineNumbers/>
    </w:pPr>
    <w:rPr>
      <w:rFonts w:cs="Mangal"/>
    </w:rPr>
  </w:style>
  <w:style w:type="paragraph" w:styleId="af4">
    <w:name w:val="Body Text Indent"/>
    <w:basedOn w:val="a"/>
    <w:link w:val="Char8"/>
    <w:rsid w:val="00F216E5"/>
    <w:pPr>
      <w:spacing w:line="360" w:lineRule="auto"/>
      <w:ind w:left="705"/>
    </w:pPr>
    <w:rPr>
      <w:szCs w:val="20"/>
      <w:lang w:val="en-GB"/>
    </w:rPr>
  </w:style>
  <w:style w:type="character" w:customStyle="1" w:styleId="Char8">
    <w:name w:val="正文文本缩进 Char"/>
    <w:basedOn w:val="a1"/>
    <w:link w:val="af4"/>
    <w:rsid w:val="00F216E5"/>
    <w:rPr>
      <w:rFonts w:eastAsia="Times New Roman"/>
      <w:sz w:val="24"/>
      <w:lang w:val="en-GB"/>
    </w:rPr>
  </w:style>
  <w:style w:type="paragraph" w:customStyle="1" w:styleId="Kommentartext1">
    <w:name w:val="Kommentartext1"/>
    <w:basedOn w:val="a"/>
    <w:rsid w:val="00F216E5"/>
    <w:rPr>
      <w:sz w:val="20"/>
      <w:szCs w:val="20"/>
    </w:rPr>
  </w:style>
  <w:style w:type="paragraph" w:customStyle="1" w:styleId="Dokumentstruktur1">
    <w:name w:val="Dokumentstruktur1"/>
    <w:basedOn w:val="a"/>
    <w:rsid w:val="00F216E5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TabellenInhalt">
    <w:name w:val="Tabellen Inhalt"/>
    <w:basedOn w:val="a"/>
    <w:rsid w:val="00F216E5"/>
    <w:pPr>
      <w:suppressLineNumbers/>
    </w:pPr>
  </w:style>
  <w:style w:type="paragraph" w:customStyle="1" w:styleId="Tabellenberschrift">
    <w:name w:val="Tabellen Überschrift"/>
    <w:basedOn w:val="TabellenInhalt"/>
    <w:rsid w:val="00F216E5"/>
    <w:pPr>
      <w:jc w:val="center"/>
    </w:pPr>
    <w:rPr>
      <w:b/>
      <w:bCs/>
    </w:rPr>
  </w:style>
  <w:style w:type="paragraph" w:customStyle="1" w:styleId="BalloonText1">
    <w:name w:val="Balloon Text1"/>
    <w:basedOn w:val="a"/>
    <w:rsid w:val="00F216E5"/>
    <w:rPr>
      <w:rFonts w:ascii="Tahoma" w:hAnsi="Tahoma" w:cs="Tahoma"/>
      <w:sz w:val="16"/>
      <w:szCs w:val="16"/>
    </w:rPr>
  </w:style>
  <w:style w:type="paragraph" w:customStyle="1" w:styleId="CommentText1">
    <w:name w:val="Comment Text1"/>
    <w:basedOn w:val="a"/>
    <w:rsid w:val="00F216E5"/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rsid w:val="00F216E5"/>
    <w:rPr>
      <w:b/>
      <w:bCs/>
    </w:rPr>
  </w:style>
  <w:style w:type="character" w:customStyle="1" w:styleId="3Char0">
    <w:name w:val="正文文本缩进 3 Char"/>
    <w:basedOn w:val="a1"/>
    <w:link w:val="30"/>
    <w:rsid w:val="00F216E5"/>
    <w:rPr>
      <w:rFonts w:ascii="Times" w:hAnsi="Times" w:cs="Sylfaen"/>
      <w:sz w:val="16"/>
      <w:szCs w:val="16"/>
    </w:rPr>
  </w:style>
  <w:style w:type="paragraph" w:styleId="30">
    <w:name w:val="Body Text Indent 3"/>
    <w:basedOn w:val="a"/>
    <w:link w:val="3Char0"/>
    <w:rsid w:val="00F216E5"/>
    <w:pPr>
      <w:spacing w:after="120"/>
      <w:ind w:left="360"/>
    </w:pPr>
    <w:rPr>
      <w:rFonts w:ascii="Times" w:hAnsi="Times" w:cs="Sylfaen"/>
      <w:sz w:val="16"/>
      <w:szCs w:val="16"/>
    </w:rPr>
  </w:style>
  <w:style w:type="character" w:customStyle="1" w:styleId="BodyTextIndent3Char1">
    <w:name w:val="Body Text Indent 3 Char1"/>
    <w:basedOn w:val="a1"/>
    <w:semiHidden/>
    <w:rsid w:val="00534A99"/>
    <w:rPr>
      <w:rFonts w:eastAsia="Times New Roman"/>
      <w:sz w:val="16"/>
      <w:szCs w:val="16"/>
    </w:rPr>
  </w:style>
  <w:style w:type="paragraph" w:customStyle="1" w:styleId="ALGCAPTION">
    <w:name w:val="ALG_CAPTION"/>
    <w:basedOn w:val="a"/>
    <w:rsid w:val="00F216E5"/>
  </w:style>
  <w:style w:type="paragraph" w:customStyle="1" w:styleId="Body">
    <w:name w:val="Body"/>
    <w:rsid w:val="00F216E5"/>
    <w:rPr>
      <w:rFonts w:ascii="Helvetica" w:eastAsia="ヒラギノ角ゴ Pro W3" w:hAnsi="Helvetica"/>
      <w:color w:val="000000"/>
      <w:sz w:val="24"/>
    </w:rPr>
  </w:style>
  <w:style w:type="character" w:customStyle="1" w:styleId="CharChar8">
    <w:name w:val="Char Char8"/>
    <w:basedOn w:val="a1"/>
    <w:locked/>
    <w:rsid w:val="00F216E5"/>
    <w:rPr>
      <w:rFonts w:eastAsia="ヒラギノ角ゴ Pro W3"/>
      <w:b/>
      <w:color w:val="000000"/>
      <w:kern w:val="32"/>
      <w:sz w:val="24"/>
      <w:lang w:val="en-US" w:eastAsia="en-US" w:bidi="ar-SA"/>
    </w:rPr>
  </w:style>
  <w:style w:type="paragraph" w:customStyle="1" w:styleId="Citation">
    <w:name w:val="Citation"/>
    <w:basedOn w:val="a"/>
    <w:next w:val="a"/>
    <w:rsid w:val="00F216E5"/>
    <w:pPr>
      <w:pBdr>
        <w:top w:val="dashSmallGap" w:sz="4" w:space="1" w:color="auto"/>
        <w:bottom w:val="dashSmallGap" w:sz="4" w:space="1" w:color="auto"/>
      </w:pBdr>
      <w:spacing w:after="100" w:afterAutospacing="1"/>
      <w:outlineLvl w:val="0"/>
    </w:pPr>
    <w:rPr>
      <w:rFonts w:eastAsia="ヒラギノ角ゴ Pro W3"/>
      <w:sz w:val="28"/>
      <w:szCs w:val="20"/>
    </w:rPr>
  </w:style>
  <w:style w:type="paragraph" w:customStyle="1" w:styleId="Conflict">
    <w:name w:val="Conflict"/>
    <w:basedOn w:val="a"/>
    <w:next w:val="a"/>
    <w:rsid w:val="00F216E5"/>
    <w:pPr>
      <w:pBdr>
        <w:top w:val="single" w:sz="4" w:space="1" w:color="auto"/>
        <w:bottom w:val="single" w:sz="4" w:space="1" w:color="auto"/>
      </w:pBdr>
      <w:spacing w:after="240"/>
    </w:pPr>
    <w:rPr>
      <w:sz w:val="28"/>
    </w:rPr>
  </w:style>
  <w:style w:type="paragraph" w:customStyle="1" w:styleId="EditedBy0">
    <w:name w:val="Edited_By"/>
    <w:basedOn w:val="a"/>
    <w:next w:val="a"/>
    <w:rsid w:val="00F216E5"/>
    <w:pPr>
      <w:spacing w:before="200"/>
    </w:pPr>
  </w:style>
  <w:style w:type="paragraph" w:customStyle="1" w:styleId="FreeForm">
    <w:name w:val="Free Form"/>
    <w:rsid w:val="00F216E5"/>
    <w:rPr>
      <w:rFonts w:ascii="Helvetica" w:eastAsia="ヒラギノ角ゴ Pro W3" w:hAnsi="Helvetica"/>
      <w:color w:val="000000"/>
      <w:sz w:val="24"/>
    </w:rPr>
  </w:style>
  <w:style w:type="paragraph" w:customStyle="1" w:styleId="LISTITEM">
    <w:name w:val="LIST_ITEM"/>
    <w:basedOn w:val="a"/>
    <w:next w:val="a"/>
    <w:rsid w:val="00F216E5"/>
    <w:pPr>
      <w:tabs>
        <w:tab w:val="left" w:pos="1440"/>
        <w:tab w:val="left" w:pos="2880"/>
        <w:tab w:val="left" w:pos="4320"/>
      </w:tabs>
      <w:spacing w:before="240" w:after="100"/>
      <w:ind w:left="288"/>
    </w:pPr>
  </w:style>
  <w:style w:type="paragraph" w:customStyle="1" w:styleId="MTLBCAPTION">
    <w:name w:val="MTLB_CAPTION"/>
    <w:basedOn w:val="a"/>
    <w:rsid w:val="00F216E5"/>
  </w:style>
  <w:style w:type="paragraph" w:customStyle="1" w:styleId="QSAbs">
    <w:name w:val="QS_Abs"/>
    <w:basedOn w:val="a"/>
    <w:next w:val="a"/>
    <w:rsid w:val="00F216E5"/>
    <w:pPr>
      <w:spacing w:before="360"/>
      <w:ind w:left="2563"/>
    </w:pPr>
  </w:style>
  <w:style w:type="character" w:customStyle="1" w:styleId="QSAbstitle">
    <w:name w:val="QS_Abstitle"/>
    <w:basedOn w:val="a1"/>
    <w:rsid w:val="00F216E5"/>
    <w:rPr>
      <w:color w:val="3366FF"/>
    </w:rPr>
  </w:style>
  <w:style w:type="paragraph" w:customStyle="1" w:styleId="QSACK">
    <w:name w:val="QS_ACK"/>
    <w:basedOn w:val="a"/>
    <w:next w:val="a"/>
    <w:rsid w:val="00F216E5"/>
    <w:pPr>
      <w:pBdr>
        <w:top w:val="dotted" w:sz="4" w:space="1" w:color="auto"/>
        <w:bottom w:val="dotted" w:sz="4" w:space="1" w:color="auto"/>
      </w:pBdr>
      <w:spacing w:before="240" w:after="240" w:line="360" w:lineRule="auto"/>
    </w:pPr>
  </w:style>
  <w:style w:type="paragraph" w:customStyle="1" w:styleId="QSACKS">
    <w:name w:val="QS_ACKS"/>
    <w:basedOn w:val="QSACK"/>
    <w:next w:val="a"/>
    <w:rsid w:val="00F216E5"/>
  </w:style>
  <w:style w:type="paragraph" w:customStyle="1" w:styleId="QSALGM">
    <w:name w:val="QS_ALGM"/>
    <w:basedOn w:val="a"/>
    <w:rsid w:val="00F216E5"/>
  </w:style>
  <w:style w:type="paragraph" w:customStyle="1" w:styleId="QSAppendix">
    <w:name w:val="QS_Appendix"/>
    <w:basedOn w:val="a"/>
    <w:next w:val="a"/>
    <w:rsid w:val="00F216E5"/>
  </w:style>
  <w:style w:type="paragraph" w:customStyle="1" w:styleId="QSBOXCaption">
    <w:name w:val="QS_BOX_Caption"/>
    <w:basedOn w:val="a"/>
    <w:next w:val="a"/>
    <w:rsid w:val="00F216E5"/>
    <w:pPr>
      <w:pBdr>
        <w:top w:val="dotted" w:sz="8" w:space="1" w:color="auto"/>
        <w:left w:val="dotted" w:sz="8" w:space="4" w:color="auto"/>
        <w:right w:val="dotted" w:sz="8" w:space="4" w:color="auto"/>
      </w:pBdr>
      <w:spacing w:before="240" w:after="120"/>
    </w:pPr>
    <w:rPr>
      <w:rFonts w:cs="Sylfaen"/>
    </w:rPr>
  </w:style>
  <w:style w:type="paragraph" w:customStyle="1" w:styleId="QSContributors">
    <w:name w:val="QS_Contributors"/>
    <w:basedOn w:val="a"/>
    <w:next w:val="a"/>
    <w:rsid w:val="00F216E5"/>
    <w:pPr>
      <w:spacing w:before="120"/>
    </w:pPr>
    <w:rPr>
      <w:sz w:val="20"/>
    </w:rPr>
  </w:style>
  <w:style w:type="paragraph" w:customStyle="1" w:styleId="QSEPIGRAPH">
    <w:name w:val="QS_EPIGRAPH"/>
    <w:basedOn w:val="a"/>
    <w:next w:val="a"/>
    <w:rsid w:val="00F216E5"/>
    <w:pPr>
      <w:ind w:left="2563"/>
    </w:pPr>
    <w:rPr>
      <w:rFonts w:cs="Sylfaen"/>
      <w:sz w:val="20"/>
      <w:lang w:bidi="ta-IN"/>
    </w:rPr>
  </w:style>
  <w:style w:type="paragraph" w:customStyle="1" w:styleId="QSEXT">
    <w:name w:val="QS_EXT"/>
    <w:next w:val="a"/>
    <w:rsid w:val="00F216E5"/>
    <w:pPr>
      <w:spacing w:before="280" w:after="280"/>
      <w:ind w:left="1152" w:right="1152"/>
      <w:jc w:val="both"/>
    </w:pPr>
    <w:rPr>
      <w:rFonts w:eastAsia="PMingLiU" w:cs="Latha"/>
      <w:sz w:val="24"/>
      <w:szCs w:val="24"/>
      <w:lang w:bidi="ta-IN"/>
    </w:rPr>
  </w:style>
  <w:style w:type="paragraph" w:customStyle="1" w:styleId="QSFIGApp">
    <w:name w:val="QS_FIG_App"/>
    <w:basedOn w:val="a"/>
    <w:next w:val="a"/>
    <w:rsid w:val="00F216E5"/>
  </w:style>
  <w:style w:type="character" w:customStyle="1" w:styleId="QSFIGTitle">
    <w:name w:val="QS_FIG_Title"/>
    <w:basedOn w:val="a1"/>
    <w:rsid w:val="00F216E5"/>
    <w:rPr>
      <w:color w:val="3366FF"/>
    </w:rPr>
  </w:style>
  <w:style w:type="paragraph" w:customStyle="1" w:styleId="QSFootNotetext">
    <w:name w:val="QS_FootNotetext"/>
    <w:basedOn w:val="a"/>
    <w:next w:val="a"/>
    <w:rsid w:val="00F216E5"/>
    <w:rPr>
      <w:rFonts w:cs="Sylfaen"/>
    </w:rPr>
  </w:style>
  <w:style w:type="paragraph" w:customStyle="1" w:styleId="QSH1">
    <w:name w:val="QS_H1"/>
    <w:basedOn w:val="a"/>
    <w:next w:val="a"/>
    <w:link w:val="QSH1Char"/>
    <w:rsid w:val="00F216E5"/>
    <w:pPr>
      <w:spacing w:before="240" w:after="120"/>
    </w:pPr>
    <w:rPr>
      <w:sz w:val="32"/>
    </w:rPr>
  </w:style>
  <w:style w:type="character" w:customStyle="1" w:styleId="QSH1Char">
    <w:name w:val="QS_H1 Char"/>
    <w:basedOn w:val="a1"/>
    <w:link w:val="QSH1"/>
    <w:rsid w:val="00F216E5"/>
    <w:rPr>
      <w:rFonts w:eastAsia="Times New Roman"/>
      <w:sz w:val="32"/>
      <w:szCs w:val="24"/>
    </w:rPr>
  </w:style>
  <w:style w:type="paragraph" w:customStyle="1" w:styleId="QSH2">
    <w:name w:val="QS_H2"/>
    <w:basedOn w:val="a"/>
    <w:next w:val="a"/>
    <w:rsid w:val="00F216E5"/>
    <w:pPr>
      <w:spacing w:before="160"/>
    </w:pPr>
  </w:style>
  <w:style w:type="paragraph" w:customStyle="1" w:styleId="QSH3">
    <w:name w:val="QS_H3"/>
    <w:basedOn w:val="a"/>
    <w:next w:val="a"/>
    <w:rsid w:val="00F216E5"/>
    <w:pPr>
      <w:spacing w:before="220" w:after="240"/>
    </w:pPr>
  </w:style>
  <w:style w:type="paragraph" w:customStyle="1" w:styleId="QSH4">
    <w:name w:val="QS_H4"/>
    <w:basedOn w:val="a"/>
    <w:next w:val="a"/>
    <w:rsid w:val="00F216E5"/>
    <w:rPr>
      <w:sz w:val="20"/>
    </w:rPr>
  </w:style>
  <w:style w:type="paragraph" w:customStyle="1" w:styleId="QSH5">
    <w:name w:val="QS_H5"/>
    <w:basedOn w:val="a"/>
    <w:next w:val="a"/>
    <w:rsid w:val="00F216E5"/>
    <w:rPr>
      <w:sz w:val="18"/>
    </w:rPr>
  </w:style>
  <w:style w:type="paragraph" w:customStyle="1" w:styleId="QSH6">
    <w:name w:val="QS_H6"/>
    <w:next w:val="a"/>
    <w:rsid w:val="00F216E5"/>
    <w:pPr>
      <w:outlineLvl w:val="5"/>
    </w:pPr>
    <w:rPr>
      <w:rFonts w:eastAsia="PMingLiU" w:cs="Latha"/>
      <w:emboss/>
      <w:color w:val="000000"/>
      <w:szCs w:val="24"/>
      <w:lang w:bidi="ta-IN"/>
    </w:rPr>
  </w:style>
  <w:style w:type="paragraph" w:customStyle="1" w:styleId="QSINLINEIMG">
    <w:name w:val="QS_INLINE_IMG"/>
    <w:basedOn w:val="a"/>
    <w:next w:val="a"/>
    <w:rsid w:val="00F216E5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</w:pPr>
  </w:style>
  <w:style w:type="paragraph" w:customStyle="1" w:styleId="QSLISTITEMEND">
    <w:name w:val="QS_LIST_ITEM_END"/>
    <w:basedOn w:val="a"/>
    <w:next w:val="a"/>
    <w:link w:val="QSLISTITEMENDChar"/>
    <w:rsid w:val="00F216E5"/>
  </w:style>
  <w:style w:type="paragraph" w:customStyle="1" w:styleId="QSLISTITEMSTART">
    <w:name w:val="QS_LIST_ITEM_START"/>
    <w:basedOn w:val="a"/>
    <w:next w:val="a"/>
    <w:rsid w:val="00F216E5"/>
  </w:style>
  <w:style w:type="character" w:customStyle="1" w:styleId="QSMakeLowerCase">
    <w:name w:val="QS_MakeLowerCase"/>
    <w:basedOn w:val="a1"/>
    <w:rsid w:val="00F216E5"/>
    <w:rPr>
      <w:rFonts w:ascii="Times New Roman" w:hAnsi="Times New Roman"/>
      <w:color w:val="auto"/>
    </w:rPr>
  </w:style>
  <w:style w:type="paragraph" w:customStyle="1" w:styleId="QSMathNum">
    <w:name w:val="QS_Math_Num"/>
    <w:basedOn w:val="a"/>
    <w:next w:val="a"/>
    <w:rsid w:val="00F216E5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  <w:rPr>
      <w:sz w:val="20"/>
    </w:rPr>
  </w:style>
  <w:style w:type="paragraph" w:customStyle="1" w:styleId="QSMathUnNum">
    <w:name w:val="QS_Math_UnNum"/>
    <w:basedOn w:val="a"/>
    <w:next w:val="a"/>
    <w:rsid w:val="00F216E5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</w:style>
  <w:style w:type="paragraph" w:customStyle="1" w:styleId="QSMetaNote">
    <w:name w:val="QS_MetaNote"/>
    <w:basedOn w:val="a"/>
    <w:next w:val="a"/>
    <w:rsid w:val="00F216E5"/>
    <w:pPr>
      <w:spacing w:before="120"/>
    </w:pPr>
    <w:rPr>
      <w:sz w:val="20"/>
    </w:rPr>
  </w:style>
  <w:style w:type="paragraph" w:customStyle="1" w:styleId="QSMTLB">
    <w:name w:val="QS_MTLB"/>
    <w:basedOn w:val="a"/>
    <w:rsid w:val="00F216E5"/>
  </w:style>
  <w:style w:type="paragraph" w:customStyle="1" w:styleId="QSPara">
    <w:name w:val="QS_Para"/>
    <w:basedOn w:val="a"/>
    <w:next w:val="a"/>
    <w:link w:val="QSParaChar"/>
    <w:rsid w:val="00F216E5"/>
    <w:pPr>
      <w:spacing w:after="240" w:line="360" w:lineRule="auto"/>
    </w:pPr>
  </w:style>
  <w:style w:type="character" w:customStyle="1" w:styleId="QSParaChar">
    <w:name w:val="QS_Para Char"/>
    <w:basedOn w:val="a1"/>
    <w:link w:val="QSPara"/>
    <w:rsid w:val="00F216E5"/>
    <w:rPr>
      <w:rFonts w:eastAsia="Times New Roman"/>
      <w:sz w:val="24"/>
      <w:szCs w:val="24"/>
    </w:rPr>
  </w:style>
  <w:style w:type="paragraph" w:customStyle="1" w:styleId="QSParaNoindent">
    <w:name w:val="QS_Para_Noindent"/>
    <w:basedOn w:val="a"/>
    <w:next w:val="a"/>
    <w:link w:val="QSParaNoindentChar"/>
    <w:autoRedefine/>
    <w:rsid w:val="00F216E5"/>
    <w:pPr>
      <w:spacing w:after="240" w:line="360" w:lineRule="auto"/>
    </w:pPr>
    <w:rPr>
      <w:rFonts w:eastAsia="PMingLiU" w:cs="Latha"/>
      <w:lang w:bidi="ta-IN"/>
    </w:rPr>
  </w:style>
  <w:style w:type="character" w:customStyle="1" w:styleId="QSParaNoindentChar">
    <w:name w:val="QS_Para_Noindent Char"/>
    <w:basedOn w:val="QSParaChar"/>
    <w:link w:val="QSParaNoindent"/>
    <w:rsid w:val="00F216E5"/>
    <w:rPr>
      <w:rFonts w:eastAsia="PMingLiU" w:cs="Latha"/>
      <w:sz w:val="24"/>
      <w:szCs w:val="24"/>
      <w:lang w:bidi="ta-IN"/>
    </w:rPr>
  </w:style>
  <w:style w:type="paragraph" w:customStyle="1" w:styleId="QSPGRMTXT">
    <w:name w:val="QS_PGRM_TXT"/>
    <w:basedOn w:val="a"/>
    <w:next w:val="a"/>
    <w:rsid w:val="00F216E5"/>
    <w:pPr>
      <w:pBdr>
        <w:left w:val="single" w:sz="12" w:space="4" w:color="auto"/>
      </w:pBdr>
      <w:spacing w:after="120"/>
      <w:ind w:left="1008"/>
    </w:pPr>
    <w:rPr>
      <w:rFonts w:ascii="Courier New" w:hAnsi="Courier New"/>
    </w:rPr>
  </w:style>
  <w:style w:type="paragraph" w:customStyle="1" w:styleId="QSPresentAdd">
    <w:name w:val="QS_Present_Add"/>
    <w:basedOn w:val="a"/>
    <w:next w:val="a"/>
    <w:rsid w:val="00F216E5"/>
    <w:pPr>
      <w:spacing w:after="120"/>
    </w:pPr>
    <w:rPr>
      <w:sz w:val="20"/>
    </w:rPr>
  </w:style>
  <w:style w:type="paragraph" w:customStyle="1" w:styleId="QSPRGM">
    <w:name w:val="QS_PRGM"/>
    <w:basedOn w:val="a"/>
    <w:rsid w:val="00F216E5"/>
  </w:style>
  <w:style w:type="paragraph" w:customStyle="1" w:styleId="QSSCHEME">
    <w:name w:val="QS_SCHEME"/>
    <w:basedOn w:val="a"/>
    <w:rsid w:val="00F216E5"/>
  </w:style>
  <w:style w:type="paragraph" w:customStyle="1" w:styleId="QSSUBLISTITEMEND">
    <w:name w:val="QS_SUBLIST_ITEM_END"/>
    <w:basedOn w:val="a"/>
    <w:next w:val="a"/>
    <w:rsid w:val="00F216E5"/>
  </w:style>
  <w:style w:type="paragraph" w:customStyle="1" w:styleId="QSSUBLISTITEMSTART">
    <w:name w:val="QS_SUBLIST_ITEM_START"/>
    <w:basedOn w:val="a"/>
    <w:next w:val="a"/>
    <w:rsid w:val="00F216E5"/>
  </w:style>
  <w:style w:type="paragraph" w:customStyle="1" w:styleId="QSSUPDATA">
    <w:name w:val="QS_SUPDATA"/>
    <w:basedOn w:val="a"/>
    <w:next w:val="a"/>
    <w:rsid w:val="00F216E5"/>
    <w:pPr>
      <w:pBdr>
        <w:left w:val="double" w:sz="4" w:space="4" w:color="auto"/>
        <w:right w:val="double" w:sz="4" w:space="4" w:color="auto"/>
      </w:pBdr>
      <w:spacing w:before="120" w:after="120"/>
    </w:pPr>
  </w:style>
  <w:style w:type="paragraph" w:customStyle="1" w:styleId="QSThanks">
    <w:name w:val="QS_Thanks"/>
    <w:basedOn w:val="a"/>
    <w:next w:val="a"/>
    <w:rsid w:val="00F216E5"/>
    <w:rPr>
      <w:rFonts w:cs="Sylfaen"/>
    </w:rPr>
  </w:style>
  <w:style w:type="paragraph" w:customStyle="1" w:styleId="ReviewedBy0">
    <w:name w:val="Reviewed_By"/>
    <w:basedOn w:val="a"/>
    <w:next w:val="a"/>
    <w:rsid w:val="00F216E5"/>
    <w:pPr>
      <w:spacing w:before="200"/>
    </w:pPr>
  </w:style>
  <w:style w:type="character" w:customStyle="1" w:styleId="st">
    <w:name w:val="st"/>
    <w:basedOn w:val="a1"/>
    <w:rsid w:val="00F216E5"/>
    <w:rPr>
      <w:rFonts w:ascii="Times New Roman" w:hAnsi="Times New Roman" w:cs="Times New Roman" w:hint="default"/>
    </w:rPr>
  </w:style>
  <w:style w:type="paragraph" w:customStyle="1" w:styleId="TableCaptionApp">
    <w:name w:val="Table Caption_App"/>
    <w:basedOn w:val="a"/>
    <w:next w:val="a"/>
    <w:rsid w:val="00F216E5"/>
  </w:style>
  <w:style w:type="character" w:customStyle="1" w:styleId="MTConvertedEquation">
    <w:name w:val="MTConvertedEquation"/>
    <w:basedOn w:val="a1"/>
    <w:rsid w:val="00F216E5"/>
    <w:rPr>
      <w:position w:val="-10"/>
    </w:rPr>
  </w:style>
  <w:style w:type="character" w:styleId="af5">
    <w:name w:val="page number"/>
    <w:basedOn w:val="a1"/>
    <w:rsid w:val="00F216E5"/>
  </w:style>
  <w:style w:type="character" w:styleId="af6">
    <w:name w:val="FollowedHyperlink"/>
    <w:basedOn w:val="a1"/>
    <w:rsid w:val="00F216E5"/>
    <w:rPr>
      <w:color w:val="800080"/>
      <w:u w:val="single"/>
    </w:rPr>
  </w:style>
  <w:style w:type="character" w:styleId="af7">
    <w:name w:val="Strong"/>
    <w:qFormat/>
    <w:rsid w:val="00F216E5"/>
    <w:rPr>
      <w:b/>
    </w:rPr>
  </w:style>
  <w:style w:type="paragraph" w:styleId="20">
    <w:name w:val="Body Text 2"/>
    <w:basedOn w:val="a"/>
    <w:link w:val="2Char0"/>
    <w:semiHidden/>
    <w:rsid w:val="00F216E5"/>
    <w:rPr>
      <w:rFonts w:eastAsia="平成明朝"/>
      <w:szCs w:val="20"/>
      <w:lang w:val="x-none"/>
    </w:rPr>
  </w:style>
  <w:style w:type="character" w:customStyle="1" w:styleId="2Char0">
    <w:name w:val="正文文本 2 Char"/>
    <w:link w:val="20"/>
    <w:semiHidden/>
    <w:rsid w:val="00F216E5"/>
    <w:rPr>
      <w:rFonts w:eastAsia="平成明朝"/>
      <w:sz w:val="24"/>
      <w:lang w:val="x-none"/>
    </w:rPr>
  </w:style>
  <w:style w:type="paragraph" w:customStyle="1" w:styleId="ColorfulList-Accent11">
    <w:name w:val="Colorful List - Accent 11"/>
    <w:basedOn w:val="a"/>
    <w:qFormat/>
    <w:rsid w:val="00F216E5"/>
    <w:pPr>
      <w:ind w:leftChars="400" w:left="960"/>
    </w:pPr>
    <w:rPr>
      <w:rFonts w:ascii="Century" w:eastAsia="MS Mincho" w:hAnsi="Century"/>
      <w:lang w:eastAsia="ja-JP"/>
    </w:rPr>
  </w:style>
  <w:style w:type="paragraph" w:styleId="HTML">
    <w:name w:val="HTML Preformatted"/>
    <w:basedOn w:val="a"/>
    <w:link w:val="HTMLChar"/>
    <w:rsid w:val="00F216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Char">
    <w:name w:val="HTML 预设格式 Char"/>
    <w:basedOn w:val="a1"/>
    <w:link w:val="HTML"/>
    <w:rsid w:val="00534A99"/>
    <w:rPr>
      <w:rFonts w:ascii="Courier New" w:eastAsia="Times New Roman" w:hAnsi="Courier New" w:cs="Courier New"/>
    </w:rPr>
  </w:style>
  <w:style w:type="paragraph" w:customStyle="1" w:styleId="AutoAuthorGroup">
    <w:name w:val="Auto_Author Group"/>
    <w:basedOn w:val="QSAuthorGroup"/>
    <w:autoRedefine/>
    <w:rsid w:val="00767EB6"/>
    <w:pPr>
      <w:shd w:val="clear" w:color="auto" w:fill="FFFF99"/>
    </w:pPr>
  </w:style>
  <w:style w:type="paragraph" w:customStyle="1" w:styleId="AutoACKS">
    <w:name w:val="Auto_ACKS"/>
    <w:basedOn w:val="a"/>
    <w:rsid w:val="00767EB6"/>
    <w:pPr>
      <w:shd w:val="clear" w:color="auto" w:fill="FFFF99"/>
    </w:pPr>
  </w:style>
  <w:style w:type="paragraph" w:customStyle="1" w:styleId="QSFunderName">
    <w:name w:val="QS_Funder Name"/>
    <w:basedOn w:val="a"/>
    <w:rsid w:val="00767EB6"/>
    <w:pPr>
      <w:shd w:val="clear" w:color="auto" w:fill="FFFF99"/>
      <w:suppressAutoHyphens/>
    </w:pPr>
    <w:rPr>
      <w:rFonts w:eastAsia="Calibri"/>
    </w:rPr>
  </w:style>
  <w:style w:type="paragraph" w:customStyle="1" w:styleId="QSFunderIdentifier">
    <w:name w:val="QS_Funder Identifier"/>
    <w:basedOn w:val="QSFunderName"/>
    <w:rsid w:val="00767EB6"/>
    <w:pPr>
      <w:shd w:val="clear" w:color="auto" w:fill="FFFFFF"/>
    </w:pPr>
  </w:style>
  <w:style w:type="paragraph" w:customStyle="1" w:styleId="AutoConflict">
    <w:name w:val="Auto_Conflict"/>
    <w:basedOn w:val="a"/>
    <w:rsid w:val="00767EB6"/>
    <w:pPr>
      <w:shd w:val="clear" w:color="auto" w:fill="FFFF99"/>
      <w:suppressAutoHyphens/>
    </w:pPr>
    <w:rPr>
      <w:rFonts w:eastAsia="Calibri"/>
    </w:rPr>
  </w:style>
  <w:style w:type="paragraph" w:customStyle="1" w:styleId="AutoH1">
    <w:name w:val="Auto_H1"/>
    <w:basedOn w:val="QSH1"/>
    <w:rsid w:val="00767EB6"/>
    <w:pPr>
      <w:spacing w:after="100" w:afterAutospacing="1" w:line="360" w:lineRule="auto"/>
    </w:pPr>
  </w:style>
  <w:style w:type="paragraph" w:customStyle="1" w:styleId="AutoPara">
    <w:name w:val="Auto_Para"/>
    <w:basedOn w:val="QSPara"/>
    <w:rsid w:val="00767EB6"/>
    <w:pPr>
      <w:spacing w:after="100" w:afterAutospacing="1"/>
    </w:pPr>
  </w:style>
  <w:style w:type="paragraph" w:customStyle="1" w:styleId="AutoFunderName">
    <w:name w:val="Auto_Funder Name"/>
    <w:basedOn w:val="QSFunderName"/>
    <w:rsid w:val="00767EB6"/>
    <w:pPr>
      <w:spacing w:after="100" w:afterAutospacing="1" w:line="360" w:lineRule="auto"/>
    </w:pPr>
  </w:style>
  <w:style w:type="paragraph" w:customStyle="1" w:styleId="AutoFunderIdentifier">
    <w:name w:val="Auto_Funder Identifier"/>
    <w:basedOn w:val="QSFunderIdentifier"/>
    <w:rsid w:val="00767EB6"/>
    <w:pPr>
      <w:spacing w:after="100" w:afterAutospacing="1" w:line="360" w:lineRule="auto"/>
    </w:pPr>
  </w:style>
  <w:style w:type="paragraph" w:customStyle="1" w:styleId="AutoRectoRH">
    <w:name w:val="Auto_Recto RH"/>
    <w:basedOn w:val="AutoConflict"/>
    <w:rsid w:val="00767EB6"/>
  </w:style>
  <w:style w:type="paragraph" w:customStyle="1" w:styleId="AutoArticleTitle">
    <w:name w:val="Auto_Article Title"/>
    <w:basedOn w:val="AutoRectoRH"/>
    <w:rsid w:val="00767EB6"/>
  </w:style>
  <w:style w:type="paragraph" w:customStyle="1" w:styleId="AutoAffiliation">
    <w:name w:val="Auto_Affiliation"/>
    <w:basedOn w:val="AutoAuthorGroup"/>
    <w:rsid w:val="00767EB6"/>
    <w:pPr>
      <w:suppressAutoHyphens/>
    </w:pPr>
    <w:rPr>
      <w:rFonts w:eastAsia="Calibri"/>
    </w:rPr>
  </w:style>
  <w:style w:type="paragraph" w:customStyle="1" w:styleId="AutoEditedBy">
    <w:name w:val="Auto_Edited_By"/>
    <w:basedOn w:val="AutoAffiliation"/>
    <w:rsid w:val="00767EB6"/>
  </w:style>
  <w:style w:type="paragraph" w:customStyle="1" w:styleId="AutoReviewedBy">
    <w:name w:val="Auto_Reviewed_By"/>
    <w:basedOn w:val="AutoEditedBy"/>
    <w:rsid w:val="00767EB6"/>
  </w:style>
  <w:style w:type="paragraph" w:customStyle="1" w:styleId="AutoCorEmail">
    <w:name w:val="Auto_Cor_Email"/>
    <w:basedOn w:val="AutoReviewedBy"/>
    <w:rsid w:val="00767EB6"/>
  </w:style>
  <w:style w:type="paragraph" w:customStyle="1" w:styleId="AutoKeywords">
    <w:name w:val="Auto_Keywords"/>
    <w:basedOn w:val="AutoCorEmail"/>
    <w:rsid w:val="00767EB6"/>
  </w:style>
  <w:style w:type="paragraph" w:customStyle="1" w:styleId="AutoAwardnumber">
    <w:name w:val="Auto_Award number"/>
    <w:basedOn w:val="a"/>
    <w:rsid w:val="00767EB6"/>
    <w:pPr>
      <w:suppressAutoHyphens/>
      <w:spacing w:after="100" w:afterAutospacing="1" w:line="360" w:lineRule="auto"/>
    </w:pPr>
  </w:style>
  <w:style w:type="paragraph" w:customStyle="1" w:styleId="QSAwardnumber">
    <w:name w:val="QS_Award number"/>
    <w:basedOn w:val="a"/>
    <w:rsid w:val="00767EB6"/>
    <w:pPr>
      <w:suppressAutoHyphens/>
      <w:spacing w:after="100" w:afterAutospacing="1" w:line="360" w:lineRule="auto"/>
    </w:pPr>
  </w:style>
  <w:style w:type="paragraph" w:customStyle="1" w:styleId="EndNoteBibliography">
    <w:name w:val="EndNote Bibliography"/>
    <w:basedOn w:val="a"/>
    <w:link w:val="EndNoteBibliographyChar"/>
    <w:rsid w:val="00767EB6"/>
    <w:rPr>
      <w:rFonts w:eastAsia="宋体"/>
      <w:sz w:val="20"/>
    </w:rPr>
  </w:style>
  <w:style w:type="character" w:customStyle="1" w:styleId="EndNoteBibliographyChar">
    <w:name w:val="EndNote Bibliography Char"/>
    <w:link w:val="EndNoteBibliography"/>
    <w:locked/>
    <w:rsid w:val="00767EB6"/>
    <w:rPr>
      <w:rFonts w:eastAsia="宋体"/>
      <w:noProof/>
      <w:kern w:val="2"/>
      <w:szCs w:val="22"/>
      <w:lang w:eastAsia="zh-CN"/>
    </w:rPr>
  </w:style>
  <w:style w:type="character" w:customStyle="1" w:styleId="class7">
    <w:name w:val="class7"/>
    <w:rsid w:val="00767EB6"/>
    <w:rPr>
      <w:rFonts w:cs="Times New Roman"/>
    </w:rPr>
  </w:style>
  <w:style w:type="character" w:customStyle="1" w:styleId="apple-converted-space">
    <w:name w:val="apple-converted-space"/>
    <w:rsid w:val="00767EB6"/>
    <w:rPr>
      <w:rFonts w:cs="Times New Roman"/>
    </w:rPr>
  </w:style>
  <w:style w:type="character" w:customStyle="1" w:styleId="class9">
    <w:name w:val="class9"/>
    <w:rsid w:val="00767EB6"/>
    <w:rPr>
      <w:rFonts w:cs="Times New Roman"/>
    </w:rPr>
  </w:style>
  <w:style w:type="character" w:customStyle="1" w:styleId="class10">
    <w:name w:val="class10"/>
    <w:rsid w:val="00767EB6"/>
    <w:rPr>
      <w:rFonts w:cs="Times New Roman"/>
    </w:rPr>
  </w:style>
  <w:style w:type="character" w:customStyle="1" w:styleId="class11">
    <w:name w:val="class11"/>
    <w:rsid w:val="00767EB6"/>
    <w:rPr>
      <w:rFonts w:cs="Times New Roman"/>
    </w:rPr>
  </w:style>
  <w:style w:type="paragraph" w:customStyle="1" w:styleId="Pa8">
    <w:name w:val="Pa8"/>
    <w:basedOn w:val="a"/>
    <w:next w:val="a"/>
    <w:rsid w:val="00767EB6"/>
    <w:pPr>
      <w:autoSpaceDE w:val="0"/>
      <w:autoSpaceDN w:val="0"/>
      <w:adjustRightInd w:val="0"/>
      <w:spacing w:line="201" w:lineRule="atLeast"/>
    </w:pPr>
    <w:rPr>
      <w:rFonts w:ascii="Franklin Gothic Book" w:eastAsia="Franklin Gothic Book"/>
    </w:rPr>
  </w:style>
  <w:style w:type="paragraph" w:customStyle="1" w:styleId="headerclasstext1">
    <w:name w:val="headerclasstext1"/>
    <w:basedOn w:val="a"/>
    <w:rsid w:val="00767EB6"/>
    <w:pPr>
      <w:spacing w:before="100" w:beforeAutospacing="1" w:after="100" w:afterAutospacing="1" w:line="225" w:lineRule="atLeast"/>
    </w:pPr>
    <w:rPr>
      <w:rFonts w:ascii="Arial" w:eastAsia="宋体" w:hAnsi="Arial" w:cs="Arial"/>
      <w:b/>
      <w:bCs/>
      <w:color w:val="333333"/>
      <w:sz w:val="18"/>
      <w:szCs w:val="18"/>
    </w:rPr>
  </w:style>
  <w:style w:type="paragraph" w:customStyle="1" w:styleId="descclasstext1">
    <w:name w:val="descclasstext1"/>
    <w:basedOn w:val="a"/>
    <w:rsid w:val="00767EB6"/>
    <w:pPr>
      <w:spacing w:before="100" w:beforeAutospacing="1" w:after="100" w:afterAutospacing="1" w:line="225" w:lineRule="atLeast"/>
    </w:pPr>
    <w:rPr>
      <w:rFonts w:ascii="Arial" w:eastAsia="宋体" w:hAnsi="Arial" w:cs="Arial"/>
      <w:color w:val="333333"/>
      <w:sz w:val="18"/>
      <w:szCs w:val="18"/>
    </w:rPr>
  </w:style>
  <w:style w:type="paragraph" w:styleId="z-">
    <w:name w:val="HTML Top of Form"/>
    <w:basedOn w:val="a"/>
    <w:next w:val="a"/>
    <w:link w:val="z-Char"/>
    <w:hidden/>
    <w:semiHidden/>
    <w:unhideWhenUsed/>
    <w:rsid w:val="00767EB6"/>
    <w:pPr>
      <w:pBdr>
        <w:bottom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</w:rPr>
  </w:style>
  <w:style w:type="character" w:customStyle="1" w:styleId="z-Char">
    <w:name w:val="z-窗体顶端 Char"/>
    <w:basedOn w:val="a1"/>
    <w:link w:val="z-"/>
    <w:semiHidden/>
    <w:rsid w:val="00534A99"/>
    <w:rPr>
      <w:rFonts w:ascii="Arial" w:eastAsia="宋体" w:hAnsi="Arial" w:cs="Arial"/>
      <w:vanish/>
      <w:sz w:val="16"/>
      <w:szCs w:val="16"/>
      <w:lang w:eastAsia="zh-CN"/>
    </w:rPr>
  </w:style>
  <w:style w:type="paragraph" w:styleId="z-0">
    <w:name w:val="HTML Bottom of Form"/>
    <w:basedOn w:val="a"/>
    <w:next w:val="a"/>
    <w:link w:val="z-Char0"/>
    <w:hidden/>
    <w:semiHidden/>
    <w:unhideWhenUsed/>
    <w:rsid w:val="00767EB6"/>
    <w:pPr>
      <w:pBdr>
        <w:top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</w:rPr>
  </w:style>
  <w:style w:type="character" w:customStyle="1" w:styleId="z-Char0">
    <w:name w:val="z-窗体底端 Char"/>
    <w:basedOn w:val="a1"/>
    <w:link w:val="z-0"/>
    <w:semiHidden/>
    <w:rsid w:val="00534A99"/>
    <w:rPr>
      <w:rFonts w:ascii="Arial" w:eastAsia="宋体" w:hAnsi="Arial" w:cs="Arial"/>
      <w:vanish/>
      <w:sz w:val="16"/>
      <w:szCs w:val="16"/>
      <w:lang w:eastAsia="zh-CN"/>
    </w:rPr>
  </w:style>
  <w:style w:type="paragraph" w:customStyle="1" w:styleId="Default">
    <w:name w:val="Default"/>
    <w:rsid w:val="00767EB6"/>
    <w:pPr>
      <w:widowControl w:val="0"/>
      <w:autoSpaceDE w:val="0"/>
      <w:autoSpaceDN w:val="0"/>
      <w:adjustRightInd w:val="0"/>
    </w:pPr>
    <w:rPr>
      <w:rFonts w:eastAsia="宋体"/>
      <w:color w:val="000000"/>
      <w:sz w:val="24"/>
      <w:szCs w:val="24"/>
      <w:lang w:eastAsia="zh-CN"/>
    </w:rPr>
  </w:style>
  <w:style w:type="paragraph" w:customStyle="1" w:styleId="EndNoteBibliographyTitle">
    <w:name w:val="EndNote Bibliography Title"/>
    <w:basedOn w:val="a"/>
    <w:link w:val="EndNoteBibliographyTitleChar"/>
    <w:rsid w:val="00767EB6"/>
    <w:pPr>
      <w:jc w:val="center"/>
    </w:pPr>
    <w:rPr>
      <w:rFonts w:eastAsia="宋体"/>
      <w:sz w:val="20"/>
      <w:szCs w:val="21"/>
    </w:rPr>
  </w:style>
  <w:style w:type="character" w:customStyle="1" w:styleId="EndNoteBibliographyTitleChar">
    <w:name w:val="EndNote Bibliography Title Char"/>
    <w:link w:val="EndNoteBibliographyTitle"/>
    <w:rsid w:val="00767EB6"/>
    <w:rPr>
      <w:rFonts w:eastAsia="宋体"/>
      <w:noProof/>
      <w:szCs w:val="21"/>
      <w:lang w:eastAsia="zh-CN"/>
    </w:rPr>
  </w:style>
  <w:style w:type="paragraph" w:customStyle="1" w:styleId="reader-word-layer">
    <w:name w:val="reader-word-layer"/>
    <w:basedOn w:val="a"/>
    <w:rsid w:val="00767EB6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customStyle="1" w:styleId="highlight">
    <w:name w:val="highlight"/>
    <w:basedOn w:val="a1"/>
    <w:rsid w:val="00767EB6"/>
  </w:style>
  <w:style w:type="character" w:styleId="af8">
    <w:name w:val="Emphasis"/>
    <w:qFormat/>
    <w:rsid w:val="00767EB6"/>
    <w:rPr>
      <w:i/>
      <w:iCs/>
    </w:rPr>
  </w:style>
  <w:style w:type="paragraph" w:customStyle="1" w:styleId="begin">
    <w:name w:val="begin"/>
    <w:basedOn w:val="a"/>
    <w:rsid w:val="00767EB6"/>
    <w:pPr>
      <w:spacing w:before="100" w:beforeAutospacing="1" w:after="100" w:afterAutospacing="1"/>
    </w:pPr>
  </w:style>
  <w:style w:type="paragraph" w:customStyle="1" w:styleId="end">
    <w:name w:val="end"/>
    <w:basedOn w:val="a"/>
    <w:rsid w:val="00767EB6"/>
    <w:pPr>
      <w:spacing w:before="100" w:beforeAutospacing="1" w:after="100" w:afterAutospacing="1"/>
    </w:pPr>
  </w:style>
  <w:style w:type="paragraph" w:customStyle="1" w:styleId="AutoAbs">
    <w:name w:val="Auto_Abs"/>
    <w:basedOn w:val="AutoCorEmail"/>
    <w:rsid w:val="00767EB6"/>
    <w:pPr>
      <w:widowControl/>
      <w:shd w:val="clear" w:color="auto" w:fill="ACB9CA"/>
      <w:suppressAutoHyphens w:val="0"/>
      <w:spacing w:before="100" w:line="360" w:lineRule="auto"/>
    </w:pPr>
    <w:rPr>
      <w:rFonts w:eastAsia="Times New Roman"/>
      <w:szCs w:val="24"/>
    </w:rPr>
  </w:style>
  <w:style w:type="paragraph" w:customStyle="1" w:styleId="AutoFunding">
    <w:name w:val="Auto_Funding"/>
    <w:basedOn w:val="AutoAbs"/>
    <w:rsid w:val="00767EB6"/>
  </w:style>
  <w:style w:type="character" w:customStyle="1" w:styleId="givenname">
    <w:name w:val="givenname"/>
    <w:rsid w:val="00767EB6"/>
    <w:rPr>
      <w:rFonts w:ascii="Times New Roman" w:hAnsi="Times New Roman"/>
      <w:color w:val="008000"/>
      <w:sz w:val="24"/>
    </w:rPr>
  </w:style>
  <w:style w:type="character" w:customStyle="1" w:styleId="namegroup">
    <w:name w:val="namegroup"/>
    <w:rsid w:val="00767EB6"/>
    <w:rPr>
      <w:rFonts w:ascii="Times New Roman" w:hAnsi="Times New Roman"/>
      <w:sz w:val="24"/>
      <w:shd w:val="clear" w:color="auto" w:fill="CCCCCC"/>
    </w:rPr>
  </w:style>
  <w:style w:type="character" w:customStyle="1" w:styleId="surname">
    <w:name w:val="surname"/>
    <w:rsid w:val="00767EB6"/>
    <w:rPr>
      <w:rFonts w:ascii="Times New Roman" w:hAnsi="Times New Roman"/>
      <w:color w:val="FF0000"/>
      <w:sz w:val="24"/>
    </w:rPr>
  </w:style>
  <w:style w:type="character" w:customStyle="1" w:styleId="superscript">
    <w:name w:val="superscript"/>
    <w:rsid w:val="00767EB6"/>
    <w:rPr>
      <w:rFonts w:ascii="Times New Roman" w:hAnsi="Times New Roman"/>
      <w:color w:val="800080"/>
      <w:sz w:val="24"/>
      <w:vertAlign w:val="superscript"/>
    </w:rPr>
  </w:style>
  <w:style w:type="character" w:customStyle="1" w:styleId="institution">
    <w:name w:val="institution"/>
    <w:rsid w:val="00767EB6"/>
  </w:style>
  <w:style w:type="character" w:customStyle="1" w:styleId="city">
    <w:name w:val="city"/>
    <w:rsid w:val="00767EB6"/>
    <w:rPr>
      <w:rFonts w:ascii="Times New Roman" w:hAnsi="Times New Roman" w:cs="Times New Roman" w:hint="default"/>
      <w:b w:val="0"/>
      <w:bCs w:val="0"/>
      <w:color w:val="DC14DC"/>
      <w:sz w:val="24"/>
      <w:szCs w:val="24"/>
    </w:rPr>
  </w:style>
  <w:style w:type="character" w:customStyle="1" w:styleId="country">
    <w:name w:val="country"/>
    <w:rsid w:val="00767EB6"/>
    <w:rPr>
      <w:rFonts w:ascii="Times New Roman" w:hAnsi="Times New Roman" w:cs="Times New Roman" w:hint="default"/>
      <w:b w:val="0"/>
      <w:bCs w:val="0"/>
      <w:color w:val="147814"/>
      <w:sz w:val="24"/>
      <w:szCs w:val="24"/>
    </w:rPr>
  </w:style>
  <w:style w:type="paragraph" w:customStyle="1" w:styleId="AutoAccptdDate">
    <w:name w:val="Auto_Accptd Date"/>
    <w:basedOn w:val="a"/>
    <w:rsid w:val="00767EB6"/>
    <w:pPr>
      <w:shd w:val="clear" w:color="auto" w:fill="FFFF99"/>
      <w:spacing w:before="120"/>
    </w:pPr>
    <w:rPr>
      <w:rFonts w:cs="Helvetica"/>
      <w:bCs/>
      <w:color w:val="0070C0"/>
      <w:szCs w:val="26"/>
    </w:rPr>
  </w:style>
  <w:style w:type="paragraph" w:customStyle="1" w:styleId="AutoAddEthics">
    <w:name w:val="Auto_Add_Ethics"/>
    <w:basedOn w:val="a"/>
    <w:rsid w:val="00767EB6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ArticleLink">
    <w:name w:val="Auto_Article Link"/>
    <w:basedOn w:val="a"/>
    <w:rsid w:val="00767EB6"/>
    <w:pPr>
      <w:shd w:val="clear" w:color="auto" w:fill="FFFF99"/>
      <w:spacing w:before="120"/>
    </w:pPr>
    <w:rPr>
      <w:color w:val="0000FF"/>
    </w:rPr>
  </w:style>
  <w:style w:type="paragraph" w:customStyle="1" w:styleId="AutoArticleType">
    <w:name w:val="Auto_Article Type"/>
    <w:basedOn w:val="a"/>
    <w:rsid w:val="00767EB6"/>
    <w:pPr>
      <w:shd w:val="clear" w:color="auto" w:fill="FFFF99"/>
      <w:spacing w:before="120"/>
    </w:pPr>
    <w:rPr>
      <w:rFonts w:cs="Helvetica"/>
      <w:bCs/>
      <w:color w:val="FF33CC"/>
      <w:szCs w:val="26"/>
    </w:rPr>
  </w:style>
  <w:style w:type="paragraph" w:customStyle="1" w:styleId="AutoAuthorProfileName">
    <w:name w:val="Auto_Author Profile Name"/>
    <w:basedOn w:val="a"/>
    <w:rsid w:val="00767EB6"/>
    <w:pPr>
      <w:shd w:val="clear" w:color="auto" w:fill="FFF2CC"/>
      <w:spacing w:before="120"/>
    </w:pPr>
    <w:rPr>
      <w:rFonts w:cs="Helvetica"/>
    </w:rPr>
  </w:style>
  <w:style w:type="paragraph" w:customStyle="1" w:styleId="AutoAuthorMailID">
    <w:name w:val="Auto_Author_Mail ID"/>
    <w:basedOn w:val="a"/>
    <w:rsid w:val="00767EB6"/>
    <w:pPr>
      <w:shd w:val="clear" w:color="auto" w:fill="FFF2CC"/>
      <w:spacing w:before="120"/>
    </w:pPr>
  </w:style>
  <w:style w:type="paragraph" w:customStyle="1" w:styleId="AutoAuthorProfileLink">
    <w:name w:val="Auto_Author_Profile Link"/>
    <w:basedOn w:val="a"/>
    <w:rsid w:val="00767EB6"/>
    <w:pPr>
      <w:shd w:val="clear" w:color="auto" w:fill="FFF2CC"/>
      <w:spacing w:before="120"/>
    </w:pPr>
    <w:rPr>
      <w:rFonts w:cs="Helvetica"/>
      <w:bCs/>
      <w:color w:val="0000FF"/>
      <w:szCs w:val="26"/>
    </w:rPr>
  </w:style>
  <w:style w:type="paragraph" w:customStyle="1" w:styleId="AutoConsent">
    <w:name w:val="Auto_Consent"/>
    <w:basedOn w:val="a"/>
    <w:rsid w:val="00767EB6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Contribution">
    <w:name w:val="Auto_Contribution"/>
    <w:basedOn w:val="a8"/>
    <w:rsid w:val="00767EB6"/>
    <w:pPr>
      <w:widowControl/>
      <w:shd w:val="clear" w:color="auto" w:fill="E2EFD9"/>
      <w:spacing w:before="120"/>
      <w:jc w:val="left"/>
    </w:pPr>
    <w:rPr>
      <w:rFonts w:eastAsia="Times New Roman" w:cs="Helvetica"/>
      <w:lang w:eastAsia="en-US"/>
    </w:rPr>
  </w:style>
  <w:style w:type="paragraph" w:customStyle="1" w:styleId="AutoCopyright">
    <w:name w:val="Auto_Copyright"/>
    <w:basedOn w:val="a"/>
    <w:rsid w:val="00767EB6"/>
    <w:pPr>
      <w:shd w:val="clear" w:color="auto" w:fill="C0D7DE"/>
      <w:spacing w:before="120"/>
    </w:pPr>
    <w:rPr>
      <w:rFonts w:cs="Helvetica"/>
    </w:rPr>
  </w:style>
  <w:style w:type="paragraph" w:customStyle="1" w:styleId="AutoCopyrightHolder">
    <w:name w:val="Auto_Copyright_Holder"/>
    <w:basedOn w:val="a"/>
    <w:rsid w:val="00767EB6"/>
    <w:pPr>
      <w:shd w:val="clear" w:color="auto" w:fill="C0D7DE"/>
      <w:spacing w:before="120"/>
    </w:pPr>
    <w:rPr>
      <w:rFonts w:cs="Helvetica"/>
    </w:rPr>
  </w:style>
  <w:style w:type="paragraph" w:customStyle="1" w:styleId="AutoCorAddress">
    <w:name w:val="Auto_Cor_Address"/>
    <w:basedOn w:val="AutoReviewedBy"/>
    <w:rsid w:val="00767EB6"/>
    <w:pPr>
      <w:widowControl/>
      <w:shd w:val="clear" w:color="auto" w:fill="DEEAF6"/>
      <w:suppressAutoHyphens w:val="0"/>
      <w:spacing w:line="360" w:lineRule="auto"/>
    </w:pPr>
    <w:rPr>
      <w:rFonts w:eastAsia="Times New Roman"/>
      <w:szCs w:val="24"/>
    </w:rPr>
  </w:style>
  <w:style w:type="paragraph" w:customStyle="1" w:styleId="AutoDOI">
    <w:name w:val="Auto_DOI"/>
    <w:basedOn w:val="a"/>
    <w:rsid w:val="00767EB6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EditorName">
    <w:name w:val="Auto_Editor Name"/>
    <w:basedOn w:val="a"/>
    <w:rsid w:val="00767EB6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MailID">
    <w:name w:val="Auto_Editor_Mail ID"/>
    <w:basedOn w:val="a"/>
    <w:rsid w:val="00767EB6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ProfileLInk">
    <w:name w:val="Auto_Editor_Profile LInk"/>
    <w:basedOn w:val="a"/>
    <w:rsid w:val="00767EB6"/>
    <w:pPr>
      <w:shd w:val="clear" w:color="auto" w:fill="FBE4D5"/>
      <w:spacing w:before="120"/>
    </w:pPr>
    <w:rPr>
      <w:rFonts w:cs="Helvetica"/>
      <w:bCs/>
      <w:color w:val="0000FF"/>
      <w:szCs w:val="26"/>
    </w:rPr>
  </w:style>
  <w:style w:type="paragraph" w:customStyle="1" w:styleId="AutoELI">
    <w:name w:val="Auto_ELI"/>
    <w:basedOn w:val="a"/>
    <w:rsid w:val="00767EB6"/>
    <w:pPr>
      <w:shd w:val="clear" w:color="auto" w:fill="FFFF99"/>
      <w:spacing w:before="120"/>
    </w:pPr>
    <w:rPr>
      <w:rFonts w:cs="Helvetica"/>
      <w:b/>
      <w:bCs/>
      <w:color w:val="7030A0"/>
      <w:szCs w:val="26"/>
    </w:rPr>
  </w:style>
  <w:style w:type="paragraph" w:customStyle="1" w:styleId="AutoEthicsCommittee">
    <w:name w:val="Auto_Ethics Committee"/>
    <w:basedOn w:val="a"/>
    <w:rsid w:val="00767EB6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FileVersion">
    <w:name w:val="Auto_File Version"/>
    <w:basedOn w:val="a"/>
    <w:rsid w:val="00767EB6"/>
    <w:pPr>
      <w:shd w:val="clear" w:color="auto" w:fill="E2EFD9"/>
      <w:spacing w:before="120"/>
    </w:pPr>
    <w:rPr>
      <w:rFonts w:cs="Helvetica"/>
      <w:szCs w:val="26"/>
    </w:rPr>
  </w:style>
  <w:style w:type="paragraph" w:customStyle="1" w:styleId="AutoFileUpdatedDate">
    <w:name w:val="Auto_File_Updated Date"/>
    <w:basedOn w:val="a"/>
    <w:rsid w:val="00767EB6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ISSN">
    <w:name w:val="Auto_ISSN"/>
    <w:basedOn w:val="a"/>
    <w:rsid w:val="00767EB6"/>
    <w:pPr>
      <w:shd w:val="clear" w:color="auto" w:fill="FFFF99"/>
      <w:spacing w:before="120"/>
    </w:pPr>
    <w:rPr>
      <w:rFonts w:cs="Helvetica"/>
      <w:bCs/>
      <w:color w:val="800080"/>
      <w:szCs w:val="26"/>
    </w:rPr>
  </w:style>
  <w:style w:type="paragraph" w:customStyle="1" w:styleId="AutoJNLAbbrTitle">
    <w:name w:val="Auto_JNL_Abbr_Title"/>
    <w:basedOn w:val="a"/>
    <w:rsid w:val="00767EB6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JNLID">
    <w:name w:val="Auto_JNL_ID"/>
    <w:basedOn w:val="a"/>
    <w:rsid w:val="00767EB6"/>
    <w:pPr>
      <w:shd w:val="clear" w:color="auto" w:fill="FFFF99"/>
      <w:spacing w:before="120"/>
    </w:pPr>
    <w:rPr>
      <w:rFonts w:cs="Helvetica"/>
      <w:bCs/>
      <w:szCs w:val="26"/>
    </w:rPr>
  </w:style>
  <w:style w:type="paragraph" w:customStyle="1" w:styleId="AutoJNLPubID">
    <w:name w:val="Auto_JNL_Pub_ID"/>
    <w:basedOn w:val="a"/>
    <w:rsid w:val="00767EB6"/>
    <w:pPr>
      <w:shd w:val="clear" w:color="auto" w:fill="FFFF99"/>
      <w:spacing w:before="120"/>
    </w:pPr>
    <w:rPr>
      <w:rFonts w:cs="Helvetica"/>
      <w:bCs/>
      <w:color w:val="323E4F"/>
      <w:szCs w:val="26"/>
    </w:rPr>
  </w:style>
  <w:style w:type="paragraph" w:customStyle="1" w:styleId="AutoJNLPubName">
    <w:name w:val="Auto_JNL_Pub_Name"/>
    <w:basedOn w:val="AutoJNLID"/>
    <w:rsid w:val="00767EB6"/>
    <w:rPr>
      <w:bCs w:val="0"/>
      <w:color w:val="00B0F0"/>
    </w:rPr>
  </w:style>
  <w:style w:type="paragraph" w:customStyle="1" w:styleId="AutoJNLPubSecID">
    <w:name w:val="Auto_JNL_Pub_Sec_ID"/>
    <w:basedOn w:val="a"/>
    <w:rsid w:val="00767EB6"/>
    <w:pPr>
      <w:shd w:val="clear" w:color="auto" w:fill="FFFF99"/>
      <w:spacing w:before="120"/>
    </w:pPr>
    <w:rPr>
      <w:rFonts w:cs="Helvetica"/>
      <w:bCs/>
      <w:color w:val="2F5496"/>
      <w:szCs w:val="26"/>
    </w:rPr>
  </w:style>
  <w:style w:type="paragraph" w:customStyle="1" w:styleId="AutoJNLSubtitle">
    <w:name w:val="Auto_JNL_Subtitle"/>
    <w:basedOn w:val="a"/>
    <w:rsid w:val="00767EB6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JNLTitle">
    <w:name w:val="Auto_JNL_Title"/>
    <w:basedOn w:val="a"/>
    <w:rsid w:val="00767EB6"/>
    <w:pPr>
      <w:shd w:val="clear" w:color="auto" w:fill="FFFF99"/>
      <w:spacing w:before="120"/>
    </w:pPr>
    <w:rPr>
      <w:rFonts w:cs="Helvetica"/>
      <w:bCs/>
      <w:color w:val="7030A0"/>
      <w:szCs w:val="26"/>
    </w:rPr>
  </w:style>
  <w:style w:type="paragraph" w:customStyle="1" w:styleId="Autolicense">
    <w:name w:val="Auto_license"/>
    <w:basedOn w:val="a"/>
    <w:rsid w:val="00767EB6"/>
    <w:pPr>
      <w:shd w:val="clear" w:color="auto" w:fill="FFFF99"/>
    </w:pPr>
    <w:rPr>
      <w:rFonts w:ascii="Helvetica" w:eastAsia="Calibri" w:hAnsi="Helvetica" w:cs="Helvetica"/>
    </w:rPr>
  </w:style>
  <w:style w:type="paragraph" w:customStyle="1" w:styleId="AutoLicenseLink">
    <w:name w:val="Auto_License Link"/>
    <w:basedOn w:val="Autolicense"/>
    <w:rsid w:val="00767EB6"/>
    <w:pPr>
      <w:shd w:val="clear" w:color="auto" w:fill="C0D7DE"/>
      <w:spacing w:before="120"/>
    </w:pPr>
    <w:rPr>
      <w:rFonts w:ascii="Times New Roman" w:hAnsi="Times New Roman"/>
      <w:sz w:val="24"/>
    </w:rPr>
  </w:style>
  <w:style w:type="paragraph" w:customStyle="1" w:styleId="AutoLicenseText">
    <w:name w:val="Auto_License Text"/>
    <w:basedOn w:val="a8"/>
    <w:rsid w:val="00767EB6"/>
    <w:pPr>
      <w:widowControl/>
      <w:shd w:val="clear" w:color="auto" w:fill="C0D7DE"/>
      <w:spacing w:before="120"/>
      <w:jc w:val="left"/>
    </w:pPr>
    <w:rPr>
      <w:rFonts w:eastAsia="Times New Roman" w:cs="Helvetica"/>
      <w:lang w:eastAsia="en-US"/>
    </w:rPr>
  </w:style>
  <w:style w:type="paragraph" w:customStyle="1" w:styleId="AutoNamedContent">
    <w:name w:val="Auto_Named Content"/>
    <w:basedOn w:val="AutoACKS"/>
    <w:qFormat/>
    <w:rsid w:val="00767EB6"/>
    <w:pPr>
      <w:spacing w:before="120" w:after="120"/>
    </w:pPr>
  </w:style>
  <w:style w:type="paragraph" w:customStyle="1" w:styleId="AutoProfileLink">
    <w:name w:val="Auto_Profile Link"/>
    <w:basedOn w:val="a"/>
    <w:rsid w:val="00767EB6"/>
    <w:pPr>
      <w:shd w:val="clear" w:color="auto" w:fill="FFF2CC"/>
      <w:spacing w:before="120"/>
    </w:pPr>
    <w:rPr>
      <w:color w:val="0000FF"/>
    </w:rPr>
  </w:style>
  <w:style w:type="paragraph" w:customStyle="1" w:styleId="AutoPubID">
    <w:name w:val="Auto_Pub ID"/>
    <w:basedOn w:val="a"/>
    <w:rsid w:val="00767EB6"/>
    <w:pPr>
      <w:shd w:val="clear" w:color="auto" w:fill="FFFF99"/>
      <w:spacing w:before="120"/>
    </w:pPr>
    <w:rPr>
      <w:rFonts w:cs="Helvetica"/>
      <w:b/>
      <w:bCs/>
      <w:color w:val="00B050"/>
      <w:szCs w:val="26"/>
    </w:rPr>
  </w:style>
  <w:style w:type="paragraph" w:customStyle="1" w:styleId="AutoPubName">
    <w:name w:val="Auto_Pub Name"/>
    <w:basedOn w:val="a"/>
    <w:rsid w:val="00767EB6"/>
    <w:pPr>
      <w:shd w:val="clear" w:color="auto" w:fill="FFFF99"/>
      <w:spacing w:before="120"/>
    </w:pPr>
    <w:rPr>
      <w:rFonts w:cs="Helvetica"/>
      <w:bCs/>
      <w:color w:val="00B050"/>
      <w:szCs w:val="26"/>
    </w:rPr>
  </w:style>
  <w:style w:type="paragraph" w:customStyle="1" w:styleId="AutoPublisherMail">
    <w:name w:val="Auto_Publisher Mail"/>
    <w:basedOn w:val="a"/>
    <w:rsid w:val="00767EB6"/>
    <w:pPr>
      <w:shd w:val="clear" w:color="auto" w:fill="E2EFD9"/>
      <w:spacing w:before="120"/>
    </w:pPr>
    <w:rPr>
      <w:rFonts w:cs="Helvetica"/>
      <w:bCs/>
      <w:color w:val="CC0066"/>
      <w:szCs w:val="26"/>
    </w:rPr>
  </w:style>
  <w:style w:type="paragraph" w:customStyle="1" w:styleId="AutoPublnDate">
    <w:name w:val="Auto_Publn Date"/>
    <w:basedOn w:val="a"/>
    <w:rsid w:val="00767EB6"/>
    <w:pPr>
      <w:shd w:val="clear" w:color="auto" w:fill="FFFF99"/>
      <w:spacing w:before="120"/>
    </w:pPr>
    <w:rPr>
      <w:rFonts w:cs="Helvetica"/>
      <w:b/>
      <w:bCs/>
      <w:color w:val="0000FF"/>
      <w:szCs w:val="26"/>
    </w:rPr>
  </w:style>
  <w:style w:type="paragraph" w:customStyle="1" w:styleId="AutoRecvdDate">
    <w:name w:val="Auto_Recvd Date"/>
    <w:basedOn w:val="a"/>
    <w:rsid w:val="00767EB6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ReviewerName">
    <w:name w:val="Auto_Reviewer Name"/>
    <w:basedOn w:val="a"/>
    <w:rsid w:val="00767EB6"/>
    <w:pPr>
      <w:shd w:val="clear" w:color="auto" w:fill="DEEAF6"/>
      <w:spacing w:before="120"/>
    </w:pPr>
    <w:rPr>
      <w:rFonts w:cs="Helvetica"/>
      <w:bCs/>
      <w:szCs w:val="26"/>
    </w:rPr>
  </w:style>
  <w:style w:type="paragraph" w:customStyle="1" w:styleId="AutoReviewerMail">
    <w:name w:val="Auto_Reviewer_Mail"/>
    <w:basedOn w:val="a"/>
    <w:rsid w:val="00767EB6"/>
    <w:pPr>
      <w:shd w:val="clear" w:color="auto" w:fill="DEEAF6"/>
      <w:spacing w:before="120"/>
    </w:pPr>
    <w:rPr>
      <w:rFonts w:cs="Helvetica"/>
      <w:bCs/>
      <w:color w:val="FF33CC"/>
      <w:szCs w:val="26"/>
    </w:rPr>
  </w:style>
  <w:style w:type="paragraph" w:customStyle="1" w:styleId="AutoReviewerProfileLink">
    <w:name w:val="Auto_Reviewer_Profile Link"/>
    <w:basedOn w:val="AutoProfileLink"/>
    <w:rsid w:val="00767EB6"/>
    <w:pPr>
      <w:shd w:val="clear" w:color="auto" w:fill="DEEAF6"/>
    </w:pPr>
    <w:rPr>
      <w:rFonts w:cs="Helvetica"/>
      <w:bCs/>
      <w:szCs w:val="26"/>
    </w:rPr>
  </w:style>
  <w:style w:type="paragraph" w:customStyle="1" w:styleId="AutoSeriesTitle">
    <w:name w:val="Auto_Series Title"/>
    <w:basedOn w:val="AutoACKS"/>
    <w:qFormat/>
    <w:rsid w:val="00767EB6"/>
    <w:pPr>
      <w:spacing w:before="120" w:after="120"/>
    </w:pPr>
  </w:style>
  <w:style w:type="paragraph" w:customStyle="1" w:styleId="AutoSubject">
    <w:name w:val="Auto_Subject"/>
    <w:basedOn w:val="a"/>
    <w:rsid w:val="00767EB6"/>
    <w:pPr>
      <w:shd w:val="clear" w:color="auto" w:fill="FFFF99"/>
      <w:spacing w:before="120"/>
    </w:pPr>
    <w:rPr>
      <w:rFonts w:cs="Helvetica"/>
      <w:bCs/>
      <w:color w:val="FF0066"/>
      <w:szCs w:val="26"/>
    </w:rPr>
  </w:style>
  <w:style w:type="paragraph" w:customStyle="1" w:styleId="AutoVersion">
    <w:name w:val="Auto_Version"/>
    <w:basedOn w:val="a"/>
    <w:rsid w:val="00767EB6"/>
    <w:pPr>
      <w:shd w:val="clear" w:color="auto" w:fill="FFFF99"/>
      <w:spacing w:before="120"/>
    </w:pPr>
    <w:rPr>
      <w:rFonts w:cs="Helvetica"/>
      <w:b/>
      <w:bCs/>
      <w:sz w:val="26"/>
      <w:szCs w:val="26"/>
    </w:rPr>
  </w:style>
  <w:style w:type="paragraph" w:customStyle="1" w:styleId="AutoVol">
    <w:name w:val="Auto_Vol"/>
    <w:basedOn w:val="a"/>
    <w:rsid w:val="00767EB6"/>
    <w:pPr>
      <w:shd w:val="clear" w:color="auto" w:fill="FFFF99"/>
      <w:spacing w:before="120"/>
    </w:pPr>
    <w:rPr>
      <w:rFonts w:cs="Helvetica"/>
      <w:b/>
      <w:bCs/>
      <w:color w:val="C00000"/>
      <w:szCs w:val="26"/>
    </w:rPr>
  </w:style>
  <w:style w:type="character" w:customStyle="1" w:styleId="CharCharChar">
    <w:name w:val="Char Char Char"/>
    <w:semiHidden/>
    <w:locked/>
    <w:rsid w:val="00767EB6"/>
    <w:rPr>
      <w:rFonts w:eastAsia="宋体"/>
      <w:b/>
      <w:bCs/>
      <w:lang w:val="en-US" w:eastAsia="zh-CN" w:bidi="ar-SA"/>
    </w:rPr>
  </w:style>
  <w:style w:type="numbering" w:customStyle="1" w:styleId="CurrentList1">
    <w:name w:val="Current List1"/>
    <w:rsid w:val="00767EB6"/>
    <w:pPr>
      <w:numPr>
        <w:numId w:val="1"/>
      </w:numPr>
    </w:pPr>
  </w:style>
  <w:style w:type="paragraph" w:customStyle="1" w:styleId="Disclaimer">
    <w:name w:val="Disclaimer"/>
    <w:qFormat/>
    <w:rsid w:val="00767EB6"/>
    <w:rPr>
      <w:rFonts w:eastAsia="Times New Roman"/>
      <w:sz w:val="24"/>
      <w:szCs w:val="24"/>
    </w:rPr>
  </w:style>
  <w:style w:type="character" w:customStyle="1" w:styleId="Char4">
    <w:name w:val="列出段落 Char"/>
    <w:link w:val="ad"/>
    <w:locked/>
    <w:rsid w:val="00767EB6"/>
    <w:rPr>
      <w:rFonts w:eastAsia="Times New Roman"/>
      <w:sz w:val="24"/>
      <w:szCs w:val="24"/>
    </w:rPr>
  </w:style>
  <w:style w:type="paragraph" w:customStyle="1" w:styleId="msolistparagraph0">
    <w:name w:val="msolistparagraph"/>
    <w:basedOn w:val="a"/>
    <w:rsid w:val="00767EB6"/>
    <w:pPr>
      <w:spacing w:after="200" w:line="276" w:lineRule="auto"/>
      <w:ind w:left="720"/>
      <w:contextualSpacing/>
    </w:pPr>
    <w:rPr>
      <w:rFonts w:ascii="Calibri" w:hAnsi="Calibri"/>
    </w:rPr>
  </w:style>
  <w:style w:type="paragraph" w:customStyle="1" w:styleId="msonormalcxspmiddle">
    <w:name w:val="msonormalcxspmiddle"/>
    <w:basedOn w:val="a"/>
    <w:rsid w:val="00767EB6"/>
    <w:pPr>
      <w:spacing w:before="100" w:beforeAutospacing="1" w:after="100" w:afterAutospacing="1"/>
    </w:pPr>
  </w:style>
  <w:style w:type="paragraph" w:customStyle="1" w:styleId="MTDisplayEquation">
    <w:name w:val="MTDisplayEquation"/>
    <w:basedOn w:val="a"/>
    <w:next w:val="a"/>
    <w:rsid w:val="00767EB6"/>
    <w:pPr>
      <w:tabs>
        <w:tab w:val="center" w:pos="4320"/>
        <w:tab w:val="right" w:pos="8640"/>
      </w:tabs>
    </w:pPr>
  </w:style>
  <w:style w:type="paragraph" w:customStyle="1" w:styleId="QSBiography">
    <w:name w:val="QS_Biography"/>
    <w:basedOn w:val="a"/>
    <w:rsid w:val="00767EB6"/>
  </w:style>
  <w:style w:type="paragraph" w:customStyle="1" w:styleId="QSIntroTitle">
    <w:name w:val="QS_IntroTitle"/>
    <w:rsid w:val="00767EB6"/>
    <w:pPr>
      <w:spacing w:before="100" w:after="100"/>
    </w:pPr>
    <w:rPr>
      <w:rFonts w:eastAsia="Times New Roman"/>
      <w:sz w:val="32"/>
      <w:szCs w:val="24"/>
    </w:rPr>
  </w:style>
  <w:style w:type="paragraph" w:customStyle="1" w:styleId="QSListHead">
    <w:name w:val="QS_List_Head"/>
    <w:rsid w:val="00767EB6"/>
    <w:pPr>
      <w:shd w:val="clear" w:color="auto" w:fill="CCCCFF"/>
      <w:spacing w:before="60" w:after="60"/>
    </w:pPr>
    <w:rPr>
      <w:rFonts w:eastAsia="Times New Roman"/>
      <w:sz w:val="24"/>
      <w:szCs w:val="24"/>
    </w:rPr>
  </w:style>
  <w:style w:type="character" w:customStyle="1" w:styleId="QSLISTITEMENDChar">
    <w:name w:val="QS_LIST_ITEM_END Char"/>
    <w:link w:val="QSLISTITEMEND"/>
    <w:rsid w:val="00767EB6"/>
    <w:rPr>
      <w:rFonts w:eastAsia="Times New Roman"/>
      <w:sz w:val="24"/>
      <w:szCs w:val="24"/>
    </w:rPr>
  </w:style>
  <w:style w:type="paragraph" w:customStyle="1" w:styleId="QSTB">
    <w:name w:val="QS_TB"/>
    <w:autoRedefine/>
    <w:rsid w:val="00767EB6"/>
    <w:pPr>
      <w:keepNext/>
      <w:keepLines/>
      <w:numPr>
        <w:numId w:val="41"/>
      </w:numPr>
    </w:pPr>
    <w:rPr>
      <w:rFonts w:eastAsia="Times New Roman"/>
      <w:sz w:val="24"/>
      <w:szCs w:val="24"/>
      <w:lang w:val="en-GB" w:eastAsia="en-GB"/>
    </w:rPr>
  </w:style>
  <w:style w:type="paragraph" w:customStyle="1" w:styleId="QSTH">
    <w:name w:val="QS_TH"/>
    <w:autoRedefine/>
    <w:rsid w:val="00767EB6"/>
    <w:pPr>
      <w:keepNext/>
      <w:keepLines/>
    </w:pPr>
    <w:rPr>
      <w:rFonts w:eastAsia="Times New Roman"/>
      <w:b/>
      <w:sz w:val="24"/>
      <w:szCs w:val="24"/>
    </w:rPr>
  </w:style>
  <w:style w:type="paragraph" w:customStyle="1" w:styleId="QSTSH">
    <w:name w:val="QS_TSH"/>
    <w:rsid w:val="00767EB6"/>
    <w:pPr>
      <w:keepNext/>
      <w:keepLines/>
      <w:tabs>
        <w:tab w:val="left" w:pos="3570"/>
      </w:tabs>
    </w:pPr>
    <w:rPr>
      <w:rFonts w:eastAsia="Times New Roman"/>
      <w:b/>
      <w:sz w:val="24"/>
      <w:szCs w:val="24"/>
    </w:rPr>
  </w:style>
  <w:style w:type="paragraph" w:styleId="af9">
    <w:name w:val="Revision"/>
    <w:semiHidden/>
    <w:rsid w:val="00767EB6"/>
    <w:rPr>
      <w:rFonts w:eastAsia="Calibri"/>
      <w:sz w:val="24"/>
      <w:szCs w:val="22"/>
    </w:rPr>
  </w:style>
  <w:style w:type="paragraph" w:customStyle="1" w:styleId="Subtitle1">
    <w:name w:val="Subtitle1"/>
    <w:basedOn w:val="a"/>
    <w:next w:val="a"/>
    <w:rsid w:val="00534A99"/>
  </w:style>
  <w:style w:type="paragraph" w:customStyle="1" w:styleId="SubTitleAuthor">
    <w:name w:val="SubTitle_Author"/>
    <w:basedOn w:val="a"/>
    <w:next w:val="a"/>
    <w:rsid w:val="00767EB6"/>
  </w:style>
  <w:style w:type="paragraph" w:customStyle="1" w:styleId="TSNote">
    <w:name w:val="TS_Note"/>
    <w:rsid w:val="00767EB6"/>
    <w:pPr>
      <w:shd w:val="clear" w:color="auto" w:fill="FFFF00"/>
    </w:pPr>
    <w:rPr>
      <w:rFonts w:eastAsia="Times New Roman"/>
      <w:sz w:val="24"/>
      <w:szCs w:val="24"/>
    </w:rPr>
  </w:style>
  <w:style w:type="character" w:customStyle="1" w:styleId="9Char">
    <w:name w:val="标题 9 Char"/>
    <w:aliases w:val="1 Char"/>
    <w:basedOn w:val="a1"/>
    <w:link w:val="9"/>
    <w:rsid w:val="00252877"/>
    <w:rPr>
      <w:rFonts w:ascii="Sylfaen" w:eastAsia="PMingLiU" w:hAnsi="Sylfaen" w:cs="Latha"/>
      <w:b/>
      <w:bCs/>
      <w:lang w:bidi="ta-IN"/>
    </w:rPr>
  </w:style>
  <w:style w:type="paragraph" w:styleId="afa">
    <w:name w:val="footnote text"/>
    <w:basedOn w:val="a"/>
    <w:link w:val="Char9"/>
    <w:semiHidden/>
    <w:rsid w:val="00337316"/>
    <w:rPr>
      <w:rFonts w:ascii="Sylfaen" w:hAnsi="Sylfaen" w:cs="Sylfaen"/>
      <w:sz w:val="20"/>
      <w:szCs w:val="20"/>
    </w:rPr>
  </w:style>
  <w:style w:type="character" w:customStyle="1" w:styleId="Char9">
    <w:name w:val="脚注文本 Char"/>
    <w:basedOn w:val="a1"/>
    <w:link w:val="afa"/>
    <w:semiHidden/>
    <w:rsid w:val="00252877"/>
    <w:rPr>
      <w:rFonts w:ascii="Sylfaen" w:eastAsia="Times New Roman" w:hAnsi="Sylfaen" w:cs="Sylfaen"/>
    </w:rPr>
  </w:style>
  <w:style w:type="character" w:styleId="afb">
    <w:name w:val="footnote reference"/>
    <w:semiHidden/>
    <w:rsid w:val="00337316"/>
    <w:rPr>
      <w:vertAlign w:val="superscript"/>
    </w:rPr>
  </w:style>
  <w:style w:type="paragraph" w:styleId="11">
    <w:name w:val="toc 1"/>
    <w:basedOn w:val="a"/>
    <w:next w:val="a"/>
    <w:semiHidden/>
    <w:rsid w:val="00337316"/>
    <w:rPr>
      <w:rFonts w:ascii="Sylfaen" w:hAnsi="Sylfaen" w:cs="Latha"/>
      <w:lang w:bidi="ta-IN"/>
    </w:rPr>
  </w:style>
  <w:style w:type="paragraph" w:styleId="31">
    <w:name w:val="toc 3"/>
    <w:basedOn w:val="a"/>
    <w:next w:val="a"/>
    <w:semiHidden/>
    <w:rsid w:val="00337316"/>
    <w:pPr>
      <w:ind w:left="480"/>
    </w:pPr>
    <w:rPr>
      <w:rFonts w:ascii="Sylfaen" w:hAnsi="Sylfaen" w:cs="Latha"/>
      <w:lang w:bidi="ta-IN"/>
    </w:rPr>
  </w:style>
  <w:style w:type="paragraph" w:styleId="21">
    <w:name w:val="toc 2"/>
    <w:basedOn w:val="a"/>
    <w:next w:val="a"/>
    <w:semiHidden/>
    <w:rsid w:val="00337316"/>
    <w:pPr>
      <w:ind w:left="240"/>
    </w:pPr>
    <w:rPr>
      <w:rFonts w:ascii="Sylfaen" w:hAnsi="Sylfaen" w:cs="Latha"/>
      <w:lang w:bidi="ta-IN"/>
    </w:rPr>
  </w:style>
  <w:style w:type="paragraph" w:styleId="afc">
    <w:name w:val="caption"/>
    <w:basedOn w:val="a"/>
    <w:next w:val="a"/>
    <w:qFormat/>
    <w:rsid w:val="00337316"/>
    <w:rPr>
      <w:rFonts w:ascii="Sylfaen" w:eastAsia="PMingLiU" w:hAnsi="Sylfaen" w:cs="Latha"/>
      <w:b/>
      <w:bCs/>
      <w:sz w:val="20"/>
      <w:szCs w:val="20"/>
      <w:lang w:bidi="ta-IN"/>
    </w:rPr>
  </w:style>
  <w:style w:type="paragraph" w:styleId="afd">
    <w:name w:val="Document Map"/>
    <w:basedOn w:val="a"/>
    <w:link w:val="Chara"/>
    <w:semiHidden/>
    <w:rsid w:val="00337316"/>
    <w:pPr>
      <w:shd w:val="clear" w:color="auto" w:fill="000080"/>
    </w:pPr>
    <w:rPr>
      <w:rFonts w:ascii="Tahoma" w:eastAsia="PMingLiU" w:hAnsi="Tahoma" w:cs="Tahoma"/>
      <w:sz w:val="20"/>
      <w:szCs w:val="20"/>
      <w:lang w:bidi="ta-IN"/>
    </w:rPr>
  </w:style>
  <w:style w:type="character" w:customStyle="1" w:styleId="Chara">
    <w:name w:val="文档结构图 Char"/>
    <w:basedOn w:val="a1"/>
    <w:link w:val="afd"/>
    <w:semiHidden/>
    <w:rsid w:val="00252877"/>
    <w:rPr>
      <w:rFonts w:ascii="Tahoma" w:eastAsia="PMingLiU" w:hAnsi="Tahoma" w:cs="Tahoma"/>
      <w:shd w:val="clear" w:color="auto" w:fill="000080"/>
      <w:lang w:bidi="ta-IN"/>
    </w:rPr>
  </w:style>
  <w:style w:type="paragraph" w:styleId="afe">
    <w:name w:val="endnote text"/>
    <w:basedOn w:val="a"/>
    <w:link w:val="Charb"/>
    <w:semiHidden/>
    <w:rsid w:val="00337316"/>
    <w:rPr>
      <w:rFonts w:ascii="Sylfaen" w:eastAsia="PMingLiU" w:hAnsi="Sylfaen" w:cs="Latha"/>
      <w:sz w:val="20"/>
      <w:szCs w:val="20"/>
      <w:lang w:bidi="ta-IN"/>
    </w:rPr>
  </w:style>
  <w:style w:type="character" w:customStyle="1" w:styleId="Charb">
    <w:name w:val="尾注文本 Char"/>
    <w:basedOn w:val="a1"/>
    <w:link w:val="afe"/>
    <w:semiHidden/>
    <w:rsid w:val="00252877"/>
    <w:rPr>
      <w:rFonts w:ascii="Sylfaen" w:eastAsia="PMingLiU" w:hAnsi="Sylfaen" w:cs="Latha"/>
      <w:lang w:bidi="ta-IN"/>
    </w:rPr>
  </w:style>
  <w:style w:type="paragraph" w:styleId="12">
    <w:name w:val="index 1"/>
    <w:basedOn w:val="a"/>
    <w:next w:val="a"/>
    <w:semiHidden/>
    <w:rsid w:val="00337316"/>
    <w:pPr>
      <w:ind w:left="240" w:hanging="240"/>
    </w:pPr>
    <w:rPr>
      <w:rFonts w:ascii="Sylfaen" w:eastAsia="PMingLiU" w:hAnsi="Sylfaen" w:cs="Latha"/>
      <w:lang w:bidi="ta-IN"/>
    </w:rPr>
  </w:style>
  <w:style w:type="paragraph" w:styleId="22">
    <w:name w:val="index 2"/>
    <w:basedOn w:val="a"/>
    <w:next w:val="a"/>
    <w:semiHidden/>
    <w:rsid w:val="00337316"/>
    <w:pPr>
      <w:ind w:left="480" w:hanging="240"/>
    </w:pPr>
    <w:rPr>
      <w:rFonts w:ascii="Sylfaen" w:eastAsia="PMingLiU" w:hAnsi="Sylfaen" w:cs="Latha"/>
      <w:lang w:bidi="ta-IN"/>
    </w:rPr>
  </w:style>
  <w:style w:type="paragraph" w:styleId="32">
    <w:name w:val="index 3"/>
    <w:basedOn w:val="a"/>
    <w:next w:val="a"/>
    <w:semiHidden/>
    <w:rsid w:val="00337316"/>
    <w:pPr>
      <w:ind w:left="720" w:hanging="240"/>
    </w:pPr>
    <w:rPr>
      <w:rFonts w:ascii="Sylfaen" w:eastAsia="PMingLiU" w:hAnsi="Sylfaen" w:cs="Latha"/>
      <w:lang w:bidi="ta-IN"/>
    </w:rPr>
  </w:style>
  <w:style w:type="paragraph" w:styleId="40">
    <w:name w:val="index 4"/>
    <w:basedOn w:val="a"/>
    <w:next w:val="a"/>
    <w:semiHidden/>
    <w:rsid w:val="00337316"/>
    <w:pPr>
      <w:ind w:left="960" w:hanging="240"/>
    </w:pPr>
    <w:rPr>
      <w:rFonts w:ascii="Sylfaen" w:eastAsia="PMingLiU" w:hAnsi="Sylfaen" w:cs="Latha"/>
      <w:lang w:bidi="ta-IN"/>
    </w:rPr>
  </w:style>
  <w:style w:type="paragraph" w:styleId="50">
    <w:name w:val="index 5"/>
    <w:basedOn w:val="a"/>
    <w:next w:val="a"/>
    <w:semiHidden/>
    <w:rsid w:val="00337316"/>
    <w:pPr>
      <w:ind w:left="1200" w:hanging="240"/>
    </w:pPr>
    <w:rPr>
      <w:rFonts w:ascii="Sylfaen" w:eastAsia="PMingLiU" w:hAnsi="Sylfaen" w:cs="Latha"/>
      <w:lang w:bidi="ta-IN"/>
    </w:rPr>
  </w:style>
  <w:style w:type="paragraph" w:styleId="60">
    <w:name w:val="index 6"/>
    <w:basedOn w:val="a"/>
    <w:next w:val="a"/>
    <w:semiHidden/>
    <w:rsid w:val="00337316"/>
    <w:pPr>
      <w:ind w:left="1440" w:hanging="240"/>
    </w:pPr>
    <w:rPr>
      <w:rFonts w:ascii="Sylfaen" w:eastAsia="PMingLiU" w:hAnsi="Sylfaen" w:cs="Latha"/>
      <w:lang w:bidi="ta-IN"/>
    </w:rPr>
  </w:style>
  <w:style w:type="paragraph" w:styleId="70">
    <w:name w:val="index 7"/>
    <w:basedOn w:val="a"/>
    <w:next w:val="a"/>
    <w:semiHidden/>
    <w:rsid w:val="00337316"/>
    <w:pPr>
      <w:ind w:left="1680" w:hanging="240"/>
    </w:pPr>
    <w:rPr>
      <w:rFonts w:ascii="Sylfaen" w:eastAsia="PMingLiU" w:hAnsi="Sylfaen" w:cs="Latha"/>
      <w:lang w:bidi="ta-IN"/>
    </w:rPr>
  </w:style>
  <w:style w:type="paragraph" w:styleId="80">
    <w:name w:val="index 8"/>
    <w:basedOn w:val="a"/>
    <w:next w:val="a"/>
    <w:semiHidden/>
    <w:rsid w:val="00337316"/>
    <w:pPr>
      <w:ind w:left="1920" w:hanging="240"/>
    </w:pPr>
    <w:rPr>
      <w:rFonts w:ascii="Sylfaen" w:eastAsia="PMingLiU" w:hAnsi="Sylfaen" w:cs="Latha"/>
      <w:lang w:bidi="ta-IN"/>
    </w:rPr>
  </w:style>
  <w:style w:type="paragraph" w:styleId="90">
    <w:name w:val="index 9"/>
    <w:basedOn w:val="a"/>
    <w:next w:val="a"/>
    <w:semiHidden/>
    <w:rsid w:val="00337316"/>
    <w:pPr>
      <w:ind w:left="2160" w:hanging="240"/>
    </w:pPr>
    <w:rPr>
      <w:rFonts w:ascii="Sylfaen" w:eastAsia="PMingLiU" w:hAnsi="Sylfaen" w:cs="Latha"/>
      <w:lang w:bidi="ta-IN"/>
    </w:rPr>
  </w:style>
  <w:style w:type="paragraph" w:styleId="aff">
    <w:name w:val="index heading"/>
    <w:basedOn w:val="a"/>
    <w:next w:val="12"/>
    <w:semiHidden/>
    <w:rsid w:val="00337316"/>
    <w:rPr>
      <w:rFonts w:ascii="Arial" w:eastAsia="PMingLiU" w:hAnsi="Arial" w:cs="Arial"/>
      <w:b/>
      <w:bCs/>
      <w:lang w:bidi="ta-IN"/>
    </w:rPr>
  </w:style>
  <w:style w:type="paragraph" w:styleId="aff0">
    <w:name w:val="macro"/>
    <w:link w:val="Charc"/>
    <w:semiHidden/>
    <w:rsid w:val="0033731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PMingLiU" w:hAnsi="Courier New" w:cs="Courier New"/>
      <w:lang w:bidi="ta-IN"/>
    </w:rPr>
  </w:style>
  <w:style w:type="character" w:customStyle="1" w:styleId="Charc">
    <w:name w:val="宏文本 Char"/>
    <w:basedOn w:val="a1"/>
    <w:link w:val="aff0"/>
    <w:semiHidden/>
    <w:rsid w:val="00252877"/>
    <w:rPr>
      <w:rFonts w:ascii="Courier New" w:eastAsia="PMingLiU" w:hAnsi="Courier New" w:cs="Courier New"/>
      <w:lang w:bidi="ta-IN"/>
    </w:rPr>
  </w:style>
  <w:style w:type="paragraph" w:styleId="aff1">
    <w:name w:val="table of authorities"/>
    <w:basedOn w:val="a"/>
    <w:next w:val="a"/>
    <w:rsid w:val="00337316"/>
    <w:pPr>
      <w:ind w:left="240" w:hanging="240"/>
    </w:pPr>
    <w:rPr>
      <w:rFonts w:ascii="Sylfaen" w:eastAsia="PMingLiU" w:hAnsi="Sylfaen" w:cs="Latha"/>
      <w:lang w:bidi="ta-IN"/>
    </w:rPr>
  </w:style>
  <w:style w:type="paragraph" w:styleId="aff2">
    <w:name w:val="table of figures"/>
    <w:basedOn w:val="a"/>
    <w:next w:val="a"/>
    <w:semiHidden/>
    <w:rsid w:val="00337316"/>
    <w:rPr>
      <w:rFonts w:ascii="Sylfaen" w:eastAsia="PMingLiU" w:hAnsi="Sylfaen" w:cs="Latha"/>
      <w:lang w:bidi="ta-IN"/>
    </w:rPr>
  </w:style>
  <w:style w:type="paragraph" w:styleId="aff3">
    <w:name w:val="toa heading"/>
    <w:basedOn w:val="a"/>
    <w:next w:val="a"/>
    <w:semiHidden/>
    <w:rsid w:val="00337316"/>
    <w:pPr>
      <w:spacing w:before="120"/>
    </w:pPr>
    <w:rPr>
      <w:rFonts w:ascii="Arial" w:eastAsia="PMingLiU" w:hAnsi="Arial" w:cs="Arial"/>
      <w:b/>
      <w:bCs/>
      <w:lang w:bidi="ta-IN"/>
    </w:rPr>
  </w:style>
  <w:style w:type="paragraph" w:styleId="41">
    <w:name w:val="toc 4"/>
    <w:basedOn w:val="a"/>
    <w:next w:val="a"/>
    <w:semiHidden/>
    <w:rsid w:val="00337316"/>
    <w:pPr>
      <w:ind w:left="720"/>
    </w:pPr>
    <w:rPr>
      <w:rFonts w:ascii="Sylfaen" w:eastAsia="PMingLiU" w:hAnsi="Sylfaen" w:cs="Latha"/>
      <w:lang w:bidi="ta-IN"/>
    </w:rPr>
  </w:style>
  <w:style w:type="paragraph" w:styleId="51">
    <w:name w:val="toc 5"/>
    <w:basedOn w:val="a"/>
    <w:next w:val="a"/>
    <w:semiHidden/>
    <w:rsid w:val="00337316"/>
    <w:pPr>
      <w:ind w:left="960"/>
    </w:pPr>
    <w:rPr>
      <w:rFonts w:ascii="Sylfaen" w:eastAsia="PMingLiU" w:hAnsi="Sylfaen" w:cs="Latha"/>
      <w:lang w:bidi="ta-IN"/>
    </w:rPr>
  </w:style>
  <w:style w:type="paragraph" w:styleId="61">
    <w:name w:val="toc 6"/>
    <w:basedOn w:val="a"/>
    <w:next w:val="a"/>
    <w:semiHidden/>
    <w:rsid w:val="00337316"/>
    <w:pPr>
      <w:ind w:left="1200"/>
    </w:pPr>
    <w:rPr>
      <w:rFonts w:ascii="Sylfaen" w:eastAsia="PMingLiU" w:hAnsi="Sylfaen" w:cs="Latha"/>
      <w:lang w:bidi="ta-IN"/>
    </w:rPr>
  </w:style>
  <w:style w:type="paragraph" w:styleId="71">
    <w:name w:val="toc 7"/>
    <w:basedOn w:val="a"/>
    <w:next w:val="a"/>
    <w:semiHidden/>
    <w:rsid w:val="00337316"/>
    <w:pPr>
      <w:ind w:left="1440"/>
    </w:pPr>
    <w:rPr>
      <w:rFonts w:ascii="Sylfaen" w:eastAsia="PMingLiU" w:hAnsi="Sylfaen" w:cs="Latha"/>
      <w:lang w:bidi="ta-IN"/>
    </w:rPr>
  </w:style>
  <w:style w:type="paragraph" w:styleId="81">
    <w:name w:val="toc 8"/>
    <w:basedOn w:val="a"/>
    <w:next w:val="a"/>
    <w:semiHidden/>
    <w:rsid w:val="00337316"/>
    <w:pPr>
      <w:ind w:left="1680"/>
    </w:pPr>
    <w:rPr>
      <w:rFonts w:ascii="Sylfaen" w:eastAsia="PMingLiU" w:hAnsi="Sylfaen" w:cs="Latha"/>
      <w:lang w:bidi="ta-IN"/>
    </w:rPr>
  </w:style>
  <w:style w:type="paragraph" w:styleId="91">
    <w:name w:val="toc 9"/>
    <w:basedOn w:val="a"/>
    <w:next w:val="a"/>
    <w:semiHidden/>
    <w:rsid w:val="00337316"/>
    <w:pPr>
      <w:ind w:left="1920"/>
    </w:pPr>
    <w:rPr>
      <w:rFonts w:ascii="Sylfaen" w:eastAsia="PMingLiU" w:hAnsi="Sylfaen" w:cs="Latha"/>
      <w:lang w:bidi="ta-IN"/>
    </w:rPr>
  </w:style>
  <w:style w:type="character" w:styleId="aff4">
    <w:name w:val="endnote reference"/>
    <w:semiHidden/>
    <w:rsid w:val="00337316"/>
    <w:rPr>
      <w:vertAlign w:val="superscript"/>
    </w:rPr>
  </w:style>
  <w:style w:type="paragraph" w:customStyle="1" w:styleId="Subtitle2">
    <w:name w:val="Subtitle2"/>
    <w:basedOn w:val="a"/>
    <w:next w:val="a"/>
    <w:rsid w:val="00337316"/>
  </w:style>
  <w:style w:type="numbering" w:styleId="111111">
    <w:name w:val="Outline List 1"/>
    <w:basedOn w:val="a3"/>
    <w:rsid w:val="00337316"/>
    <w:pPr>
      <w:numPr>
        <w:numId w:val="2"/>
      </w:numPr>
    </w:pPr>
  </w:style>
  <w:style w:type="paragraph" w:customStyle="1" w:styleId="Normal2">
    <w:name w:val="Normal2"/>
    <w:basedOn w:val="a"/>
    <w:rsid w:val="00277B74"/>
    <w:pPr>
      <w:spacing w:line="260" w:lineRule="atLeast"/>
    </w:pPr>
    <w:rPr>
      <w:rFonts w:eastAsia="Calibri"/>
      <w:lang w:eastAsia="nl-NL"/>
    </w:rPr>
  </w:style>
  <w:style w:type="paragraph" w:customStyle="1" w:styleId="Subtitle3">
    <w:name w:val="Subtitle3"/>
    <w:basedOn w:val="a"/>
    <w:next w:val="a"/>
    <w:rsid w:val="00277B74"/>
  </w:style>
  <w:style w:type="paragraph" w:customStyle="1" w:styleId="Normal3">
    <w:name w:val="Normal3"/>
    <w:basedOn w:val="a"/>
    <w:rsid w:val="002B5BCD"/>
    <w:pPr>
      <w:spacing w:line="260" w:lineRule="atLeast"/>
    </w:pPr>
    <w:rPr>
      <w:rFonts w:eastAsia="Calibri"/>
      <w:lang w:eastAsia="nl-NL"/>
    </w:rPr>
  </w:style>
  <w:style w:type="paragraph" w:customStyle="1" w:styleId="Subtitle4">
    <w:name w:val="Subtitle4"/>
    <w:basedOn w:val="a"/>
    <w:next w:val="a"/>
    <w:rsid w:val="002B5BCD"/>
  </w:style>
  <w:style w:type="paragraph" w:customStyle="1" w:styleId="Normal4">
    <w:name w:val="Normal4"/>
    <w:basedOn w:val="a"/>
    <w:rsid w:val="007124D6"/>
    <w:pPr>
      <w:spacing w:line="260" w:lineRule="atLeast"/>
    </w:pPr>
    <w:rPr>
      <w:rFonts w:eastAsia="Calibri"/>
      <w:lang w:eastAsia="nl-NL"/>
    </w:rPr>
  </w:style>
  <w:style w:type="paragraph" w:customStyle="1" w:styleId="Subtitle5">
    <w:name w:val="Subtitle5"/>
    <w:basedOn w:val="a"/>
    <w:next w:val="a"/>
    <w:rsid w:val="007124D6"/>
  </w:style>
  <w:style w:type="paragraph" w:customStyle="1" w:styleId="Normal5">
    <w:name w:val="Normal5"/>
    <w:basedOn w:val="a"/>
    <w:rsid w:val="005A3656"/>
    <w:pPr>
      <w:spacing w:line="260" w:lineRule="atLeast"/>
    </w:pPr>
    <w:rPr>
      <w:rFonts w:eastAsia="Calibri"/>
      <w:lang w:eastAsia="nl-NL"/>
    </w:rPr>
  </w:style>
  <w:style w:type="paragraph" w:customStyle="1" w:styleId="Subtitle6">
    <w:name w:val="Subtitle6"/>
    <w:basedOn w:val="a"/>
    <w:next w:val="a"/>
    <w:rsid w:val="005A3656"/>
  </w:style>
  <w:style w:type="paragraph" w:customStyle="1" w:styleId="Normal6">
    <w:name w:val="Normal6"/>
    <w:basedOn w:val="a"/>
    <w:rsid w:val="00F216E5"/>
    <w:pPr>
      <w:spacing w:line="260" w:lineRule="atLeast"/>
    </w:pPr>
    <w:rPr>
      <w:rFonts w:eastAsia="Calibri"/>
      <w:lang w:eastAsia="nl-NL"/>
    </w:rPr>
  </w:style>
  <w:style w:type="paragraph" w:customStyle="1" w:styleId="Subtitle7">
    <w:name w:val="Subtitle7"/>
    <w:basedOn w:val="a"/>
    <w:next w:val="a"/>
    <w:rsid w:val="00767EB6"/>
  </w:style>
  <w:style w:type="character" w:customStyle="1" w:styleId="AuthorQuery">
    <w:name w:val="Author Query"/>
    <w:basedOn w:val="a1"/>
    <w:rsid w:val="00F216E5"/>
  </w:style>
  <w:style w:type="paragraph" w:customStyle="1" w:styleId="HeadA">
    <w:name w:val="Head A"/>
    <w:basedOn w:val="a"/>
    <w:rsid w:val="00F216E5"/>
    <w:rPr>
      <w:rFonts w:eastAsia="宋体"/>
      <w:color w:val="FF0000"/>
      <w:sz w:val="32"/>
      <w:lang w:val="en-GB"/>
    </w:rPr>
  </w:style>
  <w:style w:type="paragraph" w:customStyle="1" w:styleId="HeadB">
    <w:name w:val="Head B"/>
    <w:basedOn w:val="a"/>
    <w:rsid w:val="00F216E5"/>
    <w:rPr>
      <w:rFonts w:eastAsia="宋体"/>
      <w:color w:val="0000FF"/>
      <w:sz w:val="28"/>
      <w:lang w:val="en-GB"/>
    </w:rPr>
  </w:style>
  <w:style w:type="paragraph" w:customStyle="1" w:styleId="HeadC">
    <w:name w:val="Head C"/>
    <w:basedOn w:val="a"/>
    <w:rsid w:val="00F216E5"/>
    <w:rPr>
      <w:i/>
      <w:color w:val="008000"/>
    </w:rPr>
  </w:style>
  <w:style w:type="character" w:customStyle="1" w:styleId="Preformatted">
    <w:name w:val="Preformatted"/>
    <w:basedOn w:val="a1"/>
    <w:rsid w:val="00F216E5"/>
    <w:rPr>
      <w:rFonts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semiHidden="0" w:unhideWhenUsed="0" w:qFormat="1"/>
    <w:lsdException w:name="header" w:semiHidden="0" w:unhideWhenUsed="0" w:qFormat="1"/>
    <w:lsdException w:name="footer" w:semiHidden="0" w:unhideWhenUsed="0" w:qFormat="1"/>
    <w:lsdException w:name="caption" w:qFormat="1"/>
    <w:lsdException w:name="annotation reference" w:semiHidden="0" w:unhideWhenUsed="0" w:qFormat="1"/>
    <w:lsdException w:name="line number" w:semiHidden="0" w:unhideWhenUsed="0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Default Paragraph Font" w:uiPriority="1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Hyperlink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semiHidden="0" w:unhideWhenUsed="0" w:qFormat="1"/>
    <w:lsdException w:name="Normal Table" w:uiPriority="99" w:qFormat="1"/>
    <w:lsdException w:name="annotation subject" w:semiHidden="0" w:unhideWhenUsed="0" w:qFormat="1"/>
    <w:lsdException w:name="No List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semiHidden="0" w:unhideWhenUsed="0"/>
    <w:lsdException w:name="Placeholder Text" w:uiPriority="99" w:unhideWhenUsed="0" w:qFormat="1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2645D"/>
    <w:pPr>
      <w:widowControl w:val="0"/>
      <w:jc w:val="both"/>
    </w:pPr>
    <w:rPr>
      <w:rFonts w:asciiTheme="minorHAnsi" w:hAnsiTheme="minorHAnsi" w:cstheme="minorBidi"/>
      <w:kern w:val="2"/>
      <w:sz w:val="21"/>
      <w:szCs w:val="22"/>
      <w:lang w:eastAsia="zh-CN"/>
    </w:rPr>
  </w:style>
  <w:style w:type="paragraph" w:styleId="1">
    <w:name w:val="heading 1"/>
    <w:basedOn w:val="a"/>
    <w:next w:val="a"/>
    <w:link w:val="1Char"/>
    <w:qFormat/>
    <w:rsid w:val="00F216E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qFormat/>
    <w:rsid w:val="00F216E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qFormat/>
    <w:rsid w:val="00F216E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link w:val="4Char"/>
    <w:qFormat/>
    <w:rsid w:val="00F216E5"/>
    <w:pPr>
      <w:keepNext/>
      <w:outlineLvl w:val="3"/>
    </w:pPr>
    <w:rPr>
      <w:rFonts w:eastAsia="平成明朝"/>
      <w:b/>
      <w:i/>
      <w:szCs w:val="20"/>
    </w:rPr>
  </w:style>
  <w:style w:type="paragraph" w:styleId="5">
    <w:name w:val="heading 5"/>
    <w:basedOn w:val="a"/>
    <w:next w:val="a"/>
    <w:link w:val="5Char"/>
    <w:qFormat/>
    <w:rsid w:val="00F216E5"/>
    <w:pPr>
      <w:keepNext/>
      <w:outlineLvl w:val="4"/>
    </w:pPr>
    <w:rPr>
      <w:rFonts w:eastAsia="平成明朝"/>
      <w:b/>
      <w:i/>
      <w:sz w:val="20"/>
      <w:szCs w:val="20"/>
    </w:rPr>
  </w:style>
  <w:style w:type="paragraph" w:styleId="6">
    <w:name w:val="heading 6"/>
    <w:basedOn w:val="a"/>
    <w:next w:val="a"/>
    <w:link w:val="6Char"/>
    <w:qFormat/>
    <w:rsid w:val="00F216E5"/>
    <w:pPr>
      <w:keepNext/>
      <w:ind w:firstLine="720"/>
      <w:outlineLvl w:val="5"/>
    </w:pPr>
    <w:rPr>
      <w:rFonts w:eastAsia="平成明朝"/>
      <w:szCs w:val="20"/>
    </w:rPr>
  </w:style>
  <w:style w:type="paragraph" w:styleId="7">
    <w:name w:val="heading 7"/>
    <w:basedOn w:val="a"/>
    <w:next w:val="a0"/>
    <w:link w:val="7Char"/>
    <w:qFormat/>
    <w:rsid w:val="00F216E5"/>
    <w:pPr>
      <w:keepNext/>
      <w:spacing w:line="480" w:lineRule="auto"/>
      <w:outlineLvl w:val="6"/>
    </w:pPr>
    <w:rPr>
      <w:rFonts w:eastAsia="Osaka"/>
      <w:color w:val="000000"/>
      <w:szCs w:val="20"/>
    </w:rPr>
  </w:style>
  <w:style w:type="paragraph" w:styleId="8">
    <w:name w:val="heading 8"/>
    <w:basedOn w:val="a"/>
    <w:next w:val="a"/>
    <w:link w:val="8Char"/>
    <w:qFormat/>
    <w:rsid w:val="00F216E5"/>
    <w:pPr>
      <w:spacing w:before="240" w:after="60"/>
      <w:outlineLvl w:val="7"/>
    </w:pPr>
    <w:rPr>
      <w:rFonts w:ascii="Sylfaen" w:eastAsia="PMingLiU" w:hAnsi="Sylfaen" w:cs="Latha"/>
      <w:b/>
      <w:bCs/>
      <w:lang w:bidi="ta-IN"/>
    </w:rPr>
  </w:style>
  <w:style w:type="paragraph" w:styleId="9">
    <w:name w:val="heading 9"/>
    <w:aliases w:val="1"/>
    <w:basedOn w:val="a"/>
    <w:next w:val="a"/>
    <w:link w:val="9Char"/>
    <w:qFormat/>
    <w:rsid w:val="00337316"/>
    <w:pPr>
      <w:keepNext/>
      <w:outlineLvl w:val="8"/>
    </w:pPr>
    <w:rPr>
      <w:rFonts w:ascii="Sylfaen" w:eastAsia="PMingLiU" w:hAnsi="Sylfaen" w:cs="Latha"/>
      <w:b/>
      <w:bCs/>
      <w:sz w:val="20"/>
      <w:szCs w:val="20"/>
      <w:lang w:bidi="ta-IN"/>
    </w:rPr>
  </w:style>
  <w:style w:type="character" w:default="1" w:styleId="a1">
    <w:name w:val="Default Paragraph Font"/>
    <w:uiPriority w:val="1"/>
    <w:semiHidden/>
    <w:unhideWhenUsed/>
    <w:rsid w:val="0012645D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12645D"/>
  </w:style>
  <w:style w:type="paragraph" w:styleId="a4">
    <w:name w:val="annotation text"/>
    <w:basedOn w:val="a"/>
    <w:link w:val="Char"/>
    <w:rsid w:val="00F216E5"/>
    <w:rPr>
      <w:sz w:val="20"/>
      <w:szCs w:val="20"/>
    </w:rPr>
  </w:style>
  <w:style w:type="paragraph" w:styleId="a5">
    <w:name w:val="Balloon Text"/>
    <w:basedOn w:val="a"/>
    <w:link w:val="Char0"/>
    <w:rsid w:val="00F216E5"/>
    <w:rPr>
      <w:rFonts w:ascii="Tahoma" w:hAnsi="Tahoma" w:cs="Tahoma"/>
      <w:sz w:val="16"/>
      <w:szCs w:val="16"/>
    </w:rPr>
  </w:style>
  <w:style w:type="paragraph" w:styleId="a6">
    <w:name w:val="footer"/>
    <w:basedOn w:val="a"/>
    <w:link w:val="Char1"/>
    <w:rsid w:val="00F216E5"/>
    <w:pPr>
      <w:tabs>
        <w:tab w:val="center" w:pos="4536"/>
        <w:tab w:val="right" w:pos="9072"/>
      </w:tabs>
    </w:pPr>
  </w:style>
  <w:style w:type="paragraph" w:styleId="a7">
    <w:name w:val="header"/>
    <w:basedOn w:val="a"/>
    <w:link w:val="Char2"/>
    <w:rsid w:val="00F216E5"/>
    <w:pPr>
      <w:tabs>
        <w:tab w:val="center" w:pos="4536"/>
        <w:tab w:val="right" w:pos="9072"/>
      </w:tabs>
    </w:pPr>
  </w:style>
  <w:style w:type="paragraph" w:styleId="a8">
    <w:name w:val="Normal (Web)"/>
    <w:basedOn w:val="a"/>
    <w:rsid w:val="00767EB6"/>
    <w:rPr>
      <w:rFonts w:eastAsia="宋体"/>
    </w:rPr>
  </w:style>
  <w:style w:type="paragraph" w:styleId="a9">
    <w:name w:val="annotation subject"/>
    <w:aliases w:val="Char"/>
    <w:basedOn w:val="a4"/>
    <w:next w:val="a4"/>
    <w:link w:val="Char3"/>
    <w:rsid w:val="00F216E5"/>
    <w:rPr>
      <w:b/>
      <w:bCs/>
    </w:rPr>
  </w:style>
  <w:style w:type="character" w:styleId="aa">
    <w:name w:val="line number"/>
    <w:basedOn w:val="a1"/>
    <w:rsid w:val="00F216E5"/>
    <w:rPr>
      <w:rFonts w:cs="Times New Roman"/>
    </w:rPr>
  </w:style>
  <w:style w:type="character" w:styleId="ab">
    <w:name w:val="Hyperlink"/>
    <w:basedOn w:val="a1"/>
    <w:rsid w:val="00F216E5"/>
    <w:rPr>
      <w:rFonts w:cs="Times New Roman"/>
      <w:color w:val="0000FF"/>
      <w:u w:val="single"/>
    </w:rPr>
  </w:style>
  <w:style w:type="character" w:styleId="ac">
    <w:name w:val="annotation reference"/>
    <w:basedOn w:val="a1"/>
    <w:rsid w:val="00F216E5"/>
    <w:rPr>
      <w:sz w:val="16"/>
      <w:szCs w:val="16"/>
    </w:rPr>
  </w:style>
  <w:style w:type="character" w:customStyle="1" w:styleId="Char1">
    <w:name w:val="页脚 Char"/>
    <w:basedOn w:val="a1"/>
    <w:link w:val="a6"/>
    <w:rsid w:val="00F216E5"/>
    <w:rPr>
      <w:rFonts w:eastAsia="Times New Roman"/>
      <w:sz w:val="24"/>
      <w:szCs w:val="24"/>
    </w:rPr>
  </w:style>
  <w:style w:type="character" w:customStyle="1" w:styleId="10">
    <w:name w:val="页脚 字符1"/>
    <w:basedOn w:val="a1"/>
    <w:qFormat/>
    <w:rPr>
      <w:rFonts w:ascii="Times New Roman" w:eastAsia="宋体" w:hAnsi="Times New Roman" w:cs="Times New Roman" w:hint="default"/>
      <w:kern w:val="2"/>
      <w:sz w:val="18"/>
      <w:szCs w:val="18"/>
    </w:rPr>
  </w:style>
  <w:style w:type="paragraph" w:styleId="ad">
    <w:name w:val="List Paragraph"/>
    <w:basedOn w:val="a"/>
    <w:link w:val="Char4"/>
    <w:qFormat/>
    <w:rsid w:val="00F216E5"/>
    <w:pPr>
      <w:ind w:left="720"/>
      <w:contextualSpacing/>
    </w:pPr>
  </w:style>
  <w:style w:type="character" w:customStyle="1" w:styleId="Char2">
    <w:name w:val="页眉 Char"/>
    <w:basedOn w:val="a1"/>
    <w:link w:val="a7"/>
    <w:rsid w:val="00F216E5"/>
    <w:rPr>
      <w:rFonts w:eastAsia="Times New Roman"/>
      <w:sz w:val="24"/>
      <w:szCs w:val="24"/>
    </w:rPr>
  </w:style>
  <w:style w:type="character" w:styleId="ae">
    <w:name w:val="Placeholder Text"/>
    <w:basedOn w:val="a1"/>
    <w:uiPriority w:val="99"/>
    <w:semiHidden/>
    <w:qFormat/>
    <w:rPr>
      <w:color w:val="808080"/>
    </w:rPr>
  </w:style>
  <w:style w:type="paragraph" w:customStyle="1" w:styleId="Revision1">
    <w:name w:val="Revision1"/>
    <w:hidden/>
    <w:uiPriority w:val="99"/>
    <w:semiHidden/>
    <w:qFormat/>
    <w:rPr>
      <w:rFonts w:asciiTheme="minorHAnsi" w:hAnsiTheme="minorHAnsi" w:cstheme="minorBidi"/>
      <w:kern w:val="2"/>
      <w:sz w:val="21"/>
      <w:szCs w:val="24"/>
      <w:lang w:eastAsia="zh-CN"/>
    </w:rPr>
  </w:style>
  <w:style w:type="character" w:customStyle="1" w:styleId="CommentTextChar">
    <w:name w:val="Comment Text Char"/>
    <w:rsid w:val="00F216E5"/>
    <w:rPr>
      <w:lang w:val="de-DE" w:eastAsia="x-none"/>
    </w:rPr>
  </w:style>
  <w:style w:type="character" w:customStyle="1" w:styleId="CommentSubjectChar">
    <w:name w:val="Comment Subject Char"/>
    <w:aliases w:val="Char Char"/>
    <w:rsid w:val="00F216E5"/>
    <w:rPr>
      <w:b/>
      <w:lang w:val="de-DE" w:eastAsia="x-none"/>
    </w:rPr>
  </w:style>
  <w:style w:type="character" w:customStyle="1" w:styleId="BalloonTextChar">
    <w:name w:val="Balloon Text Char"/>
    <w:rsid w:val="00F216E5"/>
    <w:rPr>
      <w:rFonts w:ascii="Tahoma" w:hAnsi="Tahoma"/>
      <w:sz w:val="16"/>
      <w:lang w:val="de-DE" w:eastAsia="x-none"/>
    </w:rPr>
  </w:style>
  <w:style w:type="paragraph" w:customStyle="1" w:styleId="QSREF">
    <w:name w:val="QS_REF"/>
    <w:basedOn w:val="a"/>
    <w:next w:val="a"/>
    <w:rsid w:val="00F216E5"/>
    <w:pPr>
      <w:spacing w:line="360" w:lineRule="auto"/>
    </w:pPr>
  </w:style>
  <w:style w:type="character" w:customStyle="1" w:styleId="RefCite">
    <w:name w:val="Ref_Cite"/>
    <w:basedOn w:val="a1"/>
    <w:rsid w:val="00F216E5"/>
    <w:rPr>
      <w:color w:val="FF6600"/>
      <w:bdr w:val="none" w:sz="0" w:space="0" w:color="auto"/>
      <w:shd w:val="clear" w:color="auto" w:fill="FFCC99"/>
    </w:rPr>
  </w:style>
  <w:style w:type="paragraph" w:customStyle="1" w:styleId="QSFIG">
    <w:name w:val="QS_FIG"/>
    <w:basedOn w:val="a"/>
    <w:rsid w:val="00F216E5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  <w:ind w:left="432" w:right="432"/>
    </w:pPr>
  </w:style>
  <w:style w:type="paragraph" w:customStyle="1" w:styleId="QStblfn">
    <w:name w:val="QS_tblfn"/>
    <w:basedOn w:val="a"/>
    <w:rsid w:val="00F216E5"/>
    <w:pPr>
      <w:shd w:val="clear" w:color="auto" w:fill="CCFFFF"/>
    </w:pPr>
  </w:style>
  <w:style w:type="paragraph" w:customStyle="1" w:styleId="TableCaption">
    <w:name w:val="Table Caption"/>
    <w:basedOn w:val="a"/>
    <w:next w:val="a"/>
    <w:rsid w:val="00F216E5"/>
    <w:pPr>
      <w:spacing w:before="240" w:after="240" w:line="360" w:lineRule="auto"/>
    </w:pPr>
  </w:style>
  <w:style w:type="paragraph" w:customStyle="1" w:styleId="References">
    <w:name w:val="References"/>
    <w:basedOn w:val="a"/>
    <w:rsid w:val="00F216E5"/>
  </w:style>
  <w:style w:type="paragraph" w:customStyle="1" w:styleId="PEQuery">
    <w:name w:val="PE_Query"/>
    <w:basedOn w:val="a"/>
    <w:rsid w:val="00767EB6"/>
    <w:pPr>
      <w:shd w:val="clear" w:color="auto" w:fill="00CCFF"/>
      <w:suppressAutoHyphens/>
    </w:pPr>
  </w:style>
  <w:style w:type="paragraph" w:styleId="af">
    <w:name w:val="Title"/>
    <w:basedOn w:val="a"/>
    <w:link w:val="Char5"/>
    <w:qFormat/>
    <w:rsid w:val="00767EB6"/>
    <w:pPr>
      <w:spacing w:before="240" w:after="60"/>
      <w:jc w:val="center"/>
      <w:outlineLvl w:val="0"/>
    </w:pPr>
    <w:rPr>
      <w:b/>
      <w:sz w:val="32"/>
      <w:szCs w:val="32"/>
    </w:rPr>
  </w:style>
  <w:style w:type="character" w:customStyle="1" w:styleId="Char5">
    <w:name w:val="标题 Char"/>
    <w:link w:val="af"/>
    <w:rsid w:val="0024075F"/>
    <w:rPr>
      <w:rFonts w:eastAsia="Times New Roman"/>
      <w:b/>
      <w:sz w:val="32"/>
      <w:szCs w:val="32"/>
    </w:rPr>
  </w:style>
  <w:style w:type="paragraph" w:customStyle="1" w:styleId="AuthorList">
    <w:name w:val="Author List"/>
    <w:aliases w:val="Keywords,Abstract"/>
    <w:basedOn w:val="af0"/>
    <w:next w:val="a"/>
    <w:rsid w:val="00767EB6"/>
    <w:pPr>
      <w:widowControl/>
      <w:spacing w:before="240" w:after="240"/>
      <w:jc w:val="left"/>
      <w:outlineLvl w:val="9"/>
    </w:pPr>
    <w:rPr>
      <w:rFonts w:ascii="Times New Roman" w:eastAsia="Times New Roman" w:hAnsi="Times New Roman" w:cs="Times New Roman"/>
      <w:b/>
      <w:lang w:eastAsia="en-US"/>
    </w:rPr>
  </w:style>
  <w:style w:type="paragraph" w:styleId="af0">
    <w:name w:val="Subtitle"/>
    <w:basedOn w:val="a"/>
    <w:link w:val="Char6"/>
    <w:qFormat/>
    <w:rsid w:val="00767EB6"/>
    <w:pPr>
      <w:spacing w:after="60"/>
      <w:jc w:val="center"/>
      <w:outlineLvl w:val="1"/>
    </w:pPr>
    <w:rPr>
      <w:rFonts w:ascii="Arial" w:eastAsia="宋体" w:hAnsi="Arial" w:cs="Arial"/>
    </w:rPr>
  </w:style>
  <w:style w:type="character" w:customStyle="1" w:styleId="Char6">
    <w:name w:val="副标题 Char"/>
    <w:basedOn w:val="a1"/>
    <w:link w:val="af0"/>
    <w:rsid w:val="00B20B31"/>
    <w:rPr>
      <w:rFonts w:ascii="Arial" w:eastAsia="宋体" w:hAnsi="Arial" w:cs="Arial"/>
      <w:sz w:val="24"/>
      <w:szCs w:val="24"/>
      <w:lang w:eastAsia="zh-CN"/>
    </w:rPr>
  </w:style>
  <w:style w:type="table" w:styleId="af1">
    <w:name w:val="Table Grid"/>
    <w:basedOn w:val="a2"/>
    <w:rsid w:val="00F216E5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DICite">
    <w:name w:val="EDI_Cite"/>
    <w:rsid w:val="00767EB6"/>
    <w:rPr>
      <w:color w:val="20A6C6"/>
      <w:u w:val="none"/>
    </w:rPr>
  </w:style>
  <w:style w:type="paragraph" w:customStyle="1" w:styleId="QSEDIREF">
    <w:name w:val="QS_EDIREF"/>
    <w:basedOn w:val="QSREF"/>
    <w:rsid w:val="00767EB6"/>
    <w:pPr>
      <w:suppressAutoHyphens/>
      <w:spacing w:after="100" w:afterAutospacing="1"/>
    </w:pPr>
    <w:rPr>
      <w:lang w:val="de-DE"/>
    </w:rPr>
  </w:style>
  <w:style w:type="character" w:customStyle="1" w:styleId="None">
    <w:name w:val="None"/>
    <w:rsid w:val="00767EB6"/>
    <w:rPr>
      <w:lang w:eastAsia="de-DE"/>
    </w:rPr>
  </w:style>
  <w:style w:type="character" w:customStyle="1" w:styleId="SICite">
    <w:name w:val="SI_Cite"/>
    <w:rsid w:val="00767EB6"/>
    <w:rPr>
      <w:rFonts w:ascii="Times New Roman" w:hAnsi="Times New Roman" w:cs="Times New Roman"/>
      <w:b w:val="0"/>
      <w:i w:val="0"/>
      <w:color w:val="FF37FF"/>
      <w:sz w:val="24"/>
      <w:szCs w:val="24"/>
      <w:vertAlign w:val="baseline"/>
    </w:rPr>
  </w:style>
  <w:style w:type="paragraph" w:customStyle="1" w:styleId="QSIFTS">
    <w:name w:val="QSIFTS"/>
    <w:basedOn w:val="a"/>
    <w:link w:val="QSIFTSChar"/>
    <w:rsid w:val="00767EB6"/>
    <w:pPr>
      <w:shd w:val="clear" w:color="auto" w:fill="FFFF99"/>
      <w:suppressAutoHyphens/>
    </w:pPr>
    <w:rPr>
      <w:rFonts w:eastAsia="宋体"/>
    </w:rPr>
  </w:style>
  <w:style w:type="character" w:customStyle="1" w:styleId="QSIFTSChar">
    <w:name w:val="QSIFTS Char"/>
    <w:basedOn w:val="a1"/>
    <w:link w:val="QSIFTS"/>
    <w:rsid w:val="00E653C4"/>
    <w:rPr>
      <w:rFonts w:eastAsia="宋体"/>
      <w:sz w:val="24"/>
      <w:szCs w:val="24"/>
      <w:shd w:val="clear" w:color="auto" w:fill="FFFF99"/>
      <w:lang w:eastAsia="zh-CN"/>
    </w:rPr>
  </w:style>
  <w:style w:type="character" w:customStyle="1" w:styleId="qsimiddot">
    <w:name w:val="qsimiddot"/>
    <w:rsid w:val="00767EB6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qsimidsym">
    <w:name w:val="qsimidsym"/>
    <w:rsid w:val="00767EB6"/>
    <w:rPr>
      <w:rFonts w:ascii="Times New Roman" w:hAnsi="Times New Roman" w:cs="Times New Roman"/>
      <w:b/>
      <w:sz w:val="24"/>
      <w:szCs w:val="24"/>
      <w:bdr w:val="none" w:sz="0" w:space="0" w:color="auto"/>
      <w:shd w:val="clear" w:color="auto" w:fill="FFFF99"/>
    </w:rPr>
  </w:style>
  <w:style w:type="character" w:customStyle="1" w:styleId="3Char">
    <w:name w:val="标题 3 Char"/>
    <w:basedOn w:val="a1"/>
    <w:link w:val="3"/>
    <w:rsid w:val="00F216E5"/>
    <w:rPr>
      <w:rFonts w:ascii="Arial" w:eastAsia="Times New Roman" w:hAnsi="Arial" w:cs="Arial"/>
      <w:b/>
      <w:bCs/>
      <w:sz w:val="26"/>
      <w:szCs w:val="26"/>
    </w:rPr>
  </w:style>
  <w:style w:type="character" w:customStyle="1" w:styleId="4Char">
    <w:name w:val="标题 4 Char"/>
    <w:basedOn w:val="a1"/>
    <w:link w:val="4"/>
    <w:rsid w:val="00534A99"/>
    <w:rPr>
      <w:rFonts w:eastAsia="平成明朝"/>
      <w:b/>
      <w:i/>
      <w:sz w:val="24"/>
    </w:rPr>
  </w:style>
  <w:style w:type="character" w:customStyle="1" w:styleId="5Char">
    <w:name w:val="标题 5 Char"/>
    <w:basedOn w:val="a1"/>
    <w:link w:val="5"/>
    <w:rsid w:val="00534A99"/>
    <w:rPr>
      <w:rFonts w:eastAsia="平成明朝"/>
      <w:b/>
      <w:i/>
    </w:rPr>
  </w:style>
  <w:style w:type="character" w:customStyle="1" w:styleId="6Char">
    <w:name w:val="标题 6 Char"/>
    <w:basedOn w:val="a1"/>
    <w:link w:val="6"/>
    <w:rsid w:val="00534A99"/>
    <w:rPr>
      <w:rFonts w:eastAsia="平成明朝"/>
      <w:sz w:val="24"/>
    </w:rPr>
  </w:style>
  <w:style w:type="character" w:customStyle="1" w:styleId="7Char">
    <w:name w:val="标题 7 Char"/>
    <w:basedOn w:val="a1"/>
    <w:link w:val="7"/>
    <w:rsid w:val="00534A99"/>
    <w:rPr>
      <w:rFonts w:eastAsia="Osaka"/>
      <w:color w:val="000000"/>
      <w:sz w:val="24"/>
    </w:rPr>
  </w:style>
  <w:style w:type="character" w:customStyle="1" w:styleId="8Char">
    <w:name w:val="标题 8 Char"/>
    <w:basedOn w:val="a1"/>
    <w:link w:val="8"/>
    <w:rsid w:val="00F216E5"/>
    <w:rPr>
      <w:rFonts w:ascii="Sylfaen" w:eastAsia="PMingLiU" w:hAnsi="Sylfaen" w:cs="Latha"/>
      <w:b/>
      <w:bCs/>
      <w:sz w:val="24"/>
      <w:szCs w:val="24"/>
      <w:lang w:bidi="ta-IN"/>
    </w:rPr>
  </w:style>
  <w:style w:type="character" w:customStyle="1" w:styleId="1Char">
    <w:name w:val="标题 1 Char"/>
    <w:basedOn w:val="a1"/>
    <w:link w:val="1"/>
    <w:locked/>
    <w:rsid w:val="00F216E5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2Char">
    <w:name w:val="标题 2 Char"/>
    <w:basedOn w:val="a1"/>
    <w:link w:val="2"/>
    <w:locked/>
    <w:rsid w:val="00F216E5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1">
    <w:name w:val="Heading 3 Char1"/>
    <w:locked/>
    <w:rsid w:val="00767EB6"/>
    <w:rPr>
      <w:rFonts w:ascii="Arial" w:eastAsia="Times New Roman" w:hAnsi="Arial" w:cs="Arial"/>
      <w:b/>
      <w:bCs/>
      <w:sz w:val="26"/>
      <w:szCs w:val="26"/>
    </w:rPr>
  </w:style>
  <w:style w:type="paragraph" w:styleId="a0">
    <w:name w:val="Normal Indent"/>
    <w:basedOn w:val="a"/>
    <w:semiHidden/>
    <w:rsid w:val="00F216E5"/>
    <w:pPr>
      <w:ind w:left="851"/>
    </w:pPr>
    <w:rPr>
      <w:rFonts w:eastAsia="平成明朝"/>
      <w:sz w:val="20"/>
      <w:szCs w:val="20"/>
    </w:rPr>
  </w:style>
  <w:style w:type="paragraph" w:customStyle="1" w:styleId="SecType">
    <w:name w:val="Sec_Type"/>
    <w:basedOn w:val="a"/>
    <w:next w:val="a"/>
    <w:rsid w:val="00F216E5"/>
  </w:style>
  <w:style w:type="paragraph" w:customStyle="1" w:styleId="QSRectoRH">
    <w:name w:val="QS_Recto RH"/>
    <w:basedOn w:val="a"/>
    <w:next w:val="a"/>
    <w:rsid w:val="00F216E5"/>
  </w:style>
  <w:style w:type="paragraph" w:customStyle="1" w:styleId="QSArticleTitle">
    <w:name w:val="QS_Article Title"/>
    <w:basedOn w:val="a"/>
    <w:next w:val="a"/>
    <w:rsid w:val="00F216E5"/>
  </w:style>
  <w:style w:type="paragraph" w:customStyle="1" w:styleId="QSAuthorGroup">
    <w:name w:val="QS_Author Group"/>
    <w:basedOn w:val="a"/>
    <w:next w:val="a"/>
    <w:rsid w:val="00F216E5"/>
  </w:style>
  <w:style w:type="paragraph" w:customStyle="1" w:styleId="QSAffiliation">
    <w:name w:val="QS_Affiliation"/>
    <w:basedOn w:val="a"/>
    <w:next w:val="a"/>
    <w:rsid w:val="00F216E5"/>
  </w:style>
  <w:style w:type="paragraph" w:customStyle="1" w:styleId="Editedby">
    <w:name w:val="Edited_by"/>
    <w:basedOn w:val="a"/>
    <w:next w:val="a"/>
    <w:rsid w:val="00F216E5"/>
  </w:style>
  <w:style w:type="paragraph" w:customStyle="1" w:styleId="Reviewedby">
    <w:name w:val="Reviewed_by"/>
    <w:basedOn w:val="a"/>
    <w:next w:val="a"/>
    <w:rsid w:val="00F216E5"/>
  </w:style>
  <w:style w:type="paragraph" w:customStyle="1" w:styleId="CorAddress">
    <w:name w:val="Cor_Address"/>
    <w:basedOn w:val="a"/>
    <w:next w:val="a"/>
    <w:rsid w:val="00F216E5"/>
  </w:style>
  <w:style w:type="paragraph" w:customStyle="1" w:styleId="CorEmail">
    <w:name w:val="Cor_Email"/>
    <w:basedOn w:val="a"/>
    <w:next w:val="a"/>
    <w:rsid w:val="00F216E5"/>
  </w:style>
  <w:style w:type="paragraph" w:customStyle="1" w:styleId="PresentAddress">
    <w:name w:val="Present_Address"/>
    <w:basedOn w:val="a"/>
    <w:next w:val="a"/>
    <w:rsid w:val="00F216E5"/>
  </w:style>
  <w:style w:type="paragraph" w:customStyle="1" w:styleId="QSAbbr">
    <w:name w:val="QS_Abbr"/>
    <w:basedOn w:val="a"/>
    <w:next w:val="a"/>
    <w:rsid w:val="00F216E5"/>
  </w:style>
  <w:style w:type="paragraph" w:customStyle="1" w:styleId="QSKeywords">
    <w:name w:val="QS_Keywords"/>
    <w:basedOn w:val="a"/>
    <w:next w:val="a"/>
    <w:rsid w:val="00F216E5"/>
  </w:style>
  <w:style w:type="character" w:customStyle="1" w:styleId="Char">
    <w:name w:val="批注文字 Char"/>
    <w:basedOn w:val="a1"/>
    <w:link w:val="a4"/>
    <w:locked/>
    <w:rsid w:val="00F216E5"/>
    <w:rPr>
      <w:rFonts w:eastAsia="Times New Roman"/>
    </w:rPr>
  </w:style>
  <w:style w:type="character" w:customStyle="1" w:styleId="Char3">
    <w:name w:val="批注主题 Char"/>
    <w:aliases w:val="Char Char1"/>
    <w:basedOn w:val="Char"/>
    <w:link w:val="a9"/>
    <w:locked/>
    <w:rsid w:val="00F216E5"/>
    <w:rPr>
      <w:rFonts w:eastAsia="Times New Roman"/>
      <w:b/>
      <w:bCs/>
    </w:rPr>
  </w:style>
  <w:style w:type="character" w:customStyle="1" w:styleId="Char0">
    <w:name w:val="批注框文本 Char"/>
    <w:basedOn w:val="a1"/>
    <w:link w:val="a5"/>
    <w:locked/>
    <w:rsid w:val="00F216E5"/>
    <w:rPr>
      <w:rFonts w:ascii="Tahoma" w:eastAsia="Times New Roman" w:hAnsi="Tahoma" w:cs="Tahoma"/>
      <w:sz w:val="16"/>
      <w:szCs w:val="16"/>
    </w:rPr>
  </w:style>
  <w:style w:type="paragraph" w:customStyle="1" w:styleId="Normal1">
    <w:name w:val="Normal1"/>
    <w:basedOn w:val="a"/>
    <w:rsid w:val="00534A99"/>
    <w:pPr>
      <w:spacing w:line="260" w:lineRule="atLeast"/>
    </w:pPr>
    <w:rPr>
      <w:rFonts w:eastAsia="Calibri"/>
      <w:lang w:eastAsia="nl-NL"/>
    </w:rPr>
  </w:style>
  <w:style w:type="character" w:customStyle="1" w:styleId="normalchar1">
    <w:name w:val="normal__char1"/>
    <w:basedOn w:val="a1"/>
    <w:rsid w:val="00F216E5"/>
    <w:rPr>
      <w:rFonts w:ascii="Calibri" w:hAnsi="Calibri" w:cs="Times New Roman"/>
      <w:sz w:val="22"/>
      <w:szCs w:val="22"/>
    </w:rPr>
  </w:style>
  <w:style w:type="character" w:customStyle="1" w:styleId="hyperlinkchar1">
    <w:name w:val="hyperlink__char1"/>
    <w:basedOn w:val="a1"/>
    <w:rsid w:val="00F216E5"/>
    <w:rPr>
      <w:rFonts w:cs="Times New Roman"/>
      <w:color w:val="0000FF"/>
    </w:rPr>
  </w:style>
  <w:style w:type="paragraph" w:customStyle="1" w:styleId="table0020grid1">
    <w:name w:val="table_0020grid1"/>
    <w:basedOn w:val="a"/>
    <w:rsid w:val="00F216E5"/>
    <w:pPr>
      <w:spacing w:line="240" w:lineRule="atLeast"/>
    </w:pPr>
    <w:rPr>
      <w:rFonts w:eastAsia="Calibri"/>
      <w:lang w:eastAsia="nl-NL"/>
    </w:rPr>
  </w:style>
  <w:style w:type="character" w:customStyle="1" w:styleId="table0020gridchar">
    <w:name w:val="table_0020grid__char"/>
    <w:basedOn w:val="a1"/>
    <w:rsid w:val="00F216E5"/>
    <w:rPr>
      <w:rFonts w:cs="Times New Roman"/>
    </w:rPr>
  </w:style>
  <w:style w:type="paragraph" w:customStyle="1" w:styleId="list0020paragraph1">
    <w:name w:val="list_0020paragraph1"/>
    <w:basedOn w:val="a"/>
    <w:rsid w:val="00F216E5"/>
    <w:pPr>
      <w:spacing w:line="260" w:lineRule="atLeast"/>
      <w:ind w:left="720"/>
    </w:pPr>
    <w:rPr>
      <w:rFonts w:eastAsia="Calibri"/>
      <w:lang w:eastAsia="nl-NL"/>
    </w:rPr>
  </w:style>
  <w:style w:type="character" w:customStyle="1" w:styleId="list0020paragraphchar1">
    <w:name w:val="list_0020paragraph__char1"/>
    <w:basedOn w:val="a1"/>
    <w:rsid w:val="00F216E5"/>
    <w:rPr>
      <w:rFonts w:ascii="Calibri" w:hAnsi="Calibri" w:cs="Times New Roman"/>
      <w:sz w:val="22"/>
      <w:szCs w:val="22"/>
    </w:rPr>
  </w:style>
  <w:style w:type="paragraph" w:customStyle="1" w:styleId="QSR">
    <w:name w:val="QS_R"/>
    <w:basedOn w:val="a"/>
    <w:rsid w:val="00F216E5"/>
    <w:pPr>
      <w:spacing w:line="240" w:lineRule="atLeast"/>
      <w:ind w:left="2160" w:hanging="720"/>
    </w:pPr>
    <w:rPr>
      <w:lang w:eastAsia="nl-NL"/>
    </w:rPr>
  </w:style>
  <w:style w:type="paragraph" w:customStyle="1" w:styleId="NormalAfter0pt">
    <w:name w:val="Normal + After:  0 pt"/>
    <w:aliases w:val="Line spacing:  single"/>
    <w:basedOn w:val="a"/>
    <w:link w:val="NormalAfter0ptChar"/>
    <w:rsid w:val="00F216E5"/>
    <w:pPr>
      <w:suppressAutoHyphens/>
    </w:pPr>
  </w:style>
  <w:style w:type="character" w:customStyle="1" w:styleId="NormalAfter0ptChar">
    <w:name w:val="Normal + After:  0 pt Char"/>
    <w:aliases w:val="Line spacing:  single Char"/>
    <w:basedOn w:val="a1"/>
    <w:link w:val="NormalAfter0pt"/>
    <w:rsid w:val="00F216E5"/>
    <w:rPr>
      <w:rFonts w:eastAsia="Times New Roman"/>
      <w:sz w:val="24"/>
      <w:szCs w:val="24"/>
    </w:rPr>
  </w:style>
  <w:style w:type="character" w:customStyle="1" w:styleId="WW8Num2z0">
    <w:name w:val="WW8Num2z0"/>
    <w:rsid w:val="00F216E5"/>
    <w:rPr>
      <w:rFonts w:ascii="Times New Roman" w:hAnsi="Times New Roman"/>
    </w:rPr>
  </w:style>
  <w:style w:type="character" w:customStyle="1" w:styleId="Absatz-Standardschriftart1">
    <w:name w:val="Absatz-Standardschriftart1"/>
    <w:rsid w:val="00F216E5"/>
  </w:style>
  <w:style w:type="character" w:customStyle="1" w:styleId="WW-Absatz-Standardschriftart">
    <w:name w:val="WW-Absatz-Standardschriftart"/>
    <w:rsid w:val="00F216E5"/>
  </w:style>
  <w:style w:type="character" w:customStyle="1" w:styleId="WW-Absatz-Standardschriftart1">
    <w:name w:val="WW-Absatz-Standardschriftart1"/>
    <w:rsid w:val="00F216E5"/>
  </w:style>
  <w:style w:type="character" w:customStyle="1" w:styleId="DefaultParagraphFont1">
    <w:name w:val="Default Paragraph Font1"/>
    <w:rsid w:val="00F216E5"/>
  </w:style>
  <w:style w:type="character" w:customStyle="1" w:styleId="WW-Absatz-Standardschriftart11">
    <w:name w:val="WW-Absatz-Standardschriftart11"/>
    <w:rsid w:val="00F216E5"/>
  </w:style>
  <w:style w:type="character" w:customStyle="1" w:styleId="WW8Num1z0">
    <w:name w:val="WW8Num1z0"/>
    <w:rsid w:val="00F216E5"/>
    <w:rPr>
      <w:rFonts w:ascii="Times New Roman" w:hAnsi="Times New Roman"/>
    </w:rPr>
  </w:style>
  <w:style w:type="character" w:customStyle="1" w:styleId="WW8Num1z1">
    <w:name w:val="WW8Num1z1"/>
    <w:rsid w:val="00F216E5"/>
    <w:rPr>
      <w:rFonts w:ascii="Courier New" w:hAnsi="Courier New"/>
    </w:rPr>
  </w:style>
  <w:style w:type="character" w:customStyle="1" w:styleId="WW8Num1z2">
    <w:name w:val="WW8Num1z2"/>
    <w:rsid w:val="00F216E5"/>
    <w:rPr>
      <w:rFonts w:ascii="Wingdings" w:hAnsi="Wingdings"/>
    </w:rPr>
  </w:style>
  <w:style w:type="character" w:customStyle="1" w:styleId="WW8Num1z3">
    <w:name w:val="WW8Num1z3"/>
    <w:rsid w:val="00F216E5"/>
    <w:rPr>
      <w:rFonts w:ascii="Symbol" w:hAnsi="Symbol"/>
    </w:rPr>
  </w:style>
  <w:style w:type="character" w:customStyle="1" w:styleId="WW-Absatz-Standardschriftart111">
    <w:name w:val="WW-Absatz-Standardschriftart111"/>
    <w:rsid w:val="00F216E5"/>
  </w:style>
  <w:style w:type="character" w:customStyle="1" w:styleId="Kommentarzeichen1">
    <w:name w:val="Kommentarzeichen1"/>
    <w:rsid w:val="00F216E5"/>
    <w:rPr>
      <w:sz w:val="16"/>
    </w:rPr>
  </w:style>
  <w:style w:type="character" w:customStyle="1" w:styleId="KommentartextZchn">
    <w:name w:val="Kommentartext Zchn"/>
    <w:basedOn w:val="WW-Absatz-Standardschriftart111"/>
    <w:rsid w:val="00F216E5"/>
    <w:rPr>
      <w:rFonts w:cs="Times New Roman"/>
    </w:rPr>
  </w:style>
  <w:style w:type="character" w:customStyle="1" w:styleId="KommentarthemaZchn">
    <w:name w:val="Kommentarthema Zchn"/>
    <w:basedOn w:val="KommentartextZchn"/>
    <w:rsid w:val="00F216E5"/>
    <w:rPr>
      <w:rFonts w:cs="Times New Roman"/>
    </w:rPr>
  </w:style>
  <w:style w:type="character" w:customStyle="1" w:styleId="SprechblasentextZchn">
    <w:name w:val="Sprechblasentext Zchn"/>
    <w:rsid w:val="00F216E5"/>
    <w:rPr>
      <w:rFonts w:ascii="Tahoma" w:hAnsi="Tahoma"/>
      <w:sz w:val="16"/>
    </w:rPr>
  </w:style>
  <w:style w:type="character" w:customStyle="1" w:styleId="CommentReference1">
    <w:name w:val="Comment Reference1"/>
    <w:rsid w:val="00F216E5"/>
    <w:rPr>
      <w:sz w:val="16"/>
    </w:rPr>
  </w:style>
  <w:style w:type="paragraph" w:customStyle="1" w:styleId="berschrift">
    <w:name w:val="Überschrift"/>
    <w:basedOn w:val="a"/>
    <w:next w:val="af2"/>
    <w:rsid w:val="00F216E5"/>
    <w:pPr>
      <w:keepNext/>
      <w:spacing w:before="240" w:after="120"/>
    </w:pPr>
    <w:rPr>
      <w:rFonts w:ascii="Arial" w:eastAsia="宋体" w:hAnsi="Arial" w:cs="Mangal"/>
      <w:sz w:val="28"/>
      <w:szCs w:val="28"/>
    </w:rPr>
  </w:style>
  <w:style w:type="paragraph" w:styleId="af2">
    <w:name w:val="Body Text"/>
    <w:basedOn w:val="a"/>
    <w:link w:val="Char7"/>
    <w:rsid w:val="00F216E5"/>
    <w:pPr>
      <w:spacing w:line="360" w:lineRule="auto"/>
    </w:pPr>
  </w:style>
  <w:style w:type="character" w:customStyle="1" w:styleId="Char7">
    <w:name w:val="正文文本 Char"/>
    <w:basedOn w:val="a1"/>
    <w:link w:val="af2"/>
    <w:rsid w:val="00F216E5"/>
    <w:rPr>
      <w:rFonts w:eastAsia="Times New Roman"/>
      <w:sz w:val="24"/>
      <w:szCs w:val="22"/>
    </w:rPr>
  </w:style>
  <w:style w:type="paragraph" w:styleId="af3">
    <w:name w:val="List"/>
    <w:basedOn w:val="af2"/>
    <w:rsid w:val="00F216E5"/>
    <w:rPr>
      <w:rFonts w:cs="Mangal"/>
    </w:rPr>
  </w:style>
  <w:style w:type="paragraph" w:customStyle="1" w:styleId="Beschriftung1">
    <w:name w:val="Beschriftung1"/>
    <w:basedOn w:val="a"/>
    <w:rsid w:val="00F216E5"/>
    <w:pPr>
      <w:suppressLineNumbers/>
      <w:spacing w:before="120" w:after="120"/>
    </w:pPr>
    <w:rPr>
      <w:rFonts w:cs="Mangal"/>
      <w:i/>
      <w:iCs/>
    </w:rPr>
  </w:style>
  <w:style w:type="paragraph" w:customStyle="1" w:styleId="Verzeichnis">
    <w:name w:val="Verzeichnis"/>
    <w:basedOn w:val="a"/>
    <w:rsid w:val="00F216E5"/>
    <w:pPr>
      <w:suppressLineNumbers/>
    </w:pPr>
    <w:rPr>
      <w:rFonts w:cs="Mangal"/>
    </w:rPr>
  </w:style>
  <w:style w:type="paragraph" w:styleId="af4">
    <w:name w:val="Body Text Indent"/>
    <w:basedOn w:val="a"/>
    <w:link w:val="Char8"/>
    <w:rsid w:val="00F216E5"/>
    <w:pPr>
      <w:spacing w:line="360" w:lineRule="auto"/>
      <w:ind w:left="705"/>
    </w:pPr>
    <w:rPr>
      <w:szCs w:val="20"/>
      <w:lang w:val="en-GB"/>
    </w:rPr>
  </w:style>
  <w:style w:type="character" w:customStyle="1" w:styleId="Char8">
    <w:name w:val="正文文本缩进 Char"/>
    <w:basedOn w:val="a1"/>
    <w:link w:val="af4"/>
    <w:rsid w:val="00F216E5"/>
    <w:rPr>
      <w:rFonts w:eastAsia="Times New Roman"/>
      <w:sz w:val="24"/>
      <w:lang w:val="en-GB"/>
    </w:rPr>
  </w:style>
  <w:style w:type="paragraph" w:customStyle="1" w:styleId="Kommentartext1">
    <w:name w:val="Kommentartext1"/>
    <w:basedOn w:val="a"/>
    <w:rsid w:val="00F216E5"/>
    <w:rPr>
      <w:sz w:val="20"/>
      <w:szCs w:val="20"/>
    </w:rPr>
  </w:style>
  <w:style w:type="paragraph" w:customStyle="1" w:styleId="Dokumentstruktur1">
    <w:name w:val="Dokumentstruktur1"/>
    <w:basedOn w:val="a"/>
    <w:rsid w:val="00F216E5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TabellenInhalt">
    <w:name w:val="Tabellen Inhalt"/>
    <w:basedOn w:val="a"/>
    <w:rsid w:val="00F216E5"/>
    <w:pPr>
      <w:suppressLineNumbers/>
    </w:pPr>
  </w:style>
  <w:style w:type="paragraph" w:customStyle="1" w:styleId="Tabellenberschrift">
    <w:name w:val="Tabellen Überschrift"/>
    <w:basedOn w:val="TabellenInhalt"/>
    <w:rsid w:val="00F216E5"/>
    <w:pPr>
      <w:jc w:val="center"/>
    </w:pPr>
    <w:rPr>
      <w:b/>
      <w:bCs/>
    </w:rPr>
  </w:style>
  <w:style w:type="paragraph" w:customStyle="1" w:styleId="BalloonText1">
    <w:name w:val="Balloon Text1"/>
    <w:basedOn w:val="a"/>
    <w:rsid w:val="00F216E5"/>
    <w:rPr>
      <w:rFonts w:ascii="Tahoma" w:hAnsi="Tahoma" w:cs="Tahoma"/>
      <w:sz w:val="16"/>
      <w:szCs w:val="16"/>
    </w:rPr>
  </w:style>
  <w:style w:type="paragraph" w:customStyle="1" w:styleId="CommentText1">
    <w:name w:val="Comment Text1"/>
    <w:basedOn w:val="a"/>
    <w:rsid w:val="00F216E5"/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rsid w:val="00F216E5"/>
    <w:rPr>
      <w:b/>
      <w:bCs/>
    </w:rPr>
  </w:style>
  <w:style w:type="character" w:customStyle="1" w:styleId="3Char0">
    <w:name w:val="正文文本缩进 3 Char"/>
    <w:basedOn w:val="a1"/>
    <w:link w:val="30"/>
    <w:rsid w:val="00F216E5"/>
    <w:rPr>
      <w:rFonts w:ascii="Times" w:hAnsi="Times" w:cs="Sylfaen"/>
      <w:sz w:val="16"/>
      <w:szCs w:val="16"/>
    </w:rPr>
  </w:style>
  <w:style w:type="paragraph" w:styleId="30">
    <w:name w:val="Body Text Indent 3"/>
    <w:basedOn w:val="a"/>
    <w:link w:val="3Char0"/>
    <w:rsid w:val="00F216E5"/>
    <w:pPr>
      <w:spacing w:after="120"/>
      <w:ind w:left="360"/>
    </w:pPr>
    <w:rPr>
      <w:rFonts w:ascii="Times" w:hAnsi="Times" w:cs="Sylfaen"/>
      <w:sz w:val="16"/>
      <w:szCs w:val="16"/>
    </w:rPr>
  </w:style>
  <w:style w:type="character" w:customStyle="1" w:styleId="BodyTextIndent3Char1">
    <w:name w:val="Body Text Indent 3 Char1"/>
    <w:basedOn w:val="a1"/>
    <w:semiHidden/>
    <w:rsid w:val="00534A99"/>
    <w:rPr>
      <w:rFonts w:eastAsia="Times New Roman"/>
      <w:sz w:val="16"/>
      <w:szCs w:val="16"/>
    </w:rPr>
  </w:style>
  <w:style w:type="paragraph" w:customStyle="1" w:styleId="ALGCAPTION">
    <w:name w:val="ALG_CAPTION"/>
    <w:basedOn w:val="a"/>
    <w:rsid w:val="00F216E5"/>
  </w:style>
  <w:style w:type="paragraph" w:customStyle="1" w:styleId="Body">
    <w:name w:val="Body"/>
    <w:rsid w:val="00F216E5"/>
    <w:rPr>
      <w:rFonts w:ascii="Helvetica" w:eastAsia="ヒラギノ角ゴ Pro W3" w:hAnsi="Helvetica"/>
      <w:color w:val="000000"/>
      <w:sz w:val="24"/>
    </w:rPr>
  </w:style>
  <w:style w:type="character" w:customStyle="1" w:styleId="CharChar8">
    <w:name w:val="Char Char8"/>
    <w:basedOn w:val="a1"/>
    <w:locked/>
    <w:rsid w:val="00F216E5"/>
    <w:rPr>
      <w:rFonts w:eastAsia="ヒラギノ角ゴ Pro W3"/>
      <w:b/>
      <w:color w:val="000000"/>
      <w:kern w:val="32"/>
      <w:sz w:val="24"/>
      <w:lang w:val="en-US" w:eastAsia="en-US" w:bidi="ar-SA"/>
    </w:rPr>
  </w:style>
  <w:style w:type="paragraph" w:customStyle="1" w:styleId="Citation">
    <w:name w:val="Citation"/>
    <w:basedOn w:val="a"/>
    <w:next w:val="a"/>
    <w:rsid w:val="00F216E5"/>
    <w:pPr>
      <w:pBdr>
        <w:top w:val="dashSmallGap" w:sz="4" w:space="1" w:color="auto"/>
        <w:bottom w:val="dashSmallGap" w:sz="4" w:space="1" w:color="auto"/>
      </w:pBdr>
      <w:spacing w:after="100" w:afterAutospacing="1"/>
      <w:outlineLvl w:val="0"/>
    </w:pPr>
    <w:rPr>
      <w:rFonts w:eastAsia="ヒラギノ角ゴ Pro W3"/>
      <w:sz w:val="28"/>
      <w:szCs w:val="20"/>
    </w:rPr>
  </w:style>
  <w:style w:type="paragraph" w:customStyle="1" w:styleId="Conflict">
    <w:name w:val="Conflict"/>
    <w:basedOn w:val="a"/>
    <w:next w:val="a"/>
    <w:rsid w:val="00F216E5"/>
    <w:pPr>
      <w:pBdr>
        <w:top w:val="single" w:sz="4" w:space="1" w:color="auto"/>
        <w:bottom w:val="single" w:sz="4" w:space="1" w:color="auto"/>
      </w:pBdr>
      <w:spacing w:after="240"/>
    </w:pPr>
    <w:rPr>
      <w:sz w:val="28"/>
    </w:rPr>
  </w:style>
  <w:style w:type="paragraph" w:customStyle="1" w:styleId="EditedBy0">
    <w:name w:val="Edited_By"/>
    <w:basedOn w:val="a"/>
    <w:next w:val="a"/>
    <w:rsid w:val="00F216E5"/>
    <w:pPr>
      <w:spacing w:before="200"/>
    </w:pPr>
  </w:style>
  <w:style w:type="paragraph" w:customStyle="1" w:styleId="FreeForm">
    <w:name w:val="Free Form"/>
    <w:rsid w:val="00F216E5"/>
    <w:rPr>
      <w:rFonts w:ascii="Helvetica" w:eastAsia="ヒラギノ角ゴ Pro W3" w:hAnsi="Helvetica"/>
      <w:color w:val="000000"/>
      <w:sz w:val="24"/>
    </w:rPr>
  </w:style>
  <w:style w:type="paragraph" w:customStyle="1" w:styleId="LISTITEM">
    <w:name w:val="LIST_ITEM"/>
    <w:basedOn w:val="a"/>
    <w:next w:val="a"/>
    <w:rsid w:val="00F216E5"/>
    <w:pPr>
      <w:tabs>
        <w:tab w:val="left" w:pos="1440"/>
        <w:tab w:val="left" w:pos="2880"/>
        <w:tab w:val="left" w:pos="4320"/>
      </w:tabs>
      <w:spacing w:before="240" w:after="100"/>
      <w:ind w:left="288"/>
    </w:pPr>
  </w:style>
  <w:style w:type="paragraph" w:customStyle="1" w:styleId="MTLBCAPTION">
    <w:name w:val="MTLB_CAPTION"/>
    <w:basedOn w:val="a"/>
    <w:rsid w:val="00F216E5"/>
  </w:style>
  <w:style w:type="paragraph" w:customStyle="1" w:styleId="QSAbs">
    <w:name w:val="QS_Abs"/>
    <w:basedOn w:val="a"/>
    <w:next w:val="a"/>
    <w:rsid w:val="00F216E5"/>
    <w:pPr>
      <w:spacing w:before="360"/>
      <w:ind w:left="2563"/>
    </w:pPr>
  </w:style>
  <w:style w:type="character" w:customStyle="1" w:styleId="QSAbstitle">
    <w:name w:val="QS_Abstitle"/>
    <w:basedOn w:val="a1"/>
    <w:rsid w:val="00F216E5"/>
    <w:rPr>
      <w:color w:val="3366FF"/>
    </w:rPr>
  </w:style>
  <w:style w:type="paragraph" w:customStyle="1" w:styleId="QSACK">
    <w:name w:val="QS_ACK"/>
    <w:basedOn w:val="a"/>
    <w:next w:val="a"/>
    <w:rsid w:val="00F216E5"/>
    <w:pPr>
      <w:pBdr>
        <w:top w:val="dotted" w:sz="4" w:space="1" w:color="auto"/>
        <w:bottom w:val="dotted" w:sz="4" w:space="1" w:color="auto"/>
      </w:pBdr>
      <w:spacing w:before="240" w:after="240" w:line="360" w:lineRule="auto"/>
    </w:pPr>
  </w:style>
  <w:style w:type="paragraph" w:customStyle="1" w:styleId="QSACKS">
    <w:name w:val="QS_ACKS"/>
    <w:basedOn w:val="QSACK"/>
    <w:next w:val="a"/>
    <w:rsid w:val="00F216E5"/>
  </w:style>
  <w:style w:type="paragraph" w:customStyle="1" w:styleId="QSALGM">
    <w:name w:val="QS_ALGM"/>
    <w:basedOn w:val="a"/>
    <w:rsid w:val="00F216E5"/>
  </w:style>
  <w:style w:type="paragraph" w:customStyle="1" w:styleId="QSAppendix">
    <w:name w:val="QS_Appendix"/>
    <w:basedOn w:val="a"/>
    <w:next w:val="a"/>
    <w:rsid w:val="00F216E5"/>
  </w:style>
  <w:style w:type="paragraph" w:customStyle="1" w:styleId="QSBOXCaption">
    <w:name w:val="QS_BOX_Caption"/>
    <w:basedOn w:val="a"/>
    <w:next w:val="a"/>
    <w:rsid w:val="00F216E5"/>
    <w:pPr>
      <w:pBdr>
        <w:top w:val="dotted" w:sz="8" w:space="1" w:color="auto"/>
        <w:left w:val="dotted" w:sz="8" w:space="4" w:color="auto"/>
        <w:right w:val="dotted" w:sz="8" w:space="4" w:color="auto"/>
      </w:pBdr>
      <w:spacing w:before="240" w:after="120"/>
    </w:pPr>
    <w:rPr>
      <w:rFonts w:cs="Sylfaen"/>
    </w:rPr>
  </w:style>
  <w:style w:type="paragraph" w:customStyle="1" w:styleId="QSContributors">
    <w:name w:val="QS_Contributors"/>
    <w:basedOn w:val="a"/>
    <w:next w:val="a"/>
    <w:rsid w:val="00F216E5"/>
    <w:pPr>
      <w:spacing w:before="120"/>
    </w:pPr>
    <w:rPr>
      <w:sz w:val="20"/>
    </w:rPr>
  </w:style>
  <w:style w:type="paragraph" w:customStyle="1" w:styleId="QSEPIGRAPH">
    <w:name w:val="QS_EPIGRAPH"/>
    <w:basedOn w:val="a"/>
    <w:next w:val="a"/>
    <w:rsid w:val="00F216E5"/>
    <w:pPr>
      <w:ind w:left="2563"/>
    </w:pPr>
    <w:rPr>
      <w:rFonts w:cs="Sylfaen"/>
      <w:sz w:val="20"/>
      <w:lang w:bidi="ta-IN"/>
    </w:rPr>
  </w:style>
  <w:style w:type="paragraph" w:customStyle="1" w:styleId="QSEXT">
    <w:name w:val="QS_EXT"/>
    <w:next w:val="a"/>
    <w:rsid w:val="00F216E5"/>
    <w:pPr>
      <w:spacing w:before="280" w:after="280"/>
      <w:ind w:left="1152" w:right="1152"/>
      <w:jc w:val="both"/>
    </w:pPr>
    <w:rPr>
      <w:rFonts w:eastAsia="PMingLiU" w:cs="Latha"/>
      <w:sz w:val="24"/>
      <w:szCs w:val="24"/>
      <w:lang w:bidi="ta-IN"/>
    </w:rPr>
  </w:style>
  <w:style w:type="paragraph" w:customStyle="1" w:styleId="QSFIGApp">
    <w:name w:val="QS_FIG_App"/>
    <w:basedOn w:val="a"/>
    <w:next w:val="a"/>
    <w:rsid w:val="00F216E5"/>
  </w:style>
  <w:style w:type="character" w:customStyle="1" w:styleId="QSFIGTitle">
    <w:name w:val="QS_FIG_Title"/>
    <w:basedOn w:val="a1"/>
    <w:rsid w:val="00F216E5"/>
    <w:rPr>
      <w:color w:val="3366FF"/>
    </w:rPr>
  </w:style>
  <w:style w:type="paragraph" w:customStyle="1" w:styleId="QSFootNotetext">
    <w:name w:val="QS_FootNotetext"/>
    <w:basedOn w:val="a"/>
    <w:next w:val="a"/>
    <w:rsid w:val="00F216E5"/>
    <w:rPr>
      <w:rFonts w:cs="Sylfaen"/>
    </w:rPr>
  </w:style>
  <w:style w:type="paragraph" w:customStyle="1" w:styleId="QSH1">
    <w:name w:val="QS_H1"/>
    <w:basedOn w:val="a"/>
    <w:next w:val="a"/>
    <w:link w:val="QSH1Char"/>
    <w:rsid w:val="00F216E5"/>
    <w:pPr>
      <w:spacing w:before="240" w:after="120"/>
    </w:pPr>
    <w:rPr>
      <w:sz w:val="32"/>
    </w:rPr>
  </w:style>
  <w:style w:type="character" w:customStyle="1" w:styleId="QSH1Char">
    <w:name w:val="QS_H1 Char"/>
    <w:basedOn w:val="a1"/>
    <w:link w:val="QSH1"/>
    <w:rsid w:val="00F216E5"/>
    <w:rPr>
      <w:rFonts w:eastAsia="Times New Roman"/>
      <w:sz w:val="32"/>
      <w:szCs w:val="24"/>
    </w:rPr>
  </w:style>
  <w:style w:type="paragraph" w:customStyle="1" w:styleId="QSH2">
    <w:name w:val="QS_H2"/>
    <w:basedOn w:val="a"/>
    <w:next w:val="a"/>
    <w:rsid w:val="00F216E5"/>
    <w:pPr>
      <w:spacing w:before="160"/>
    </w:pPr>
  </w:style>
  <w:style w:type="paragraph" w:customStyle="1" w:styleId="QSH3">
    <w:name w:val="QS_H3"/>
    <w:basedOn w:val="a"/>
    <w:next w:val="a"/>
    <w:rsid w:val="00F216E5"/>
    <w:pPr>
      <w:spacing w:before="220" w:after="240"/>
    </w:pPr>
  </w:style>
  <w:style w:type="paragraph" w:customStyle="1" w:styleId="QSH4">
    <w:name w:val="QS_H4"/>
    <w:basedOn w:val="a"/>
    <w:next w:val="a"/>
    <w:rsid w:val="00F216E5"/>
    <w:rPr>
      <w:sz w:val="20"/>
    </w:rPr>
  </w:style>
  <w:style w:type="paragraph" w:customStyle="1" w:styleId="QSH5">
    <w:name w:val="QS_H5"/>
    <w:basedOn w:val="a"/>
    <w:next w:val="a"/>
    <w:rsid w:val="00F216E5"/>
    <w:rPr>
      <w:sz w:val="18"/>
    </w:rPr>
  </w:style>
  <w:style w:type="paragraph" w:customStyle="1" w:styleId="QSH6">
    <w:name w:val="QS_H6"/>
    <w:next w:val="a"/>
    <w:rsid w:val="00F216E5"/>
    <w:pPr>
      <w:outlineLvl w:val="5"/>
    </w:pPr>
    <w:rPr>
      <w:rFonts w:eastAsia="PMingLiU" w:cs="Latha"/>
      <w:emboss/>
      <w:color w:val="000000"/>
      <w:szCs w:val="24"/>
      <w:lang w:bidi="ta-IN"/>
    </w:rPr>
  </w:style>
  <w:style w:type="paragraph" w:customStyle="1" w:styleId="QSINLINEIMG">
    <w:name w:val="QS_INLINE_IMG"/>
    <w:basedOn w:val="a"/>
    <w:next w:val="a"/>
    <w:rsid w:val="00F216E5"/>
    <w:pPr>
      <w:pBdr>
        <w:top w:val="single" w:sz="12" w:space="1" w:color="auto" w:shadow="1"/>
        <w:left w:val="single" w:sz="12" w:space="4" w:color="auto" w:shadow="1"/>
        <w:bottom w:val="single" w:sz="12" w:space="1" w:color="auto" w:shadow="1"/>
        <w:right w:val="single" w:sz="12" w:space="4" w:color="auto" w:shadow="1"/>
      </w:pBdr>
      <w:spacing w:before="240" w:after="240"/>
    </w:pPr>
  </w:style>
  <w:style w:type="paragraph" w:customStyle="1" w:styleId="QSLISTITEMEND">
    <w:name w:val="QS_LIST_ITEM_END"/>
    <w:basedOn w:val="a"/>
    <w:next w:val="a"/>
    <w:link w:val="QSLISTITEMENDChar"/>
    <w:rsid w:val="00F216E5"/>
  </w:style>
  <w:style w:type="paragraph" w:customStyle="1" w:styleId="QSLISTITEMSTART">
    <w:name w:val="QS_LIST_ITEM_START"/>
    <w:basedOn w:val="a"/>
    <w:next w:val="a"/>
    <w:rsid w:val="00F216E5"/>
  </w:style>
  <w:style w:type="character" w:customStyle="1" w:styleId="QSMakeLowerCase">
    <w:name w:val="QS_MakeLowerCase"/>
    <w:basedOn w:val="a1"/>
    <w:rsid w:val="00F216E5"/>
    <w:rPr>
      <w:rFonts w:ascii="Times New Roman" w:hAnsi="Times New Roman"/>
      <w:color w:val="auto"/>
    </w:rPr>
  </w:style>
  <w:style w:type="paragraph" w:customStyle="1" w:styleId="QSMathNum">
    <w:name w:val="QS_Math_Num"/>
    <w:basedOn w:val="a"/>
    <w:next w:val="a"/>
    <w:rsid w:val="00F216E5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  <w:rPr>
      <w:sz w:val="20"/>
    </w:rPr>
  </w:style>
  <w:style w:type="paragraph" w:customStyle="1" w:styleId="QSMathUnNum">
    <w:name w:val="QS_Math_UnNum"/>
    <w:basedOn w:val="a"/>
    <w:next w:val="a"/>
    <w:rsid w:val="00F216E5"/>
    <w:pPr>
      <w:pBdr>
        <w:top w:val="single" w:sz="4" w:space="1" w:color="3366FF"/>
        <w:left w:val="single" w:sz="4" w:space="4" w:color="3366FF"/>
        <w:bottom w:val="single" w:sz="4" w:space="1" w:color="3366FF"/>
        <w:right w:val="single" w:sz="4" w:space="4" w:color="3366FF"/>
      </w:pBdr>
      <w:spacing w:before="200" w:after="200"/>
    </w:pPr>
  </w:style>
  <w:style w:type="paragraph" w:customStyle="1" w:styleId="QSMetaNote">
    <w:name w:val="QS_MetaNote"/>
    <w:basedOn w:val="a"/>
    <w:next w:val="a"/>
    <w:rsid w:val="00F216E5"/>
    <w:pPr>
      <w:spacing w:before="120"/>
    </w:pPr>
    <w:rPr>
      <w:sz w:val="20"/>
    </w:rPr>
  </w:style>
  <w:style w:type="paragraph" w:customStyle="1" w:styleId="QSMTLB">
    <w:name w:val="QS_MTLB"/>
    <w:basedOn w:val="a"/>
    <w:rsid w:val="00F216E5"/>
  </w:style>
  <w:style w:type="paragraph" w:customStyle="1" w:styleId="QSPara">
    <w:name w:val="QS_Para"/>
    <w:basedOn w:val="a"/>
    <w:next w:val="a"/>
    <w:link w:val="QSParaChar"/>
    <w:rsid w:val="00F216E5"/>
    <w:pPr>
      <w:spacing w:after="240" w:line="360" w:lineRule="auto"/>
    </w:pPr>
  </w:style>
  <w:style w:type="character" w:customStyle="1" w:styleId="QSParaChar">
    <w:name w:val="QS_Para Char"/>
    <w:basedOn w:val="a1"/>
    <w:link w:val="QSPara"/>
    <w:rsid w:val="00F216E5"/>
    <w:rPr>
      <w:rFonts w:eastAsia="Times New Roman"/>
      <w:sz w:val="24"/>
      <w:szCs w:val="24"/>
    </w:rPr>
  </w:style>
  <w:style w:type="paragraph" w:customStyle="1" w:styleId="QSParaNoindent">
    <w:name w:val="QS_Para_Noindent"/>
    <w:basedOn w:val="a"/>
    <w:next w:val="a"/>
    <w:link w:val="QSParaNoindentChar"/>
    <w:autoRedefine/>
    <w:rsid w:val="00F216E5"/>
    <w:pPr>
      <w:spacing w:after="240" w:line="360" w:lineRule="auto"/>
    </w:pPr>
    <w:rPr>
      <w:rFonts w:eastAsia="PMingLiU" w:cs="Latha"/>
      <w:lang w:bidi="ta-IN"/>
    </w:rPr>
  </w:style>
  <w:style w:type="character" w:customStyle="1" w:styleId="QSParaNoindentChar">
    <w:name w:val="QS_Para_Noindent Char"/>
    <w:basedOn w:val="QSParaChar"/>
    <w:link w:val="QSParaNoindent"/>
    <w:rsid w:val="00F216E5"/>
    <w:rPr>
      <w:rFonts w:eastAsia="PMingLiU" w:cs="Latha"/>
      <w:sz w:val="24"/>
      <w:szCs w:val="24"/>
      <w:lang w:bidi="ta-IN"/>
    </w:rPr>
  </w:style>
  <w:style w:type="paragraph" w:customStyle="1" w:styleId="QSPGRMTXT">
    <w:name w:val="QS_PGRM_TXT"/>
    <w:basedOn w:val="a"/>
    <w:next w:val="a"/>
    <w:rsid w:val="00F216E5"/>
    <w:pPr>
      <w:pBdr>
        <w:left w:val="single" w:sz="12" w:space="4" w:color="auto"/>
      </w:pBdr>
      <w:spacing w:after="120"/>
      <w:ind w:left="1008"/>
    </w:pPr>
    <w:rPr>
      <w:rFonts w:ascii="Courier New" w:hAnsi="Courier New"/>
    </w:rPr>
  </w:style>
  <w:style w:type="paragraph" w:customStyle="1" w:styleId="QSPresentAdd">
    <w:name w:val="QS_Present_Add"/>
    <w:basedOn w:val="a"/>
    <w:next w:val="a"/>
    <w:rsid w:val="00F216E5"/>
    <w:pPr>
      <w:spacing w:after="120"/>
    </w:pPr>
    <w:rPr>
      <w:sz w:val="20"/>
    </w:rPr>
  </w:style>
  <w:style w:type="paragraph" w:customStyle="1" w:styleId="QSPRGM">
    <w:name w:val="QS_PRGM"/>
    <w:basedOn w:val="a"/>
    <w:rsid w:val="00F216E5"/>
  </w:style>
  <w:style w:type="paragraph" w:customStyle="1" w:styleId="QSSCHEME">
    <w:name w:val="QS_SCHEME"/>
    <w:basedOn w:val="a"/>
    <w:rsid w:val="00F216E5"/>
  </w:style>
  <w:style w:type="paragraph" w:customStyle="1" w:styleId="QSSUBLISTITEMEND">
    <w:name w:val="QS_SUBLIST_ITEM_END"/>
    <w:basedOn w:val="a"/>
    <w:next w:val="a"/>
    <w:rsid w:val="00F216E5"/>
  </w:style>
  <w:style w:type="paragraph" w:customStyle="1" w:styleId="QSSUBLISTITEMSTART">
    <w:name w:val="QS_SUBLIST_ITEM_START"/>
    <w:basedOn w:val="a"/>
    <w:next w:val="a"/>
    <w:rsid w:val="00F216E5"/>
  </w:style>
  <w:style w:type="paragraph" w:customStyle="1" w:styleId="QSSUPDATA">
    <w:name w:val="QS_SUPDATA"/>
    <w:basedOn w:val="a"/>
    <w:next w:val="a"/>
    <w:rsid w:val="00F216E5"/>
    <w:pPr>
      <w:pBdr>
        <w:left w:val="double" w:sz="4" w:space="4" w:color="auto"/>
        <w:right w:val="double" w:sz="4" w:space="4" w:color="auto"/>
      </w:pBdr>
      <w:spacing w:before="120" w:after="120"/>
    </w:pPr>
  </w:style>
  <w:style w:type="paragraph" w:customStyle="1" w:styleId="QSThanks">
    <w:name w:val="QS_Thanks"/>
    <w:basedOn w:val="a"/>
    <w:next w:val="a"/>
    <w:rsid w:val="00F216E5"/>
    <w:rPr>
      <w:rFonts w:cs="Sylfaen"/>
    </w:rPr>
  </w:style>
  <w:style w:type="paragraph" w:customStyle="1" w:styleId="ReviewedBy0">
    <w:name w:val="Reviewed_By"/>
    <w:basedOn w:val="a"/>
    <w:next w:val="a"/>
    <w:rsid w:val="00F216E5"/>
    <w:pPr>
      <w:spacing w:before="200"/>
    </w:pPr>
  </w:style>
  <w:style w:type="character" w:customStyle="1" w:styleId="st">
    <w:name w:val="st"/>
    <w:basedOn w:val="a1"/>
    <w:rsid w:val="00F216E5"/>
    <w:rPr>
      <w:rFonts w:ascii="Times New Roman" w:hAnsi="Times New Roman" w:cs="Times New Roman" w:hint="default"/>
    </w:rPr>
  </w:style>
  <w:style w:type="paragraph" w:customStyle="1" w:styleId="TableCaptionApp">
    <w:name w:val="Table Caption_App"/>
    <w:basedOn w:val="a"/>
    <w:next w:val="a"/>
    <w:rsid w:val="00F216E5"/>
  </w:style>
  <w:style w:type="character" w:customStyle="1" w:styleId="MTConvertedEquation">
    <w:name w:val="MTConvertedEquation"/>
    <w:basedOn w:val="a1"/>
    <w:rsid w:val="00F216E5"/>
    <w:rPr>
      <w:position w:val="-10"/>
    </w:rPr>
  </w:style>
  <w:style w:type="character" w:styleId="af5">
    <w:name w:val="page number"/>
    <w:basedOn w:val="a1"/>
    <w:rsid w:val="00F216E5"/>
  </w:style>
  <w:style w:type="character" w:styleId="af6">
    <w:name w:val="FollowedHyperlink"/>
    <w:basedOn w:val="a1"/>
    <w:rsid w:val="00F216E5"/>
    <w:rPr>
      <w:color w:val="800080"/>
      <w:u w:val="single"/>
    </w:rPr>
  </w:style>
  <w:style w:type="character" w:styleId="af7">
    <w:name w:val="Strong"/>
    <w:qFormat/>
    <w:rsid w:val="00F216E5"/>
    <w:rPr>
      <w:b/>
    </w:rPr>
  </w:style>
  <w:style w:type="paragraph" w:styleId="20">
    <w:name w:val="Body Text 2"/>
    <w:basedOn w:val="a"/>
    <w:link w:val="2Char0"/>
    <w:semiHidden/>
    <w:rsid w:val="00F216E5"/>
    <w:rPr>
      <w:rFonts w:eastAsia="平成明朝"/>
      <w:szCs w:val="20"/>
      <w:lang w:val="x-none"/>
    </w:rPr>
  </w:style>
  <w:style w:type="character" w:customStyle="1" w:styleId="2Char0">
    <w:name w:val="正文文本 2 Char"/>
    <w:link w:val="20"/>
    <w:semiHidden/>
    <w:rsid w:val="00F216E5"/>
    <w:rPr>
      <w:rFonts w:eastAsia="平成明朝"/>
      <w:sz w:val="24"/>
      <w:lang w:val="x-none"/>
    </w:rPr>
  </w:style>
  <w:style w:type="paragraph" w:customStyle="1" w:styleId="ColorfulList-Accent11">
    <w:name w:val="Colorful List - Accent 11"/>
    <w:basedOn w:val="a"/>
    <w:qFormat/>
    <w:rsid w:val="00F216E5"/>
    <w:pPr>
      <w:ind w:leftChars="400" w:left="960"/>
    </w:pPr>
    <w:rPr>
      <w:rFonts w:ascii="Century" w:eastAsia="MS Mincho" w:hAnsi="Century"/>
      <w:lang w:eastAsia="ja-JP"/>
    </w:rPr>
  </w:style>
  <w:style w:type="paragraph" w:styleId="HTML">
    <w:name w:val="HTML Preformatted"/>
    <w:basedOn w:val="a"/>
    <w:link w:val="HTMLChar"/>
    <w:rsid w:val="00F216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Char">
    <w:name w:val="HTML 预设格式 Char"/>
    <w:basedOn w:val="a1"/>
    <w:link w:val="HTML"/>
    <w:rsid w:val="00534A99"/>
    <w:rPr>
      <w:rFonts w:ascii="Courier New" w:eastAsia="Times New Roman" w:hAnsi="Courier New" w:cs="Courier New"/>
    </w:rPr>
  </w:style>
  <w:style w:type="paragraph" w:customStyle="1" w:styleId="AutoAuthorGroup">
    <w:name w:val="Auto_Author Group"/>
    <w:basedOn w:val="QSAuthorGroup"/>
    <w:autoRedefine/>
    <w:rsid w:val="00767EB6"/>
    <w:pPr>
      <w:shd w:val="clear" w:color="auto" w:fill="FFFF99"/>
    </w:pPr>
  </w:style>
  <w:style w:type="paragraph" w:customStyle="1" w:styleId="AutoACKS">
    <w:name w:val="Auto_ACKS"/>
    <w:basedOn w:val="a"/>
    <w:rsid w:val="00767EB6"/>
    <w:pPr>
      <w:shd w:val="clear" w:color="auto" w:fill="FFFF99"/>
    </w:pPr>
  </w:style>
  <w:style w:type="paragraph" w:customStyle="1" w:styleId="QSFunderName">
    <w:name w:val="QS_Funder Name"/>
    <w:basedOn w:val="a"/>
    <w:rsid w:val="00767EB6"/>
    <w:pPr>
      <w:shd w:val="clear" w:color="auto" w:fill="FFFF99"/>
      <w:suppressAutoHyphens/>
    </w:pPr>
    <w:rPr>
      <w:rFonts w:eastAsia="Calibri"/>
    </w:rPr>
  </w:style>
  <w:style w:type="paragraph" w:customStyle="1" w:styleId="QSFunderIdentifier">
    <w:name w:val="QS_Funder Identifier"/>
    <w:basedOn w:val="QSFunderName"/>
    <w:rsid w:val="00767EB6"/>
    <w:pPr>
      <w:shd w:val="clear" w:color="auto" w:fill="FFFFFF"/>
    </w:pPr>
  </w:style>
  <w:style w:type="paragraph" w:customStyle="1" w:styleId="AutoConflict">
    <w:name w:val="Auto_Conflict"/>
    <w:basedOn w:val="a"/>
    <w:rsid w:val="00767EB6"/>
    <w:pPr>
      <w:shd w:val="clear" w:color="auto" w:fill="FFFF99"/>
      <w:suppressAutoHyphens/>
    </w:pPr>
    <w:rPr>
      <w:rFonts w:eastAsia="Calibri"/>
    </w:rPr>
  </w:style>
  <w:style w:type="paragraph" w:customStyle="1" w:styleId="AutoH1">
    <w:name w:val="Auto_H1"/>
    <w:basedOn w:val="QSH1"/>
    <w:rsid w:val="00767EB6"/>
    <w:pPr>
      <w:spacing w:after="100" w:afterAutospacing="1" w:line="360" w:lineRule="auto"/>
    </w:pPr>
  </w:style>
  <w:style w:type="paragraph" w:customStyle="1" w:styleId="AutoPara">
    <w:name w:val="Auto_Para"/>
    <w:basedOn w:val="QSPara"/>
    <w:rsid w:val="00767EB6"/>
    <w:pPr>
      <w:spacing w:after="100" w:afterAutospacing="1"/>
    </w:pPr>
  </w:style>
  <w:style w:type="paragraph" w:customStyle="1" w:styleId="AutoFunderName">
    <w:name w:val="Auto_Funder Name"/>
    <w:basedOn w:val="QSFunderName"/>
    <w:rsid w:val="00767EB6"/>
    <w:pPr>
      <w:spacing w:after="100" w:afterAutospacing="1" w:line="360" w:lineRule="auto"/>
    </w:pPr>
  </w:style>
  <w:style w:type="paragraph" w:customStyle="1" w:styleId="AutoFunderIdentifier">
    <w:name w:val="Auto_Funder Identifier"/>
    <w:basedOn w:val="QSFunderIdentifier"/>
    <w:rsid w:val="00767EB6"/>
    <w:pPr>
      <w:spacing w:after="100" w:afterAutospacing="1" w:line="360" w:lineRule="auto"/>
    </w:pPr>
  </w:style>
  <w:style w:type="paragraph" w:customStyle="1" w:styleId="AutoRectoRH">
    <w:name w:val="Auto_Recto RH"/>
    <w:basedOn w:val="AutoConflict"/>
    <w:rsid w:val="00767EB6"/>
  </w:style>
  <w:style w:type="paragraph" w:customStyle="1" w:styleId="AutoArticleTitle">
    <w:name w:val="Auto_Article Title"/>
    <w:basedOn w:val="AutoRectoRH"/>
    <w:rsid w:val="00767EB6"/>
  </w:style>
  <w:style w:type="paragraph" w:customStyle="1" w:styleId="AutoAffiliation">
    <w:name w:val="Auto_Affiliation"/>
    <w:basedOn w:val="AutoAuthorGroup"/>
    <w:rsid w:val="00767EB6"/>
    <w:pPr>
      <w:suppressAutoHyphens/>
    </w:pPr>
    <w:rPr>
      <w:rFonts w:eastAsia="Calibri"/>
    </w:rPr>
  </w:style>
  <w:style w:type="paragraph" w:customStyle="1" w:styleId="AutoEditedBy">
    <w:name w:val="Auto_Edited_By"/>
    <w:basedOn w:val="AutoAffiliation"/>
    <w:rsid w:val="00767EB6"/>
  </w:style>
  <w:style w:type="paragraph" w:customStyle="1" w:styleId="AutoReviewedBy">
    <w:name w:val="Auto_Reviewed_By"/>
    <w:basedOn w:val="AutoEditedBy"/>
    <w:rsid w:val="00767EB6"/>
  </w:style>
  <w:style w:type="paragraph" w:customStyle="1" w:styleId="AutoCorEmail">
    <w:name w:val="Auto_Cor_Email"/>
    <w:basedOn w:val="AutoReviewedBy"/>
    <w:rsid w:val="00767EB6"/>
  </w:style>
  <w:style w:type="paragraph" w:customStyle="1" w:styleId="AutoKeywords">
    <w:name w:val="Auto_Keywords"/>
    <w:basedOn w:val="AutoCorEmail"/>
    <w:rsid w:val="00767EB6"/>
  </w:style>
  <w:style w:type="paragraph" w:customStyle="1" w:styleId="AutoAwardnumber">
    <w:name w:val="Auto_Award number"/>
    <w:basedOn w:val="a"/>
    <w:rsid w:val="00767EB6"/>
    <w:pPr>
      <w:suppressAutoHyphens/>
      <w:spacing w:after="100" w:afterAutospacing="1" w:line="360" w:lineRule="auto"/>
    </w:pPr>
  </w:style>
  <w:style w:type="paragraph" w:customStyle="1" w:styleId="QSAwardnumber">
    <w:name w:val="QS_Award number"/>
    <w:basedOn w:val="a"/>
    <w:rsid w:val="00767EB6"/>
    <w:pPr>
      <w:suppressAutoHyphens/>
      <w:spacing w:after="100" w:afterAutospacing="1" w:line="360" w:lineRule="auto"/>
    </w:pPr>
  </w:style>
  <w:style w:type="paragraph" w:customStyle="1" w:styleId="EndNoteBibliography">
    <w:name w:val="EndNote Bibliography"/>
    <w:basedOn w:val="a"/>
    <w:link w:val="EndNoteBibliographyChar"/>
    <w:rsid w:val="00767EB6"/>
    <w:rPr>
      <w:rFonts w:eastAsia="宋体"/>
      <w:sz w:val="20"/>
    </w:rPr>
  </w:style>
  <w:style w:type="character" w:customStyle="1" w:styleId="EndNoteBibliographyChar">
    <w:name w:val="EndNote Bibliography Char"/>
    <w:link w:val="EndNoteBibliography"/>
    <w:locked/>
    <w:rsid w:val="00767EB6"/>
    <w:rPr>
      <w:rFonts w:eastAsia="宋体"/>
      <w:noProof/>
      <w:kern w:val="2"/>
      <w:szCs w:val="22"/>
      <w:lang w:eastAsia="zh-CN"/>
    </w:rPr>
  </w:style>
  <w:style w:type="character" w:customStyle="1" w:styleId="class7">
    <w:name w:val="class7"/>
    <w:rsid w:val="00767EB6"/>
    <w:rPr>
      <w:rFonts w:cs="Times New Roman"/>
    </w:rPr>
  </w:style>
  <w:style w:type="character" w:customStyle="1" w:styleId="apple-converted-space">
    <w:name w:val="apple-converted-space"/>
    <w:rsid w:val="00767EB6"/>
    <w:rPr>
      <w:rFonts w:cs="Times New Roman"/>
    </w:rPr>
  </w:style>
  <w:style w:type="character" w:customStyle="1" w:styleId="class9">
    <w:name w:val="class9"/>
    <w:rsid w:val="00767EB6"/>
    <w:rPr>
      <w:rFonts w:cs="Times New Roman"/>
    </w:rPr>
  </w:style>
  <w:style w:type="character" w:customStyle="1" w:styleId="class10">
    <w:name w:val="class10"/>
    <w:rsid w:val="00767EB6"/>
    <w:rPr>
      <w:rFonts w:cs="Times New Roman"/>
    </w:rPr>
  </w:style>
  <w:style w:type="character" w:customStyle="1" w:styleId="class11">
    <w:name w:val="class11"/>
    <w:rsid w:val="00767EB6"/>
    <w:rPr>
      <w:rFonts w:cs="Times New Roman"/>
    </w:rPr>
  </w:style>
  <w:style w:type="paragraph" w:customStyle="1" w:styleId="Pa8">
    <w:name w:val="Pa8"/>
    <w:basedOn w:val="a"/>
    <w:next w:val="a"/>
    <w:rsid w:val="00767EB6"/>
    <w:pPr>
      <w:autoSpaceDE w:val="0"/>
      <w:autoSpaceDN w:val="0"/>
      <w:adjustRightInd w:val="0"/>
      <w:spacing w:line="201" w:lineRule="atLeast"/>
    </w:pPr>
    <w:rPr>
      <w:rFonts w:ascii="Franklin Gothic Book" w:eastAsia="Franklin Gothic Book"/>
    </w:rPr>
  </w:style>
  <w:style w:type="paragraph" w:customStyle="1" w:styleId="headerclasstext1">
    <w:name w:val="headerclasstext1"/>
    <w:basedOn w:val="a"/>
    <w:rsid w:val="00767EB6"/>
    <w:pPr>
      <w:spacing w:before="100" w:beforeAutospacing="1" w:after="100" w:afterAutospacing="1" w:line="225" w:lineRule="atLeast"/>
    </w:pPr>
    <w:rPr>
      <w:rFonts w:ascii="Arial" w:eastAsia="宋体" w:hAnsi="Arial" w:cs="Arial"/>
      <w:b/>
      <w:bCs/>
      <w:color w:val="333333"/>
      <w:sz w:val="18"/>
      <w:szCs w:val="18"/>
    </w:rPr>
  </w:style>
  <w:style w:type="paragraph" w:customStyle="1" w:styleId="descclasstext1">
    <w:name w:val="descclasstext1"/>
    <w:basedOn w:val="a"/>
    <w:rsid w:val="00767EB6"/>
    <w:pPr>
      <w:spacing w:before="100" w:beforeAutospacing="1" w:after="100" w:afterAutospacing="1" w:line="225" w:lineRule="atLeast"/>
    </w:pPr>
    <w:rPr>
      <w:rFonts w:ascii="Arial" w:eastAsia="宋体" w:hAnsi="Arial" w:cs="Arial"/>
      <w:color w:val="333333"/>
      <w:sz w:val="18"/>
      <w:szCs w:val="18"/>
    </w:rPr>
  </w:style>
  <w:style w:type="paragraph" w:styleId="z-">
    <w:name w:val="HTML Top of Form"/>
    <w:basedOn w:val="a"/>
    <w:next w:val="a"/>
    <w:link w:val="z-Char"/>
    <w:hidden/>
    <w:semiHidden/>
    <w:unhideWhenUsed/>
    <w:rsid w:val="00767EB6"/>
    <w:pPr>
      <w:pBdr>
        <w:bottom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</w:rPr>
  </w:style>
  <w:style w:type="character" w:customStyle="1" w:styleId="z-Char">
    <w:name w:val="z-窗体顶端 Char"/>
    <w:basedOn w:val="a1"/>
    <w:link w:val="z-"/>
    <w:semiHidden/>
    <w:rsid w:val="00534A99"/>
    <w:rPr>
      <w:rFonts w:ascii="Arial" w:eastAsia="宋体" w:hAnsi="Arial" w:cs="Arial"/>
      <w:vanish/>
      <w:sz w:val="16"/>
      <w:szCs w:val="16"/>
      <w:lang w:eastAsia="zh-CN"/>
    </w:rPr>
  </w:style>
  <w:style w:type="paragraph" w:styleId="z-0">
    <w:name w:val="HTML Bottom of Form"/>
    <w:basedOn w:val="a"/>
    <w:next w:val="a"/>
    <w:link w:val="z-Char0"/>
    <w:hidden/>
    <w:semiHidden/>
    <w:unhideWhenUsed/>
    <w:rsid w:val="00767EB6"/>
    <w:pPr>
      <w:pBdr>
        <w:top w:val="single" w:sz="6" w:space="1" w:color="auto"/>
      </w:pBdr>
      <w:jc w:val="center"/>
    </w:pPr>
    <w:rPr>
      <w:rFonts w:ascii="Arial" w:eastAsia="宋体" w:hAnsi="Arial" w:cs="Arial"/>
      <w:vanish/>
      <w:sz w:val="16"/>
      <w:szCs w:val="16"/>
    </w:rPr>
  </w:style>
  <w:style w:type="character" w:customStyle="1" w:styleId="z-Char0">
    <w:name w:val="z-窗体底端 Char"/>
    <w:basedOn w:val="a1"/>
    <w:link w:val="z-0"/>
    <w:semiHidden/>
    <w:rsid w:val="00534A99"/>
    <w:rPr>
      <w:rFonts w:ascii="Arial" w:eastAsia="宋体" w:hAnsi="Arial" w:cs="Arial"/>
      <w:vanish/>
      <w:sz w:val="16"/>
      <w:szCs w:val="16"/>
      <w:lang w:eastAsia="zh-CN"/>
    </w:rPr>
  </w:style>
  <w:style w:type="paragraph" w:customStyle="1" w:styleId="Default">
    <w:name w:val="Default"/>
    <w:rsid w:val="00767EB6"/>
    <w:pPr>
      <w:widowControl w:val="0"/>
      <w:autoSpaceDE w:val="0"/>
      <w:autoSpaceDN w:val="0"/>
      <w:adjustRightInd w:val="0"/>
    </w:pPr>
    <w:rPr>
      <w:rFonts w:eastAsia="宋体"/>
      <w:color w:val="000000"/>
      <w:sz w:val="24"/>
      <w:szCs w:val="24"/>
      <w:lang w:eastAsia="zh-CN"/>
    </w:rPr>
  </w:style>
  <w:style w:type="paragraph" w:customStyle="1" w:styleId="EndNoteBibliographyTitle">
    <w:name w:val="EndNote Bibliography Title"/>
    <w:basedOn w:val="a"/>
    <w:link w:val="EndNoteBibliographyTitleChar"/>
    <w:rsid w:val="00767EB6"/>
    <w:pPr>
      <w:jc w:val="center"/>
    </w:pPr>
    <w:rPr>
      <w:rFonts w:eastAsia="宋体"/>
      <w:sz w:val="20"/>
      <w:szCs w:val="21"/>
    </w:rPr>
  </w:style>
  <w:style w:type="character" w:customStyle="1" w:styleId="EndNoteBibliographyTitleChar">
    <w:name w:val="EndNote Bibliography Title Char"/>
    <w:link w:val="EndNoteBibliographyTitle"/>
    <w:rsid w:val="00767EB6"/>
    <w:rPr>
      <w:rFonts w:eastAsia="宋体"/>
      <w:noProof/>
      <w:szCs w:val="21"/>
      <w:lang w:eastAsia="zh-CN"/>
    </w:rPr>
  </w:style>
  <w:style w:type="paragraph" w:customStyle="1" w:styleId="reader-word-layer">
    <w:name w:val="reader-word-layer"/>
    <w:basedOn w:val="a"/>
    <w:rsid w:val="00767EB6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customStyle="1" w:styleId="highlight">
    <w:name w:val="highlight"/>
    <w:basedOn w:val="a1"/>
    <w:rsid w:val="00767EB6"/>
  </w:style>
  <w:style w:type="character" w:styleId="af8">
    <w:name w:val="Emphasis"/>
    <w:qFormat/>
    <w:rsid w:val="00767EB6"/>
    <w:rPr>
      <w:i/>
      <w:iCs/>
    </w:rPr>
  </w:style>
  <w:style w:type="paragraph" w:customStyle="1" w:styleId="begin">
    <w:name w:val="begin"/>
    <w:basedOn w:val="a"/>
    <w:rsid w:val="00767EB6"/>
    <w:pPr>
      <w:spacing w:before="100" w:beforeAutospacing="1" w:after="100" w:afterAutospacing="1"/>
    </w:pPr>
  </w:style>
  <w:style w:type="paragraph" w:customStyle="1" w:styleId="end">
    <w:name w:val="end"/>
    <w:basedOn w:val="a"/>
    <w:rsid w:val="00767EB6"/>
    <w:pPr>
      <w:spacing w:before="100" w:beforeAutospacing="1" w:after="100" w:afterAutospacing="1"/>
    </w:pPr>
  </w:style>
  <w:style w:type="paragraph" w:customStyle="1" w:styleId="AutoAbs">
    <w:name w:val="Auto_Abs"/>
    <w:basedOn w:val="AutoCorEmail"/>
    <w:rsid w:val="00767EB6"/>
    <w:pPr>
      <w:widowControl/>
      <w:shd w:val="clear" w:color="auto" w:fill="ACB9CA"/>
      <w:suppressAutoHyphens w:val="0"/>
      <w:spacing w:before="100" w:line="360" w:lineRule="auto"/>
    </w:pPr>
    <w:rPr>
      <w:rFonts w:eastAsia="Times New Roman"/>
      <w:szCs w:val="24"/>
    </w:rPr>
  </w:style>
  <w:style w:type="paragraph" w:customStyle="1" w:styleId="AutoFunding">
    <w:name w:val="Auto_Funding"/>
    <w:basedOn w:val="AutoAbs"/>
    <w:rsid w:val="00767EB6"/>
  </w:style>
  <w:style w:type="character" w:customStyle="1" w:styleId="givenname">
    <w:name w:val="givenname"/>
    <w:rsid w:val="00767EB6"/>
    <w:rPr>
      <w:rFonts w:ascii="Times New Roman" w:hAnsi="Times New Roman"/>
      <w:color w:val="008000"/>
      <w:sz w:val="24"/>
    </w:rPr>
  </w:style>
  <w:style w:type="character" w:customStyle="1" w:styleId="namegroup">
    <w:name w:val="namegroup"/>
    <w:rsid w:val="00767EB6"/>
    <w:rPr>
      <w:rFonts w:ascii="Times New Roman" w:hAnsi="Times New Roman"/>
      <w:sz w:val="24"/>
      <w:shd w:val="clear" w:color="auto" w:fill="CCCCCC"/>
    </w:rPr>
  </w:style>
  <w:style w:type="character" w:customStyle="1" w:styleId="surname">
    <w:name w:val="surname"/>
    <w:rsid w:val="00767EB6"/>
    <w:rPr>
      <w:rFonts w:ascii="Times New Roman" w:hAnsi="Times New Roman"/>
      <w:color w:val="FF0000"/>
      <w:sz w:val="24"/>
    </w:rPr>
  </w:style>
  <w:style w:type="character" w:customStyle="1" w:styleId="superscript">
    <w:name w:val="superscript"/>
    <w:rsid w:val="00767EB6"/>
    <w:rPr>
      <w:rFonts w:ascii="Times New Roman" w:hAnsi="Times New Roman"/>
      <w:color w:val="800080"/>
      <w:sz w:val="24"/>
      <w:vertAlign w:val="superscript"/>
    </w:rPr>
  </w:style>
  <w:style w:type="character" w:customStyle="1" w:styleId="institution">
    <w:name w:val="institution"/>
    <w:rsid w:val="00767EB6"/>
  </w:style>
  <w:style w:type="character" w:customStyle="1" w:styleId="city">
    <w:name w:val="city"/>
    <w:rsid w:val="00767EB6"/>
    <w:rPr>
      <w:rFonts w:ascii="Times New Roman" w:hAnsi="Times New Roman" w:cs="Times New Roman" w:hint="default"/>
      <w:b w:val="0"/>
      <w:bCs w:val="0"/>
      <w:color w:val="DC14DC"/>
      <w:sz w:val="24"/>
      <w:szCs w:val="24"/>
    </w:rPr>
  </w:style>
  <w:style w:type="character" w:customStyle="1" w:styleId="country">
    <w:name w:val="country"/>
    <w:rsid w:val="00767EB6"/>
    <w:rPr>
      <w:rFonts w:ascii="Times New Roman" w:hAnsi="Times New Roman" w:cs="Times New Roman" w:hint="default"/>
      <w:b w:val="0"/>
      <w:bCs w:val="0"/>
      <w:color w:val="147814"/>
      <w:sz w:val="24"/>
      <w:szCs w:val="24"/>
    </w:rPr>
  </w:style>
  <w:style w:type="paragraph" w:customStyle="1" w:styleId="AutoAccptdDate">
    <w:name w:val="Auto_Accptd Date"/>
    <w:basedOn w:val="a"/>
    <w:rsid w:val="00767EB6"/>
    <w:pPr>
      <w:shd w:val="clear" w:color="auto" w:fill="FFFF99"/>
      <w:spacing w:before="120"/>
    </w:pPr>
    <w:rPr>
      <w:rFonts w:cs="Helvetica"/>
      <w:bCs/>
      <w:color w:val="0070C0"/>
      <w:szCs w:val="26"/>
    </w:rPr>
  </w:style>
  <w:style w:type="paragraph" w:customStyle="1" w:styleId="AutoAddEthics">
    <w:name w:val="Auto_Add_Ethics"/>
    <w:basedOn w:val="a"/>
    <w:rsid w:val="00767EB6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ArticleLink">
    <w:name w:val="Auto_Article Link"/>
    <w:basedOn w:val="a"/>
    <w:rsid w:val="00767EB6"/>
    <w:pPr>
      <w:shd w:val="clear" w:color="auto" w:fill="FFFF99"/>
      <w:spacing w:before="120"/>
    </w:pPr>
    <w:rPr>
      <w:color w:val="0000FF"/>
    </w:rPr>
  </w:style>
  <w:style w:type="paragraph" w:customStyle="1" w:styleId="AutoArticleType">
    <w:name w:val="Auto_Article Type"/>
    <w:basedOn w:val="a"/>
    <w:rsid w:val="00767EB6"/>
    <w:pPr>
      <w:shd w:val="clear" w:color="auto" w:fill="FFFF99"/>
      <w:spacing w:before="120"/>
    </w:pPr>
    <w:rPr>
      <w:rFonts w:cs="Helvetica"/>
      <w:bCs/>
      <w:color w:val="FF33CC"/>
      <w:szCs w:val="26"/>
    </w:rPr>
  </w:style>
  <w:style w:type="paragraph" w:customStyle="1" w:styleId="AutoAuthorProfileName">
    <w:name w:val="Auto_Author Profile Name"/>
    <w:basedOn w:val="a"/>
    <w:rsid w:val="00767EB6"/>
    <w:pPr>
      <w:shd w:val="clear" w:color="auto" w:fill="FFF2CC"/>
      <w:spacing w:before="120"/>
    </w:pPr>
    <w:rPr>
      <w:rFonts w:cs="Helvetica"/>
    </w:rPr>
  </w:style>
  <w:style w:type="paragraph" w:customStyle="1" w:styleId="AutoAuthorMailID">
    <w:name w:val="Auto_Author_Mail ID"/>
    <w:basedOn w:val="a"/>
    <w:rsid w:val="00767EB6"/>
    <w:pPr>
      <w:shd w:val="clear" w:color="auto" w:fill="FFF2CC"/>
      <w:spacing w:before="120"/>
    </w:pPr>
  </w:style>
  <w:style w:type="paragraph" w:customStyle="1" w:styleId="AutoAuthorProfileLink">
    <w:name w:val="Auto_Author_Profile Link"/>
    <w:basedOn w:val="a"/>
    <w:rsid w:val="00767EB6"/>
    <w:pPr>
      <w:shd w:val="clear" w:color="auto" w:fill="FFF2CC"/>
      <w:spacing w:before="120"/>
    </w:pPr>
    <w:rPr>
      <w:rFonts w:cs="Helvetica"/>
      <w:bCs/>
      <w:color w:val="0000FF"/>
      <w:szCs w:val="26"/>
    </w:rPr>
  </w:style>
  <w:style w:type="paragraph" w:customStyle="1" w:styleId="AutoConsent">
    <w:name w:val="Auto_Consent"/>
    <w:basedOn w:val="a"/>
    <w:rsid w:val="00767EB6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Contribution">
    <w:name w:val="Auto_Contribution"/>
    <w:basedOn w:val="a8"/>
    <w:rsid w:val="00767EB6"/>
    <w:pPr>
      <w:widowControl/>
      <w:shd w:val="clear" w:color="auto" w:fill="E2EFD9"/>
      <w:spacing w:before="120"/>
      <w:jc w:val="left"/>
    </w:pPr>
    <w:rPr>
      <w:rFonts w:eastAsia="Times New Roman" w:cs="Helvetica"/>
      <w:lang w:eastAsia="en-US"/>
    </w:rPr>
  </w:style>
  <w:style w:type="paragraph" w:customStyle="1" w:styleId="AutoCopyright">
    <w:name w:val="Auto_Copyright"/>
    <w:basedOn w:val="a"/>
    <w:rsid w:val="00767EB6"/>
    <w:pPr>
      <w:shd w:val="clear" w:color="auto" w:fill="C0D7DE"/>
      <w:spacing w:before="120"/>
    </w:pPr>
    <w:rPr>
      <w:rFonts w:cs="Helvetica"/>
    </w:rPr>
  </w:style>
  <w:style w:type="paragraph" w:customStyle="1" w:styleId="AutoCopyrightHolder">
    <w:name w:val="Auto_Copyright_Holder"/>
    <w:basedOn w:val="a"/>
    <w:rsid w:val="00767EB6"/>
    <w:pPr>
      <w:shd w:val="clear" w:color="auto" w:fill="C0D7DE"/>
      <w:spacing w:before="120"/>
    </w:pPr>
    <w:rPr>
      <w:rFonts w:cs="Helvetica"/>
    </w:rPr>
  </w:style>
  <w:style w:type="paragraph" w:customStyle="1" w:styleId="AutoCorAddress">
    <w:name w:val="Auto_Cor_Address"/>
    <w:basedOn w:val="AutoReviewedBy"/>
    <w:rsid w:val="00767EB6"/>
    <w:pPr>
      <w:widowControl/>
      <w:shd w:val="clear" w:color="auto" w:fill="DEEAF6"/>
      <w:suppressAutoHyphens w:val="0"/>
      <w:spacing w:line="360" w:lineRule="auto"/>
    </w:pPr>
    <w:rPr>
      <w:rFonts w:eastAsia="Times New Roman"/>
      <w:szCs w:val="24"/>
    </w:rPr>
  </w:style>
  <w:style w:type="paragraph" w:customStyle="1" w:styleId="AutoDOI">
    <w:name w:val="Auto_DOI"/>
    <w:basedOn w:val="a"/>
    <w:rsid w:val="00767EB6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EditorName">
    <w:name w:val="Auto_Editor Name"/>
    <w:basedOn w:val="a"/>
    <w:rsid w:val="00767EB6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MailID">
    <w:name w:val="Auto_Editor_Mail ID"/>
    <w:basedOn w:val="a"/>
    <w:rsid w:val="00767EB6"/>
    <w:pPr>
      <w:shd w:val="clear" w:color="auto" w:fill="FBE4D5"/>
      <w:spacing w:before="120"/>
    </w:pPr>
    <w:rPr>
      <w:rFonts w:cs="Helvetica"/>
      <w:bCs/>
      <w:szCs w:val="26"/>
    </w:rPr>
  </w:style>
  <w:style w:type="paragraph" w:customStyle="1" w:styleId="AutoEditorProfileLInk">
    <w:name w:val="Auto_Editor_Profile LInk"/>
    <w:basedOn w:val="a"/>
    <w:rsid w:val="00767EB6"/>
    <w:pPr>
      <w:shd w:val="clear" w:color="auto" w:fill="FBE4D5"/>
      <w:spacing w:before="120"/>
    </w:pPr>
    <w:rPr>
      <w:rFonts w:cs="Helvetica"/>
      <w:bCs/>
      <w:color w:val="0000FF"/>
      <w:szCs w:val="26"/>
    </w:rPr>
  </w:style>
  <w:style w:type="paragraph" w:customStyle="1" w:styleId="AutoELI">
    <w:name w:val="Auto_ELI"/>
    <w:basedOn w:val="a"/>
    <w:rsid w:val="00767EB6"/>
    <w:pPr>
      <w:shd w:val="clear" w:color="auto" w:fill="FFFF99"/>
      <w:spacing w:before="120"/>
    </w:pPr>
    <w:rPr>
      <w:rFonts w:cs="Helvetica"/>
      <w:b/>
      <w:bCs/>
      <w:color w:val="7030A0"/>
      <w:szCs w:val="26"/>
    </w:rPr>
  </w:style>
  <w:style w:type="paragraph" w:customStyle="1" w:styleId="AutoEthicsCommittee">
    <w:name w:val="Auto_Ethics Committee"/>
    <w:basedOn w:val="a"/>
    <w:rsid w:val="00767EB6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FileVersion">
    <w:name w:val="Auto_File Version"/>
    <w:basedOn w:val="a"/>
    <w:rsid w:val="00767EB6"/>
    <w:pPr>
      <w:shd w:val="clear" w:color="auto" w:fill="E2EFD9"/>
      <w:spacing w:before="120"/>
    </w:pPr>
    <w:rPr>
      <w:rFonts w:cs="Helvetica"/>
      <w:szCs w:val="26"/>
    </w:rPr>
  </w:style>
  <w:style w:type="paragraph" w:customStyle="1" w:styleId="AutoFileUpdatedDate">
    <w:name w:val="Auto_File_Updated Date"/>
    <w:basedOn w:val="a"/>
    <w:rsid w:val="00767EB6"/>
    <w:pPr>
      <w:shd w:val="clear" w:color="auto" w:fill="E2EFD9"/>
      <w:spacing w:before="120"/>
    </w:pPr>
    <w:rPr>
      <w:rFonts w:cs="Helvetica"/>
      <w:bCs/>
      <w:szCs w:val="26"/>
    </w:rPr>
  </w:style>
  <w:style w:type="paragraph" w:customStyle="1" w:styleId="AutoISSN">
    <w:name w:val="Auto_ISSN"/>
    <w:basedOn w:val="a"/>
    <w:rsid w:val="00767EB6"/>
    <w:pPr>
      <w:shd w:val="clear" w:color="auto" w:fill="FFFF99"/>
      <w:spacing w:before="120"/>
    </w:pPr>
    <w:rPr>
      <w:rFonts w:cs="Helvetica"/>
      <w:bCs/>
      <w:color w:val="800080"/>
      <w:szCs w:val="26"/>
    </w:rPr>
  </w:style>
  <w:style w:type="paragraph" w:customStyle="1" w:styleId="AutoJNLAbbrTitle">
    <w:name w:val="Auto_JNL_Abbr_Title"/>
    <w:basedOn w:val="a"/>
    <w:rsid w:val="00767EB6"/>
    <w:pPr>
      <w:shd w:val="clear" w:color="auto" w:fill="FFFF99"/>
      <w:spacing w:before="120"/>
    </w:pPr>
    <w:rPr>
      <w:rFonts w:cs="Helvetica"/>
      <w:bCs/>
      <w:color w:val="00B0F0"/>
      <w:szCs w:val="26"/>
    </w:rPr>
  </w:style>
  <w:style w:type="paragraph" w:customStyle="1" w:styleId="AutoJNLID">
    <w:name w:val="Auto_JNL_ID"/>
    <w:basedOn w:val="a"/>
    <w:rsid w:val="00767EB6"/>
    <w:pPr>
      <w:shd w:val="clear" w:color="auto" w:fill="FFFF99"/>
      <w:spacing w:before="120"/>
    </w:pPr>
    <w:rPr>
      <w:rFonts w:cs="Helvetica"/>
      <w:bCs/>
      <w:szCs w:val="26"/>
    </w:rPr>
  </w:style>
  <w:style w:type="paragraph" w:customStyle="1" w:styleId="AutoJNLPubID">
    <w:name w:val="Auto_JNL_Pub_ID"/>
    <w:basedOn w:val="a"/>
    <w:rsid w:val="00767EB6"/>
    <w:pPr>
      <w:shd w:val="clear" w:color="auto" w:fill="FFFF99"/>
      <w:spacing w:before="120"/>
    </w:pPr>
    <w:rPr>
      <w:rFonts w:cs="Helvetica"/>
      <w:bCs/>
      <w:color w:val="323E4F"/>
      <w:szCs w:val="26"/>
    </w:rPr>
  </w:style>
  <w:style w:type="paragraph" w:customStyle="1" w:styleId="AutoJNLPubName">
    <w:name w:val="Auto_JNL_Pub_Name"/>
    <w:basedOn w:val="AutoJNLID"/>
    <w:rsid w:val="00767EB6"/>
    <w:rPr>
      <w:bCs w:val="0"/>
      <w:color w:val="00B0F0"/>
    </w:rPr>
  </w:style>
  <w:style w:type="paragraph" w:customStyle="1" w:styleId="AutoJNLPubSecID">
    <w:name w:val="Auto_JNL_Pub_Sec_ID"/>
    <w:basedOn w:val="a"/>
    <w:rsid w:val="00767EB6"/>
    <w:pPr>
      <w:shd w:val="clear" w:color="auto" w:fill="FFFF99"/>
      <w:spacing w:before="120"/>
    </w:pPr>
    <w:rPr>
      <w:rFonts w:cs="Helvetica"/>
      <w:bCs/>
      <w:color w:val="2F5496"/>
      <w:szCs w:val="26"/>
    </w:rPr>
  </w:style>
  <w:style w:type="paragraph" w:customStyle="1" w:styleId="AutoJNLSubtitle">
    <w:name w:val="Auto_JNL_Subtitle"/>
    <w:basedOn w:val="a"/>
    <w:rsid w:val="00767EB6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JNLTitle">
    <w:name w:val="Auto_JNL_Title"/>
    <w:basedOn w:val="a"/>
    <w:rsid w:val="00767EB6"/>
    <w:pPr>
      <w:shd w:val="clear" w:color="auto" w:fill="FFFF99"/>
      <w:spacing w:before="120"/>
    </w:pPr>
    <w:rPr>
      <w:rFonts w:cs="Helvetica"/>
      <w:bCs/>
      <w:color w:val="7030A0"/>
      <w:szCs w:val="26"/>
    </w:rPr>
  </w:style>
  <w:style w:type="paragraph" w:customStyle="1" w:styleId="Autolicense">
    <w:name w:val="Auto_license"/>
    <w:basedOn w:val="a"/>
    <w:rsid w:val="00767EB6"/>
    <w:pPr>
      <w:shd w:val="clear" w:color="auto" w:fill="FFFF99"/>
    </w:pPr>
    <w:rPr>
      <w:rFonts w:ascii="Helvetica" w:eastAsia="Calibri" w:hAnsi="Helvetica" w:cs="Helvetica"/>
    </w:rPr>
  </w:style>
  <w:style w:type="paragraph" w:customStyle="1" w:styleId="AutoLicenseLink">
    <w:name w:val="Auto_License Link"/>
    <w:basedOn w:val="Autolicense"/>
    <w:rsid w:val="00767EB6"/>
    <w:pPr>
      <w:shd w:val="clear" w:color="auto" w:fill="C0D7DE"/>
      <w:spacing w:before="120"/>
    </w:pPr>
    <w:rPr>
      <w:rFonts w:ascii="Times New Roman" w:hAnsi="Times New Roman"/>
      <w:sz w:val="24"/>
    </w:rPr>
  </w:style>
  <w:style w:type="paragraph" w:customStyle="1" w:styleId="AutoLicenseText">
    <w:name w:val="Auto_License Text"/>
    <w:basedOn w:val="a8"/>
    <w:rsid w:val="00767EB6"/>
    <w:pPr>
      <w:widowControl/>
      <w:shd w:val="clear" w:color="auto" w:fill="C0D7DE"/>
      <w:spacing w:before="120"/>
      <w:jc w:val="left"/>
    </w:pPr>
    <w:rPr>
      <w:rFonts w:eastAsia="Times New Roman" w:cs="Helvetica"/>
      <w:lang w:eastAsia="en-US"/>
    </w:rPr>
  </w:style>
  <w:style w:type="paragraph" w:customStyle="1" w:styleId="AutoNamedContent">
    <w:name w:val="Auto_Named Content"/>
    <w:basedOn w:val="AutoACKS"/>
    <w:qFormat/>
    <w:rsid w:val="00767EB6"/>
    <w:pPr>
      <w:spacing w:before="120" w:after="120"/>
    </w:pPr>
  </w:style>
  <w:style w:type="paragraph" w:customStyle="1" w:styleId="AutoProfileLink">
    <w:name w:val="Auto_Profile Link"/>
    <w:basedOn w:val="a"/>
    <w:rsid w:val="00767EB6"/>
    <w:pPr>
      <w:shd w:val="clear" w:color="auto" w:fill="FFF2CC"/>
      <w:spacing w:before="120"/>
    </w:pPr>
    <w:rPr>
      <w:color w:val="0000FF"/>
    </w:rPr>
  </w:style>
  <w:style w:type="paragraph" w:customStyle="1" w:styleId="AutoPubID">
    <w:name w:val="Auto_Pub ID"/>
    <w:basedOn w:val="a"/>
    <w:rsid w:val="00767EB6"/>
    <w:pPr>
      <w:shd w:val="clear" w:color="auto" w:fill="FFFF99"/>
      <w:spacing w:before="120"/>
    </w:pPr>
    <w:rPr>
      <w:rFonts w:cs="Helvetica"/>
      <w:b/>
      <w:bCs/>
      <w:color w:val="00B050"/>
      <w:szCs w:val="26"/>
    </w:rPr>
  </w:style>
  <w:style w:type="paragraph" w:customStyle="1" w:styleId="AutoPubName">
    <w:name w:val="Auto_Pub Name"/>
    <w:basedOn w:val="a"/>
    <w:rsid w:val="00767EB6"/>
    <w:pPr>
      <w:shd w:val="clear" w:color="auto" w:fill="FFFF99"/>
      <w:spacing w:before="120"/>
    </w:pPr>
    <w:rPr>
      <w:rFonts w:cs="Helvetica"/>
      <w:bCs/>
      <w:color w:val="00B050"/>
      <w:szCs w:val="26"/>
    </w:rPr>
  </w:style>
  <w:style w:type="paragraph" w:customStyle="1" w:styleId="AutoPublisherMail">
    <w:name w:val="Auto_Publisher Mail"/>
    <w:basedOn w:val="a"/>
    <w:rsid w:val="00767EB6"/>
    <w:pPr>
      <w:shd w:val="clear" w:color="auto" w:fill="E2EFD9"/>
      <w:spacing w:before="120"/>
    </w:pPr>
    <w:rPr>
      <w:rFonts w:cs="Helvetica"/>
      <w:bCs/>
      <w:color w:val="CC0066"/>
      <w:szCs w:val="26"/>
    </w:rPr>
  </w:style>
  <w:style w:type="paragraph" w:customStyle="1" w:styleId="AutoPublnDate">
    <w:name w:val="Auto_Publn Date"/>
    <w:basedOn w:val="a"/>
    <w:rsid w:val="00767EB6"/>
    <w:pPr>
      <w:shd w:val="clear" w:color="auto" w:fill="FFFF99"/>
      <w:spacing w:before="120"/>
    </w:pPr>
    <w:rPr>
      <w:rFonts w:cs="Helvetica"/>
      <w:b/>
      <w:bCs/>
      <w:color w:val="0000FF"/>
      <w:szCs w:val="26"/>
    </w:rPr>
  </w:style>
  <w:style w:type="paragraph" w:customStyle="1" w:styleId="AutoRecvdDate">
    <w:name w:val="Auto_Recvd Date"/>
    <w:basedOn w:val="a"/>
    <w:rsid w:val="00767EB6"/>
    <w:pPr>
      <w:shd w:val="clear" w:color="auto" w:fill="FFFF99"/>
      <w:spacing w:before="120"/>
    </w:pPr>
    <w:rPr>
      <w:rFonts w:cs="Helvetica"/>
      <w:bCs/>
      <w:color w:val="CC0066"/>
      <w:szCs w:val="26"/>
    </w:rPr>
  </w:style>
  <w:style w:type="paragraph" w:customStyle="1" w:styleId="AutoReviewerName">
    <w:name w:val="Auto_Reviewer Name"/>
    <w:basedOn w:val="a"/>
    <w:rsid w:val="00767EB6"/>
    <w:pPr>
      <w:shd w:val="clear" w:color="auto" w:fill="DEEAF6"/>
      <w:spacing w:before="120"/>
    </w:pPr>
    <w:rPr>
      <w:rFonts w:cs="Helvetica"/>
      <w:bCs/>
      <w:szCs w:val="26"/>
    </w:rPr>
  </w:style>
  <w:style w:type="paragraph" w:customStyle="1" w:styleId="AutoReviewerMail">
    <w:name w:val="Auto_Reviewer_Mail"/>
    <w:basedOn w:val="a"/>
    <w:rsid w:val="00767EB6"/>
    <w:pPr>
      <w:shd w:val="clear" w:color="auto" w:fill="DEEAF6"/>
      <w:spacing w:before="120"/>
    </w:pPr>
    <w:rPr>
      <w:rFonts w:cs="Helvetica"/>
      <w:bCs/>
      <w:color w:val="FF33CC"/>
      <w:szCs w:val="26"/>
    </w:rPr>
  </w:style>
  <w:style w:type="paragraph" w:customStyle="1" w:styleId="AutoReviewerProfileLink">
    <w:name w:val="Auto_Reviewer_Profile Link"/>
    <w:basedOn w:val="AutoProfileLink"/>
    <w:rsid w:val="00767EB6"/>
    <w:pPr>
      <w:shd w:val="clear" w:color="auto" w:fill="DEEAF6"/>
    </w:pPr>
    <w:rPr>
      <w:rFonts w:cs="Helvetica"/>
      <w:bCs/>
      <w:szCs w:val="26"/>
    </w:rPr>
  </w:style>
  <w:style w:type="paragraph" w:customStyle="1" w:styleId="AutoSeriesTitle">
    <w:name w:val="Auto_Series Title"/>
    <w:basedOn w:val="AutoACKS"/>
    <w:qFormat/>
    <w:rsid w:val="00767EB6"/>
    <w:pPr>
      <w:spacing w:before="120" w:after="120"/>
    </w:pPr>
  </w:style>
  <w:style w:type="paragraph" w:customStyle="1" w:styleId="AutoSubject">
    <w:name w:val="Auto_Subject"/>
    <w:basedOn w:val="a"/>
    <w:rsid w:val="00767EB6"/>
    <w:pPr>
      <w:shd w:val="clear" w:color="auto" w:fill="FFFF99"/>
      <w:spacing w:before="120"/>
    </w:pPr>
    <w:rPr>
      <w:rFonts w:cs="Helvetica"/>
      <w:bCs/>
      <w:color w:val="FF0066"/>
      <w:szCs w:val="26"/>
    </w:rPr>
  </w:style>
  <w:style w:type="paragraph" w:customStyle="1" w:styleId="AutoVersion">
    <w:name w:val="Auto_Version"/>
    <w:basedOn w:val="a"/>
    <w:rsid w:val="00767EB6"/>
    <w:pPr>
      <w:shd w:val="clear" w:color="auto" w:fill="FFFF99"/>
      <w:spacing w:before="120"/>
    </w:pPr>
    <w:rPr>
      <w:rFonts w:cs="Helvetica"/>
      <w:b/>
      <w:bCs/>
      <w:sz w:val="26"/>
      <w:szCs w:val="26"/>
    </w:rPr>
  </w:style>
  <w:style w:type="paragraph" w:customStyle="1" w:styleId="AutoVol">
    <w:name w:val="Auto_Vol"/>
    <w:basedOn w:val="a"/>
    <w:rsid w:val="00767EB6"/>
    <w:pPr>
      <w:shd w:val="clear" w:color="auto" w:fill="FFFF99"/>
      <w:spacing w:before="120"/>
    </w:pPr>
    <w:rPr>
      <w:rFonts w:cs="Helvetica"/>
      <w:b/>
      <w:bCs/>
      <w:color w:val="C00000"/>
      <w:szCs w:val="26"/>
    </w:rPr>
  </w:style>
  <w:style w:type="character" w:customStyle="1" w:styleId="CharCharChar">
    <w:name w:val="Char Char Char"/>
    <w:semiHidden/>
    <w:locked/>
    <w:rsid w:val="00767EB6"/>
    <w:rPr>
      <w:rFonts w:eastAsia="宋体"/>
      <w:b/>
      <w:bCs/>
      <w:lang w:val="en-US" w:eastAsia="zh-CN" w:bidi="ar-SA"/>
    </w:rPr>
  </w:style>
  <w:style w:type="numbering" w:customStyle="1" w:styleId="CurrentList1">
    <w:name w:val="Current List1"/>
    <w:rsid w:val="00767EB6"/>
    <w:pPr>
      <w:numPr>
        <w:numId w:val="1"/>
      </w:numPr>
    </w:pPr>
  </w:style>
  <w:style w:type="paragraph" w:customStyle="1" w:styleId="Disclaimer">
    <w:name w:val="Disclaimer"/>
    <w:qFormat/>
    <w:rsid w:val="00767EB6"/>
    <w:rPr>
      <w:rFonts w:eastAsia="Times New Roman"/>
      <w:sz w:val="24"/>
      <w:szCs w:val="24"/>
    </w:rPr>
  </w:style>
  <w:style w:type="character" w:customStyle="1" w:styleId="Char4">
    <w:name w:val="列出段落 Char"/>
    <w:link w:val="ad"/>
    <w:locked/>
    <w:rsid w:val="00767EB6"/>
    <w:rPr>
      <w:rFonts w:eastAsia="Times New Roman"/>
      <w:sz w:val="24"/>
      <w:szCs w:val="24"/>
    </w:rPr>
  </w:style>
  <w:style w:type="paragraph" w:customStyle="1" w:styleId="msolistparagraph0">
    <w:name w:val="msolistparagraph"/>
    <w:basedOn w:val="a"/>
    <w:rsid w:val="00767EB6"/>
    <w:pPr>
      <w:spacing w:after="200" w:line="276" w:lineRule="auto"/>
      <w:ind w:left="720"/>
      <w:contextualSpacing/>
    </w:pPr>
    <w:rPr>
      <w:rFonts w:ascii="Calibri" w:hAnsi="Calibri"/>
    </w:rPr>
  </w:style>
  <w:style w:type="paragraph" w:customStyle="1" w:styleId="msonormalcxspmiddle">
    <w:name w:val="msonormalcxspmiddle"/>
    <w:basedOn w:val="a"/>
    <w:rsid w:val="00767EB6"/>
    <w:pPr>
      <w:spacing w:before="100" w:beforeAutospacing="1" w:after="100" w:afterAutospacing="1"/>
    </w:pPr>
  </w:style>
  <w:style w:type="paragraph" w:customStyle="1" w:styleId="MTDisplayEquation">
    <w:name w:val="MTDisplayEquation"/>
    <w:basedOn w:val="a"/>
    <w:next w:val="a"/>
    <w:rsid w:val="00767EB6"/>
    <w:pPr>
      <w:tabs>
        <w:tab w:val="center" w:pos="4320"/>
        <w:tab w:val="right" w:pos="8640"/>
      </w:tabs>
    </w:pPr>
  </w:style>
  <w:style w:type="paragraph" w:customStyle="1" w:styleId="QSBiography">
    <w:name w:val="QS_Biography"/>
    <w:basedOn w:val="a"/>
    <w:rsid w:val="00767EB6"/>
  </w:style>
  <w:style w:type="paragraph" w:customStyle="1" w:styleId="QSIntroTitle">
    <w:name w:val="QS_IntroTitle"/>
    <w:rsid w:val="00767EB6"/>
    <w:pPr>
      <w:spacing w:before="100" w:after="100"/>
    </w:pPr>
    <w:rPr>
      <w:rFonts w:eastAsia="Times New Roman"/>
      <w:sz w:val="32"/>
      <w:szCs w:val="24"/>
    </w:rPr>
  </w:style>
  <w:style w:type="paragraph" w:customStyle="1" w:styleId="QSListHead">
    <w:name w:val="QS_List_Head"/>
    <w:rsid w:val="00767EB6"/>
    <w:pPr>
      <w:shd w:val="clear" w:color="auto" w:fill="CCCCFF"/>
      <w:spacing w:before="60" w:after="60"/>
    </w:pPr>
    <w:rPr>
      <w:rFonts w:eastAsia="Times New Roman"/>
      <w:sz w:val="24"/>
      <w:szCs w:val="24"/>
    </w:rPr>
  </w:style>
  <w:style w:type="character" w:customStyle="1" w:styleId="QSLISTITEMENDChar">
    <w:name w:val="QS_LIST_ITEM_END Char"/>
    <w:link w:val="QSLISTITEMEND"/>
    <w:rsid w:val="00767EB6"/>
    <w:rPr>
      <w:rFonts w:eastAsia="Times New Roman"/>
      <w:sz w:val="24"/>
      <w:szCs w:val="24"/>
    </w:rPr>
  </w:style>
  <w:style w:type="paragraph" w:customStyle="1" w:styleId="QSTB">
    <w:name w:val="QS_TB"/>
    <w:autoRedefine/>
    <w:rsid w:val="00767EB6"/>
    <w:pPr>
      <w:keepNext/>
      <w:keepLines/>
      <w:numPr>
        <w:numId w:val="41"/>
      </w:numPr>
    </w:pPr>
    <w:rPr>
      <w:rFonts w:eastAsia="Times New Roman"/>
      <w:sz w:val="24"/>
      <w:szCs w:val="24"/>
      <w:lang w:val="en-GB" w:eastAsia="en-GB"/>
    </w:rPr>
  </w:style>
  <w:style w:type="paragraph" w:customStyle="1" w:styleId="QSTH">
    <w:name w:val="QS_TH"/>
    <w:autoRedefine/>
    <w:rsid w:val="00767EB6"/>
    <w:pPr>
      <w:keepNext/>
      <w:keepLines/>
    </w:pPr>
    <w:rPr>
      <w:rFonts w:eastAsia="Times New Roman"/>
      <w:b/>
      <w:sz w:val="24"/>
      <w:szCs w:val="24"/>
    </w:rPr>
  </w:style>
  <w:style w:type="paragraph" w:customStyle="1" w:styleId="QSTSH">
    <w:name w:val="QS_TSH"/>
    <w:rsid w:val="00767EB6"/>
    <w:pPr>
      <w:keepNext/>
      <w:keepLines/>
      <w:tabs>
        <w:tab w:val="left" w:pos="3570"/>
      </w:tabs>
    </w:pPr>
    <w:rPr>
      <w:rFonts w:eastAsia="Times New Roman"/>
      <w:b/>
      <w:sz w:val="24"/>
      <w:szCs w:val="24"/>
    </w:rPr>
  </w:style>
  <w:style w:type="paragraph" w:styleId="af9">
    <w:name w:val="Revision"/>
    <w:semiHidden/>
    <w:rsid w:val="00767EB6"/>
    <w:rPr>
      <w:rFonts w:eastAsia="Calibri"/>
      <w:sz w:val="24"/>
      <w:szCs w:val="22"/>
    </w:rPr>
  </w:style>
  <w:style w:type="paragraph" w:customStyle="1" w:styleId="Subtitle1">
    <w:name w:val="Subtitle1"/>
    <w:basedOn w:val="a"/>
    <w:next w:val="a"/>
    <w:rsid w:val="00534A99"/>
  </w:style>
  <w:style w:type="paragraph" w:customStyle="1" w:styleId="SubTitleAuthor">
    <w:name w:val="SubTitle_Author"/>
    <w:basedOn w:val="a"/>
    <w:next w:val="a"/>
    <w:rsid w:val="00767EB6"/>
  </w:style>
  <w:style w:type="paragraph" w:customStyle="1" w:styleId="TSNote">
    <w:name w:val="TS_Note"/>
    <w:rsid w:val="00767EB6"/>
    <w:pPr>
      <w:shd w:val="clear" w:color="auto" w:fill="FFFF00"/>
    </w:pPr>
    <w:rPr>
      <w:rFonts w:eastAsia="Times New Roman"/>
      <w:sz w:val="24"/>
      <w:szCs w:val="24"/>
    </w:rPr>
  </w:style>
  <w:style w:type="character" w:customStyle="1" w:styleId="9Char">
    <w:name w:val="标题 9 Char"/>
    <w:aliases w:val="1 Char"/>
    <w:basedOn w:val="a1"/>
    <w:link w:val="9"/>
    <w:rsid w:val="00252877"/>
    <w:rPr>
      <w:rFonts w:ascii="Sylfaen" w:eastAsia="PMingLiU" w:hAnsi="Sylfaen" w:cs="Latha"/>
      <w:b/>
      <w:bCs/>
      <w:lang w:bidi="ta-IN"/>
    </w:rPr>
  </w:style>
  <w:style w:type="paragraph" w:styleId="afa">
    <w:name w:val="footnote text"/>
    <w:basedOn w:val="a"/>
    <w:link w:val="Char9"/>
    <w:semiHidden/>
    <w:rsid w:val="00337316"/>
    <w:rPr>
      <w:rFonts w:ascii="Sylfaen" w:hAnsi="Sylfaen" w:cs="Sylfaen"/>
      <w:sz w:val="20"/>
      <w:szCs w:val="20"/>
    </w:rPr>
  </w:style>
  <w:style w:type="character" w:customStyle="1" w:styleId="Char9">
    <w:name w:val="脚注文本 Char"/>
    <w:basedOn w:val="a1"/>
    <w:link w:val="afa"/>
    <w:semiHidden/>
    <w:rsid w:val="00252877"/>
    <w:rPr>
      <w:rFonts w:ascii="Sylfaen" w:eastAsia="Times New Roman" w:hAnsi="Sylfaen" w:cs="Sylfaen"/>
    </w:rPr>
  </w:style>
  <w:style w:type="character" w:styleId="afb">
    <w:name w:val="footnote reference"/>
    <w:semiHidden/>
    <w:rsid w:val="00337316"/>
    <w:rPr>
      <w:vertAlign w:val="superscript"/>
    </w:rPr>
  </w:style>
  <w:style w:type="paragraph" w:styleId="11">
    <w:name w:val="toc 1"/>
    <w:basedOn w:val="a"/>
    <w:next w:val="a"/>
    <w:semiHidden/>
    <w:rsid w:val="00337316"/>
    <w:rPr>
      <w:rFonts w:ascii="Sylfaen" w:hAnsi="Sylfaen" w:cs="Latha"/>
      <w:lang w:bidi="ta-IN"/>
    </w:rPr>
  </w:style>
  <w:style w:type="paragraph" w:styleId="31">
    <w:name w:val="toc 3"/>
    <w:basedOn w:val="a"/>
    <w:next w:val="a"/>
    <w:semiHidden/>
    <w:rsid w:val="00337316"/>
    <w:pPr>
      <w:ind w:left="480"/>
    </w:pPr>
    <w:rPr>
      <w:rFonts w:ascii="Sylfaen" w:hAnsi="Sylfaen" w:cs="Latha"/>
      <w:lang w:bidi="ta-IN"/>
    </w:rPr>
  </w:style>
  <w:style w:type="paragraph" w:styleId="21">
    <w:name w:val="toc 2"/>
    <w:basedOn w:val="a"/>
    <w:next w:val="a"/>
    <w:semiHidden/>
    <w:rsid w:val="00337316"/>
    <w:pPr>
      <w:ind w:left="240"/>
    </w:pPr>
    <w:rPr>
      <w:rFonts w:ascii="Sylfaen" w:hAnsi="Sylfaen" w:cs="Latha"/>
      <w:lang w:bidi="ta-IN"/>
    </w:rPr>
  </w:style>
  <w:style w:type="paragraph" w:styleId="afc">
    <w:name w:val="caption"/>
    <w:basedOn w:val="a"/>
    <w:next w:val="a"/>
    <w:qFormat/>
    <w:rsid w:val="00337316"/>
    <w:rPr>
      <w:rFonts w:ascii="Sylfaen" w:eastAsia="PMingLiU" w:hAnsi="Sylfaen" w:cs="Latha"/>
      <w:b/>
      <w:bCs/>
      <w:sz w:val="20"/>
      <w:szCs w:val="20"/>
      <w:lang w:bidi="ta-IN"/>
    </w:rPr>
  </w:style>
  <w:style w:type="paragraph" w:styleId="afd">
    <w:name w:val="Document Map"/>
    <w:basedOn w:val="a"/>
    <w:link w:val="Chara"/>
    <w:semiHidden/>
    <w:rsid w:val="00337316"/>
    <w:pPr>
      <w:shd w:val="clear" w:color="auto" w:fill="000080"/>
    </w:pPr>
    <w:rPr>
      <w:rFonts w:ascii="Tahoma" w:eastAsia="PMingLiU" w:hAnsi="Tahoma" w:cs="Tahoma"/>
      <w:sz w:val="20"/>
      <w:szCs w:val="20"/>
      <w:lang w:bidi="ta-IN"/>
    </w:rPr>
  </w:style>
  <w:style w:type="character" w:customStyle="1" w:styleId="Chara">
    <w:name w:val="文档结构图 Char"/>
    <w:basedOn w:val="a1"/>
    <w:link w:val="afd"/>
    <w:semiHidden/>
    <w:rsid w:val="00252877"/>
    <w:rPr>
      <w:rFonts w:ascii="Tahoma" w:eastAsia="PMingLiU" w:hAnsi="Tahoma" w:cs="Tahoma"/>
      <w:shd w:val="clear" w:color="auto" w:fill="000080"/>
      <w:lang w:bidi="ta-IN"/>
    </w:rPr>
  </w:style>
  <w:style w:type="paragraph" w:styleId="afe">
    <w:name w:val="endnote text"/>
    <w:basedOn w:val="a"/>
    <w:link w:val="Charb"/>
    <w:semiHidden/>
    <w:rsid w:val="00337316"/>
    <w:rPr>
      <w:rFonts w:ascii="Sylfaen" w:eastAsia="PMingLiU" w:hAnsi="Sylfaen" w:cs="Latha"/>
      <w:sz w:val="20"/>
      <w:szCs w:val="20"/>
      <w:lang w:bidi="ta-IN"/>
    </w:rPr>
  </w:style>
  <w:style w:type="character" w:customStyle="1" w:styleId="Charb">
    <w:name w:val="尾注文本 Char"/>
    <w:basedOn w:val="a1"/>
    <w:link w:val="afe"/>
    <w:semiHidden/>
    <w:rsid w:val="00252877"/>
    <w:rPr>
      <w:rFonts w:ascii="Sylfaen" w:eastAsia="PMingLiU" w:hAnsi="Sylfaen" w:cs="Latha"/>
      <w:lang w:bidi="ta-IN"/>
    </w:rPr>
  </w:style>
  <w:style w:type="paragraph" w:styleId="12">
    <w:name w:val="index 1"/>
    <w:basedOn w:val="a"/>
    <w:next w:val="a"/>
    <w:semiHidden/>
    <w:rsid w:val="00337316"/>
    <w:pPr>
      <w:ind w:left="240" w:hanging="240"/>
    </w:pPr>
    <w:rPr>
      <w:rFonts w:ascii="Sylfaen" w:eastAsia="PMingLiU" w:hAnsi="Sylfaen" w:cs="Latha"/>
      <w:lang w:bidi="ta-IN"/>
    </w:rPr>
  </w:style>
  <w:style w:type="paragraph" w:styleId="22">
    <w:name w:val="index 2"/>
    <w:basedOn w:val="a"/>
    <w:next w:val="a"/>
    <w:semiHidden/>
    <w:rsid w:val="00337316"/>
    <w:pPr>
      <w:ind w:left="480" w:hanging="240"/>
    </w:pPr>
    <w:rPr>
      <w:rFonts w:ascii="Sylfaen" w:eastAsia="PMingLiU" w:hAnsi="Sylfaen" w:cs="Latha"/>
      <w:lang w:bidi="ta-IN"/>
    </w:rPr>
  </w:style>
  <w:style w:type="paragraph" w:styleId="32">
    <w:name w:val="index 3"/>
    <w:basedOn w:val="a"/>
    <w:next w:val="a"/>
    <w:semiHidden/>
    <w:rsid w:val="00337316"/>
    <w:pPr>
      <w:ind w:left="720" w:hanging="240"/>
    </w:pPr>
    <w:rPr>
      <w:rFonts w:ascii="Sylfaen" w:eastAsia="PMingLiU" w:hAnsi="Sylfaen" w:cs="Latha"/>
      <w:lang w:bidi="ta-IN"/>
    </w:rPr>
  </w:style>
  <w:style w:type="paragraph" w:styleId="40">
    <w:name w:val="index 4"/>
    <w:basedOn w:val="a"/>
    <w:next w:val="a"/>
    <w:semiHidden/>
    <w:rsid w:val="00337316"/>
    <w:pPr>
      <w:ind w:left="960" w:hanging="240"/>
    </w:pPr>
    <w:rPr>
      <w:rFonts w:ascii="Sylfaen" w:eastAsia="PMingLiU" w:hAnsi="Sylfaen" w:cs="Latha"/>
      <w:lang w:bidi="ta-IN"/>
    </w:rPr>
  </w:style>
  <w:style w:type="paragraph" w:styleId="50">
    <w:name w:val="index 5"/>
    <w:basedOn w:val="a"/>
    <w:next w:val="a"/>
    <w:semiHidden/>
    <w:rsid w:val="00337316"/>
    <w:pPr>
      <w:ind w:left="1200" w:hanging="240"/>
    </w:pPr>
    <w:rPr>
      <w:rFonts w:ascii="Sylfaen" w:eastAsia="PMingLiU" w:hAnsi="Sylfaen" w:cs="Latha"/>
      <w:lang w:bidi="ta-IN"/>
    </w:rPr>
  </w:style>
  <w:style w:type="paragraph" w:styleId="60">
    <w:name w:val="index 6"/>
    <w:basedOn w:val="a"/>
    <w:next w:val="a"/>
    <w:semiHidden/>
    <w:rsid w:val="00337316"/>
    <w:pPr>
      <w:ind w:left="1440" w:hanging="240"/>
    </w:pPr>
    <w:rPr>
      <w:rFonts w:ascii="Sylfaen" w:eastAsia="PMingLiU" w:hAnsi="Sylfaen" w:cs="Latha"/>
      <w:lang w:bidi="ta-IN"/>
    </w:rPr>
  </w:style>
  <w:style w:type="paragraph" w:styleId="70">
    <w:name w:val="index 7"/>
    <w:basedOn w:val="a"/>
    <w:next w:val="a"/>
    <w:semiHidden/>
    <w:rsid w:val="00337316"/>
    <w:pPr>
      <w:ind w:left="1680" w:hanging="240"/>
    </w:pPr>
    <w:rPr>
      <w:rFonts w:ascii="Sylfaen" w:eastAsia="PMingLiU" w:hAnsi="Sylfaen" w:cs="Latha"/>
      <w:lang w:bidi="ta-IN"/>
    </w:rPr>
  </w:style>
  <w:style w:type="paragraph" w:styleId="80">
    <w:name w:val="index 8"/>
    <w:basedOn w:val="a"/>
    <w:next w:val="a"/>
    <w:semiHidden/>
    <w:rsid w:val="00337316"/>
    <w:pPr>
      <w:ind w:left="1920" w:hanging="240"/>
    </w:pPr>
    <w:rPr>
      <w:rFonts w:ascii="Sylfaen" w:eastAsia="PMingLiU" w:hAnsi="Sylfaen" w:cs="Latha"/>
      <w:lang w:bidi="ta-IN"/>
    </w:rPr>
  </w:style>
  <w:style w:type="paragraph" w:styleId="90">
    <w:name w:val="index 9"/>
    <w:basedOn w:val="a"/>
    <w:next w:val="a"/>
    <w:semiHidden/>
    <w:rsid w:val="00337316"/>
    <w:pPr>
      <w:ind w:left="2160" w:hanging="240"/>
    </w:pPr>
    <w:rPr>
      <w:rFonts w:ascii="Sylfaen" w:eastAsia="PMingLiU" w:hAnsi="Sylfaen" w:cs="Latha"/>
      <w:lang w:bidi="ta-IN"/>
    </w:rPr>
  </w:style>
  <w:style w:type="paragraph" w:styleId="aff">
    <w:name w:val="index heading"/>
    <w:basedOn w:val="a"/>
    <w:next w:val="12"/>
    <w:semiHidden/>
    <w:rsid w:val="00337316"/>
    <w:rPr>
      <w:rFonts w:ascii="Arial" w:eastAsia="PMingLiU" w:hAnsi="Arial" w:cs="Arial"/>
      <w:b/>
      <w:bCs/>
      <w:lang w:bidi="ta-IN"/>
    </w:rPr>
  </w:style>
  <w:style w:type="paragraph" w:styleId="aff0">
    <w:name w:val="macro"/>
    <w:link w:val="Charc"/>
    <w:semiHidden/>
    <w:rsid w:val="0033731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PMingLiU" w:hAnsi="Courier New" w:cs="Courier New"/>
      <w:lang w:bidi="ta-IN"/>
    </w:rPr>
  </w:style>
  <w:style w:type="character" w:customStyle="1" w:styleId="Charc">
    <w:name w:val="宏文本 Char"/>
    <w:basedOn w:val="a1"/>
    <w:link w:val="aff0"/>
    <w:semiHidden/>
    <w:rsid w:val="00252877"/>
    <w:rPr>
      <w:rFonts w:ascii="Courier New" w:eastAsia="PMingLiU" w:hAnsi="Courier New" w:cs="Courier New"/>
      <w:lang w:bidi="ta-IN"/>
    </w:rPr>
  </w:style>
  <w:style w:type="paragraph" w:styleId="aff1">
    <w:name w:val="table of authorities"/>
    <w:basedOn w:val="a"/>
    <w:next w:val="a"/>
    <w:rsid w:val="00337316"/>
    <w:pPr>
      <w:ind w:left="240" w:hanging="240"/>
    </w:pPr>
    <w:rPr>
      <w:rFonts w:ascii="Sylfaen" w:eastAsia="PMingLiU" w:hAnsi="Sylfaen" w:cs="Latha"/>
      <w:lang w:bidi="ta-IN"/>
    </w:rPr>
  </w:style>
  <w:style w:type="paragraph" w:styleId="aff2">
    <w:name w:val="table of figures"/>
    <w:basedOn w:val="a"/>
    <w:next w:val="a"/>
    <w:semiHidden/>
    <w:rsid w:val="00337316"/>
    <w:rPr>
      <w:rFonts w:ascii="Sylfaen" w:eastAsia="PMingLiU" w:hAnsi="Sylfaen" w:cs="Latha"/>
      <w:lang w:bidi="ta-IN"/>
    </w:rPr>
  </w:style>
  <w:style w:type="paragraph" w:styleId="aff3">
    <w:name w:val="toa heading"/>
    <w:basedOn w:val="a"/>
    <w:next w:val="a"/>
    <w:semiHidden/>
    <w:rsid w:val="00337316"/>
    <w:pPr>
      <w:spacing w:before="120"/>
    </w:pPr>
    <w:rPr>
      <w:rFonts w:ascii="Arial" w:eastAsia="PMingLiU" w:hAnsi="Arial" w:cs="Arial"/>
      <w:b/>
      <w:bCs/>
      <w:lang w:bidi="ta-IN"/>
    </w:rPr>
  </w:style>
  <w:style w:type="paragraph" w:styleId="41">
    <w:name w:val="toc 4"/>
    <w:basedOn w:val="a"/>
    <w:next w:val="a"/>
    <w:semiHidden/>
    <w:rsid w:val="00337316"/>
    <w:pPr>
      <w:ind w:left="720"/>
    </w:pPr>
    <w:rPr>
      <w:rFonts w:ascii="Sylfaen" w:eastAsia="PMingLiU" w:hAnsi="Sylfaen" w:cs="Latha"/>
      <w:lang w:bidi="ta-IN"/>
    </w:rPr>
  </w:style>
  <w:style w:type="paragraph" w:styleId="51">
    <w:name w:val="toc 5"/>
    <w:basedOn w:val="a"/>
    <w:next w:val="a"/>
    <w:semiHidden/>
    <w:rsid w:val="00337316"/>
    <w:pPr>
      <w:ind w:left="960"/>
    </w:pPr>
    <w:rPr>
      <w:rFonts w:ascii="Sylfaen" w:eastAsia="PMingLiU" w:hAnsi="Sylfaen" w:cs="Latha"/>
      <w:lang w:bidi="ta-IN"/>
    </w:rPr>
  </w:style>
  <w:style w:type="paragraph" w:styleId="61">
    <w:name w:val="toc 6"/>
    <w:basedOn w:val="a"/>
    <w:next w:val="a"/>
    <w:semiHidden/>
    <w:rsid w:val="00337316"/>
    <w:pPr>
      <w:ind w:left="1200"/>
    </w:pPr>
    <w:rPr>
      <w:rFonts w:ascii="Sylfaen" w:eastAsia="PMingLiU" w:hAnsi="Sylfaen" w:cs="Latha"/>
      <w:lang w:bidi="ta-IN"/>
    </w:rPr>
  </w:style>
  <w:style w:type="paragraph" w:styleId="71">
    <w:name w:val="toc 7"/>
    <w:basedOn w:val="a"/>
    <w:next w:val="a"/>
    <w:semiHidden/>
    <w:rsid w:val="00337316"/>
    <w:pPr>
      <w:ind w:left="1440"/>
    </w:pPr>
    <w:rPr>
      <w:rFonts w:ascii="Sylfaen" w:eastAsia="PMingLiU" w:hAnsi="Sylfaen" w:cs="Latha"/>
      <w:lang w:bidi="ta-IN"/>
    </w:rPr>
  </w:style>
  <w:style w:type="paragraph" w:styleId="81">
    <w:name w:val="toc 8"/>
    <w:basedOn w:val="a"/>
    <w:next w:val="a"/>
    <w:semiHidden/>
    <w:rsid w:val="00337316"/>
    <w:pPr>
      <w:ind w:left="1680"/>
    </w:pPr>
    <w:rPr>
      <w:rFonts w:ascii="Sylfaen" w:eastAsia="PMingLiU" w:hAnsi="Sylfaen" w:cs="Latha"/>
      <w:lang w:bidi="ta-IN"/>
    </w:rPr>
  </w:style>
  <w:style w:type="paragraph" w:styleId="91">
    <w:name w:val="toc 9"/>
    <w:basedOn w:val="a"/>
    <w:next w:val="a"/>
    <w:semiHidden/>
    <w:rsid w:val="00337316"/>
    <w:pPr>
      <w:ind w:left="1920"/>
    </w:pPr>
    <w:rPr>
      <w:rFonts w:ascii="Sylfaen" w:eastAsia="PMingLiU" w:hAnsi="Sylfaen" w:cs="Latha"/>
      <w:lang w:bidi="ta-IN"/>
    </w:rPr>
  </w:style>
  <w:style w:type="character" w:styleId="aff4">
    <w:name w:val="endnote reference"/>
    <w:semiHidden/>
    <w:rsid w:val="00337316"/>
    <w:rPr>
      <w:vertAlign w:val="superscript"/>
    </w:rPr>
  </w:style>
  <w:style w:type="paragraph" w:customStyle="1" w:styleId="Subtitle2">
    <w:name w:val="Subtitle2"/>
    <w:basedOn w:val="a"/>
    <w:next w:val="a"/>
    <w:rsid w:val="00337316"/>
  </w:style>
  <w:style w:type="numbering" w:styleId="111111">
    <w:name w:val="Outline List 1"/>
    <w:basedOn w:val="a3"/>
    <w:rsid w:val="00337316"/>
    <w:pPr>
      <w:numPr>
        <w:numId w:val="2"/>
      </w:numPr>
    </w:pPr>
  </w:style>
  <w:style w:type="paragraph" w:customStyle="1" w:styleId="Normal2">
    <w:name w:val="Normal2"/>
    <w:basedOn w:val="a"/>
    <w:rsid w:val="00277B74"/>
    <w:pPr>
      <w:spacing w:line="260" w:lineRule="atLeast"/>
    </w:pPr>
    <w:rPr>
      <w:rFonts w:eastAsia="Calibri"/>
      <w:lang w:eastAsia="nl-NL"/>
    </w:rPr>
  </w:style>
  <w:style w:type="paragraph" w:customStyle="1" w:styleId="Subtitle3">
    <w:name w:val="Subtitle3"/>
    <w:basedOn w:val="a"/>
    <w:next w:val="a"/>
    <w:rsid w:val="00277B74"/>
  </w:style>
  <w:style w:type="paragraph" w:customStyle="1" w:styleId="Normal3">
    <w:name w:val="Normal3"/>
    <w:basedOn w:val="a"/>
    <w:rsid w:val="002B5BCD"/>
    <w:pPr>
      <w:spacing w:line="260" w:lineRule="atLeast"/>
    </w:pPr>
    <w:rPr>
      <w:rFonts w:eastAsia="Calibri"/>
      <w:lang w:eastAsia="nl-NL"/>
    </w:rPr>
  </w:style>
  <w:style w:type="paragraph" w:customStyle="1" w:styleId="Subtitle4">
    <w:name w:val="Subtitle4"/>
    <w:basedOn w:val="a"/>
    <w:next w:val="a"/>
    <w:rsid w:val="002B5BCD"/>
  </w:style>
  <w:style w:type="paragraph" w:customStyle="1" w:styleId="Normal4">
    <w:name w:val="Normal4"/>
    <w:basedOn w:val="a"/>
    <w:rsid w:val="007124D6"/>
    <w:pPr>
      <w:spacing w:line="260" w:lineRule="atLeast"/>
    </w:pPr>
    <w:rPr>
      <w:rFonts w:eastAsia="Calibri"/>
      <w:lang w:eastAsia="nl-NL"/>
    </w:rPr>
  </w:style>
  <w:style w:type="paragraph" w:customStyle="1" w:styleId="Subtitle5">
    <w:name w:val="Subtitle5"/>
    <w:basedOn w:val="a"/>
    <w:next w:val="a"/>
    <w:rsid w:val="007124D6"/>
  </w:style>
  <w:style w:type="paragraph" w:customStyle="1" w:styleId="Normal5">
    <w:name w:val="Normal5"/>
    <w:basedOn w:val="a"/>
    <w:rsid w:val="005A3656"/>
    <w:pPr>
      <w:spacing w:line="260" w:lineRule="atLeast"/>
    </w:pPr>
    <w:rPr>
      <w:rFonts w:eastAsia="Calibri"/>
      <w:lang w:eastAsia="nl-NL"/>
    </w:rPr>
  </w:style>
  <w:style w:type="paragraph" w:customStyle="1" w:styleId="Subtitle6">
    <w:name w:val="Subtitle6"/>
    <w:basedOn w:val="a"/>
    <w:next w:val="a"/>
    <w:rsid w:val="005A3656"/>
  </w:style>
  <w:style w:type="paragraph" w:customStyle="1" w:styleId="Normal6">
    <w:name w:val="Normal6"/>
    <w:basedOn w:val="a"/>
    <w:rsid w:val="00F216E5"/>
    <w:pPr>
      <w:spacing w:line="260" w:lineRule="atLeast"/>
    </w:pPr>
    <w:rPr>
      <w:rFonts w:eastAsia="Calibri"/>
      <w:lang w:eastAsia="nl-NL"/>
    </w:rPr>
  </w:style>
  <w:style w:type="paragraph" w:customStyle="1" w:styleId="Subtitle7">
    <w:name w:val="Subtitle7"/>
    <w:basedOn w:val="a"/>
    <w:next w:val="a"/>
    <w:rsid w:val="00767EB6"/>
  </w:style>
  <w:style w:type="character" w:customStyle="1" w:styleId="AuthorQuery">
    <w:name w:val="Author Query"/>
    <w:basedOn w:val="a1"/>
    <w:rsid w:val="00F216E5"/>
  </w:style>
  <w:style w:type="paragraph" w:customStyle="1" w:styleId="HeadA">
    <w:name w:val="Head A"/>
    <w:basedOn w:val="a"/>
    <w:rsid w:val="00F216E5"/>
    <w:rPr>
      <w:rFonts w:eastAsia="宋体"/>
      <w:color w:val="FF0000"/>
      <w:sz w:val="32"/>
      <w:lang w:val="en-GB"/>
    </w:rPr>
  </w:style>
  <w:style w:type="paragraph" w:customStyle="1" w:styleId="HeadB">
    <w:name w:val="Head B"/>
    <w:basedOn w:val="a"/>
    <w:rsid w:val="00F216E5"/>
    <w:rPr>
      <w:rFonts w:eastAsia="宋体"/>
      <w:color w:val="0000FF"/>
      <w:sz w:val="28"/>
      <w:lang w:val="en-GB"/>
    </w:rPr>
  </w:style>
  <w:style w:type="paragraph" w:customStyle="1" w:styleId="HeadC">
    <w:name w:val="Head C"/>
    <w:basedOn w:val="a"/>
    <w:rsid w:val="00F216E5"/>
    <w:rPr>
      <w:i/>
      <w:color w:val="008000"/>
    </w:rPr>
  </w:style>
  <w:style w:type="character" w:customStyle="1" w:styleId="Preformatted">
    <w:name w:val="Preformatted"/>
    <w:basedOn w:val="a1"/>
    <w:rsid w:val="00F216E5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microsoft.com/office/2016/09/relationships/commentsIds" Target="commentsId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footer" Target="footer1.xml"/><Relationship Id="rId19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7598A83-3877-40A5-B137-198E79640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中信建投证券股份有限公司</Company>
  <LinksUpToDate>false</LinksUpToDate>
  <CharactersWithSpaces>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</cp:lastModifiedBy>
  <cp:revision>3</cp:revision>
  <dcterms:created xsi:type="dcterms:W3CDTF">2022-04-27T03:29:00Z</dcterms:created>
  <dcterms:modified xsi:type="dcterms:W3CDTF">2022-04-27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C0750C7D53374A3D8712C7E71CA4424C</vt:lpwstr>
  </property>
  <property fmtid="{D5CDD505-2E9C-101B-9397-08002B2CF9AE}" pid="3" name="KSOProductBuildVer">
    <vt:lpwstr>2052-11.1.0.11365</vt:lpwstr>
  </property>
</Properties>
</file>